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7C008" w14:textId="126AE7E3" w:rsidR="00C4423D" w:rsidRPr="00C96601" w:rsidRDefault="00352084" w:rsidP="00C96601">
      <w:pPr>
        <w:jc w:val="center"/>
        <w:rPr>
          <w:b/>
          <w:sz w:val="32"/>
          <w:szCs w:val="32"/>
        </w:rPr>
      </w:pPr>
      <w:r w:rsidRPr="00C96601">
        <w:rPr>
          <w:b/>
          <w:sz w:val="32"/>
          <w:szCs w:val="32"/>
        </w:rPr>
        <w:t>Lending</w:t>
      </w:r>
      <w:r w:rsidR="00FD71D7" w:rsidRPr="00C96601">
        <w:rPr>
          <w:b/>
          <w:sz w:val="32"/>
          <w:szCs w:val="32"/>
        </w:rPr>
        <w:t xml:space="preserve"> </w:t>
      </w:r>
      <w:r w:rsidR="00C96601" w:rsidRPr="00C96601">
        <w:rPr>
          <w:b/>
          <w:sz w:val="32"/>
          <w:szCs w:val="32"/>
        </w:rPr>
        <w:t>Club Predictive Model</w:t>
      </w:r>
    </w:p>
    <w:p w14:paraId="2A4EB4DA" w14:textId="77777777" w:rsidR="00C96601" w:rsidRDefault="00C96601">
      <w:pPr>
        <w:rPr>
          <w:b/>
        </w:rPr>
      </w:pPr>
    </w:p>
    <w:p w14:paraId="17EED6F0" w14:textId="77777777" w:rsidR="00FD71D7" w:rsidRDefault="00FD71D7">
      <w:pPr>
        <w:rPr>
          <w:b/>
        </w:rPr>
      </w:pPr>
      <w:r w:rsidRPr="00C96601">
        <w:rPr>
          <w:b/>
        </w:rPr>
        <w:t>Introduction:</w:t>
      </w:r>
    </w:p>
    <w:p w14:paraId="287CCA51" w14:textId="77777777" w:rsidR="00C96601" w:rsidRPr="00C96601" w:rsidRDefault="00C96601">
      <w:pPr>
        <w:rPr>
          <w:b/>
        </w:rPr>
      </w:pPr>
    </w:p>
    <w:p w14:paraId="40B87B78" w14:textId="3E8910C8" w:rsidR="00347E8F" w:rsidRDefault="00347E8F">
      <w:r>
        <w:t xml:space="preserve">The data provided in the CSV file is the past data where the users were considered creditworthy or not. There </w:t>
      </w:r>
      <w:r w:rsidR="00697582">
        <w:t>was</w:t>
      </w:r>
      <w:r>
        <w:t xml:space="preserve"> lot s of criteria specified for each </w:t>
      </w:r>
      <w:r w:rsidR="00321EE8">
        <w:t>user</w:t>
      </w:r>
      <w:r>
        <w:t xml:space="preserve">. Some of the main </w:t>
      </w:r>
      <w:r w:rsidR="00697582">
        <w:t>criteria’s</w:t>
      </w:r>
      <w:r>
        <w:t xml:space="preserve"> are Loan </w:t>
      </w:r>
      <w:r w:rsidR="00C96601">
        <w:t>Purpose,</w:t>
      </w:r>
      <w:r>
        <w:t xml:space="preserve"> Loan term, Home </w:t>
      </w:r>
      <w:r w:rsidR="00697582">
        <w:t>Ownership</w:t>
      </w:r>
      <w:r>
        <w:t>, Loan Amount, FICO Credit score, and annual income in others.</w:t>
      </w:r>
      <w:r w:rsidR="00E12DCA">
        <w:t xml:space="preserve"> </w:t>
      </w:r>
      <w:r w:rsidR="00EB38AB">
        <w:t>Good prediction should be able to clear distinguish between creditworthy and Uncreditworthy. But not all the cases are same and the data patterns are such that it is quite impossible to do so. It happens either the full data set based on which the decision were made are missing or there are times when with almost similar criteria some people are specified creditworthy and Uncreditworthy. Thus it is quite challenging to find the proper patterns, which exists in the data.</w:t>
      </w:r>
    </w:p>
    <w:p w14:paraId="006592F9" w14:textId="77777777" w:rsidR="00FD71D7" w:rsidRDefault="00FD71D7"/>
    <w:p w14:paraId="53C40EE8" w14:textId="6F45950A" w:rsidR="00FD71D7" w:rsidRDefault="00FD71D7">
      <w:pPr>
        <w:rPr>
          <w:b/>
        </w:rPr>
      </w:pPr>
      <w:r w:rsidRPr="00C96601">
        <w:rPr>
          <w:b/>
        </w:rPr>
        <w:t xml:space="preserve">Data </w:t>
      </w:r>
      <w:r w:rsidR="00416FCE" w:rsidRPr="00C96601">
        <w:rPr>
          <w:b/>
        </w:rPr>
        <w:t>Pre-processing</w:t>
      </w:r>
      <w:r w:rsidRPr="00C96601">
        <w:rPr>
          <w:b/>
        </w:rPr>
        <w:t>:</w:t>
      </w:r>
    </w:p>
    <w:p w14:paraId="14DE113B" w14:textId="77777777" w:rsidR="00C96601" w:rsidRPr="00C96601" w:rsidRDefault="00C96601">
      <w:pPr>
        <w:rPr>
          <w:b/>
        </w:rPr>
      </w:pPr>
    </w:p>
    <w:p w14:paraId="237CB9D1" w14:textId="4B13FD7F" w:rsidR="00347E8F" w:rsidRDefault="00347E8F">
      <w:r>
        <w:t xml:space="preserve">This is most import step in any </w:t>
      </w:r>
      <w:r w:rsidR="00EB38AB">
        <w:t>Machine-learning</w:t>
      </w:r>
      <w:r>
        <w:t xml:space="preserve"> algorithm and most of the </w:t>
      </w:r>
      <w:r w:rsidR="00C96601">
        <w:t>time</w:t>
      </w:r>
      <w:r>
        <w:t xml:space="preserve"> </w:t>
      </w:r>
      <w:r w:rsidR="00EB38AB">
        <w:t xml:space="preserve">is </w:t>
      </w:r>
      <w:r>
        <w:t xml:space="preserve">spent here. The data was quite good and did </w:t>
      </w:r>
      <w:r w:rsidR="00C96601">
        <w:t>n</w:t>
      </w:r>
      <w:r>
        <w:t xml:space="preserve">ot have too much data missing. </w:t>
      </w:r>
      <w:r w:rsidR="00C96601">
        <w:t>However,</w:t>
      </w:r>
      <w:r>
        <w:t xml:space="preserve"> for some 52 rows there were missing values. </w:t>
      </w:r>
      <w:r w:rsidR="00680994">
        <w:t xml:space="preserve">I ran the R code </w:t>
      </w:r>
      <w:r w:rsidR="00BD4246">
        <w:t>in</w:t>
      </w:r>
      <w:r w:rsidR="00680994">
        <w:t xml:space="preserve"> the file </w:t>
      </w:r>
      <w:r w:rsidR="00C96601" w:rsidRPr="00BD4246">
        <w:rPr>
          <w:b/>
          <w:sz w:val="28"/>
          <w:szCs w:val="28"/>
        </w:rPr>
        <w:t>Pass_1.rmd</w:t>
      </w:r>
      <w:r w:rsidR="00C96601">
        <w:t xml:space="preserve"> </w:t>
      </w:r>
      <w:r w:rsidR="00E2671E">
        <w:t xml:space="preserve">its output is </w:t>
      </w:r>
      <w:r w:rsidR="00E2671E" w:rsidRPr="00BD4246">
        <w:rPr>
          <w:b/>
          <w:sz w:val="28"/>
          <w:szCs w:val="28"/>
        </w:rPr>
        <w:t>Pass_1.</w:t>
      </w:r>
      <w:r w:rsidR="00E2671E">
        <w:rPr>
          <w:b/>
          <w:sz w:val="28"/>
          <w:szCs w:val="28"/>
        </w:rPr>
        <w:t xml:space="preserve">docx </w:t>
      </w:r>
      <w:r w:rsidR="00C96601">
        <w:t>and</w:t>
      </w:r>
      <w:r w:rsidR="00680994">
        <w:t xml:space="preserve"> it does following.</w:t>
      </w:r>
      <w:r w:rsidR="00E2671E">
        <w:t xml:space="preserve"> </w:t>
      </w:r>
    </w:p>
    <w:p w14:paraId="560A6FD6" w14:textId="77777777" w:rsidR="002E7644" w:rsidRDefault="002E7644"/>
    <w:p w14:paraId="38B42937" w14:textId="67B331CD" w:rsidR="002E7644" w:rsidRDefault="002E7644" w:rsidP="002E7644">
      <w:pPr>
        <w:pStyle w:val="ListParagraph"/>
        <w:numPr>
          <w:ilvl w:val="0"/>
          <w:numId w:val="1"/>
        </w:numPr>
      </w:pPr>
      <w:r>
        <w:t>Find the missing data</w:t>
      </w:r>
      <w:r w:rsidR="00C96601">
        <w:t>.</w:t>
      </w:r>
    </w:p>
    <w:p w14:paraId="57C337E2" w14:textId="123F0666" w:rsidR="002E7644" w:rsidRDefault="002E7644" w:rsidP="002E7644">
      <w:pPr>
        <w:pStyle w:val="ListParagraph"/>
        <w:numPr>
          <w:ilvl w:val="0"/>
          <w:numId w:val="1"/>
        </w:numPr>
      </w:pPr>
      <w:r>
        <w:t xml:space="preserve">Find any </w:t>
      </w:r>
      <w:r w:rsidR="00C96601">
        <w:t>features, which</w:t>
      </w:r>
      <w:r>
        <w:t xml:space="preserve"> could be a candidate for factor columns</w:t>
      </w:r>
      <w:r w:rsidR="00C96601">
        <w:t>.</w:t>
      </w:r>
    </w:p>
    <w:p w14:paraId="332CEE7A" w14:textId="08203702" w:rsidR="002E7644" w:rsidRDefault="002E7644" w:rsidP="002E7644">
      <w:pPr>
        <w:pStyle w:val="ListParagraph"/>
        <w:numPr>
          <w:ilvl w:val="0"/>
          <w:numId w:val="1"/>
        </w:numPr>
      </w:pPr>
      <w:r>
        <w:t xml:space="preserve">Find any factor </w:t>
      </w:r>
      <w:r w:rsidR="00C96601">
        <w:t>columns, which have say,</w:t>
      </w:r>
      <w:r>
        <w:t xml:space="preserve"> more than a given number of levels.</w:t>
      </w:r>
      <w:r w:rsidR="00EB38AB">
        <w:t xml:space="preserve"> This is useful because after some levels some models </w:t>
      </w:r>
      <w:r w:rsidR="007C2143">
        <w:t>don’t</w:t>
      </w:r>
      <w:r w:rsidR="00EB38AB">
        <w:t xml:space="preserve"> work. Also, the graphs wouldn’t</w:t>
      </w:r>
      <w:r w:rsidR="007C2143">
        <w:t xml:space="preserve"> look nice. Also, the data might not be enough to represent all the levels. Thus some of the levels will have very few values.</w:t>
      </w:r>
    </w:p>
    <w:p w14:paraId="0128E609" w14:textId="3CBEE506" w:rsidR="002E7644" w:rsidRDefault="002E7644" w:rsidP="002E7644">
      <w:pPr>
        <w:pStyle w:val="ListParagraph"/>
        <w:numPr>
          <w:ilvl w:val="0"/>
          <w:numId w:val="1"/>
        </w:numPr>
      </w:pPr>
      <w:r>
        <w:t>Find the correlation between columns</w:t>
      </w:r>
      <w:r w:rsidR="00C96601">
        <w:t>.</w:t>
      </w:r>
    </w:p>
    <w:p w14:paraId="4088D112" w14:textId="4929AC4C" w:rsidR="00843AC4" w:rsidRDefault="00843AC4" w:rsidP="002E7644">
      <w:pPr>
        <w:pStyle w:val="ListParagraph"/>
        <w:numPr>
          <w:ilvl w:val="0"/>
          <w:numId w:val="1"/>
        </w:numPr>
      </w:pPr>
      <w:r>
        <w:t>It also finds out the unusual data e.g. there might be some factor columns where one level is way t</w:t>
      </w:r>
      <w:r w:rsidR="00C96601">
        <w:t>oo much underrepresented. We c</w:t>
      </w:r>
      <w:r>
        <w:t xml:space="preserve">ould combine these with other levels base don independence among levels wr.t. </w:t>
      </w:r>
      <w:r w:rsidR="00C96601">
        <w:t>Class</w:t>
      </w:r>
      <w:r>
        <w:t xml:space="preserve"> or remove these as these could </w:t>
      </w:r>
      <w:r w:rsidR="00C96601">
        <w:t>cause issues especially when we will split the data in test and train data sets.</w:t>
      </w:r>
    </w:p>
    <w:p w14:paraId="744C92A5" w14:textId="6BF50893" w:rsidR="002E7644" w:rsidRDefault="00C96601" w:rsidP="002E7644">
      <w:pPr>
        <w:pStyle w:val="ListParagraph"/>
        <w:numPr>
          <w:ilvl w:val="0"/>
          <w:numId w:val="1"/>
        </w:numPr>
      </w:pPr>
      <w:r>
        <w:t>It d</w:t>
      </w:r>
      <w:r w:rsidR="002E7644">
        <w:t xml:space="preserve">oes </w:t>
      </w:r>
      <w:r w:rsidR="00154943">
        <w:t>a test</w:t>
      </w:r>
      <w:r w:rsidR="002E7644">
        <w:t xml:space="preserve"> for finding which columns are related to each other or independent of each other. This includes correlation for numeric columns and a chi square independence test for categorical variables. For</w:t>
      </w:r>
      <w:r>
        <w:t xml:space="preserve"> relation between</w:t>
      </w:r>
      <w:r w:rsidR="002E7644">
        <w:t xml:space="preserve"> </w:t>
      </w:r>
      <w:r w:rsidR="00154943">
        <w:t>numeric and</w:t>
      </w:r>
      <w:r w:rsidR="002E7644">
        <w:t xml:space="preserve"> categorical </w:t>
      </w:r>
      <w:r w:rsidR="00154943">
        <w:t>variables</w:t>
      </w:r>
      <w:r w:rsidR="002E7644">
        <w:t xml:space="preserve"> I convert the numeric variable to categorical using chi merge and then </w:t>
      </w:r>
      <w:r>
        <w:t>chi-square</w:t>
      </w:r>
      <w:r w:rsidR="002E7644">
        <w:t xml:space="preserve"> of independ</w:t>
      </w:r>
      <w:r>
        <w:t xml:space="preserve">ence </w:t>
      </w:r>
      <w:r w:rsidR="002E7644">
        <w:t xml:space="preserve">method is </w:t>
      </w:r>
      <w:r w:rsidR="00154943">
        <w:t>applied</w:t>
      </w:r>
      <w:r w:rsidR="002E7644">
        <w:t>.</w:t>
      </w:r>
      <w:r w:rsidR="007C2143">
        <w:t xml:space="preserve"> This process doesn’t rely on the class column and entirely between features. Thus, it could be used on whole data set.</w:t>
      </w:r>
    </w:p>
    <w:p w14:paraId="5188AE22" w14:textId="77777777" w:rsidR="007C2143" w:rsidRDefault="007C2143" w:rsidP="007C2143">
      <w:pPr>
        <w:pStyle w:val="ListParagraph"/>
      </w:pPr>
    </w:p>
    <w:p w14:paraId="07BA2536" w14:textId="3256DAED" w:rsidR="002E7644" w:rsidRDefault="002E7644" w:rsidP="002E7644">
      <w:pPr>
        <w:pStyle w:val="ListParagraph"/>
        <w:numPr>
          <w:ilvl w:val="0"/>
          <w:numId w:val="1"/>
        </w:numPr>
      </w:pPr>
      <w:r>
        <w:t>The</w:t>
      </w:r>
      <w:r w:rsidR="007C2143">
        <w:t>n</w:t>
      </w:r>
      <w:r>
        <w:t xml:space="preserve"> it generates the graphs of </w:t>
      </w:r>
      <w:r w:rsidR="00154943">
        <w:t>individual</w:t>
      </w:r>
      <w:r>
        <w:t xml:space="preserve"> columns as well as all combination of graphs. It could generate loads of graphs thus I always </w:t>
      </w:r>
      <w:r w:rsidR="00C96601">
        <w:t>sample</w:t>
      </w:r>
      <w:r>
        <w:t xml:space="preserve"> </w:t>
      </w:r>
      <w:r w:rsidR="00C96601">
        <w:t>20</w:t>
      </w:r>
      <w:r>
        <w:t xml:space="preserve">k </w:t>
      </w:r>
      <w:r w:rsidR="00C96601">
        <w:t>rows and</w:t>
      </w:r>
      <w:r>
        <w:t xml:space="preserve"> use these </w:t>
      </w:r>
      <w:r w:rsidR="00C96601">
        <w:t>20</w:t>
      </w:r>
      <w:r>
        <w:t xml:space="preserve"> k rows for graphs as it makes easy to graph the data on smaller set and at same time provides me enough information. I usually look for the trend especially where there is quite large distinct between given classes.</w:t>
      </w:r>
    </w:p>
    <w:p w14:paraId="626B6DA0" w14:textId="77777777" w:rsidR="00C96601" w:rsidRDefault="00C96601" w:rsidP="00C96601"/>
    <w:p w14:paraId="18CAACC4" w14:textId="7B4FBB65" w:rsidR="00C96601" w:rsidRDefault="00C96601" w:rsidP="00C96601">
      <w:r>
        <w:lastRenderedPageBreak/>
        <w:t xml:space="preserve">Once I had run the script. I had enough information about the data. However, looking at the graphs it was kind of impossible to distinguish the classes as the density graphs of two classes for numerical columns were overlapping each other like almost covering each other. However, the graphs between 2 columns were showing some trend but still it was not something that could have given the idea that there are clear pattern between classes. </w:t>
      </w:r>
    </w:p>
    <w:p w14:paraId="11E3631A" w14:textId="77777777" w:rsidR="00C96601" w:rsidRDefault="00C96601" w:rsidP="00C96601"/>
    <w:p w14:paraId="309214F5" w14:textId="5DD1F38E" w:rsidR="00C96601" w:rsidRDefault="00C96601" w:rsidP="00C96601">
      <w:r>
        <w:t xml:space="preserve">Also, there were some missing values and there were some factor columns for which the </w:t>
      </w:r>
      <w:r w:rsidR="00E2193F">
        <w:t xml:space="preserve">representations from few levels were far too few and these could have created problems especially when you split the data. It also showed me that some of the continuous columns </w:t>
      </w:r>
      <w:r w:rsidR="007C2143">
        <w:t>could</w:t>
      </w:r>
      <w:r w:rsidR="00E2193F">
        <w:t xml:space="preserve"> be converted to ordered factor columns. </w:t>
      </w:r>
    </w:p>
    <w:p w14:paraId="7F45C062" w14:textId="77777777" w:rsidR="00F56A01" w:rsidRDefault="00F56A01" w:rsidP="00C96601"/>
    <w:p w14:paraId="31F263BE" w14:textId="06CE7502" w:rsidR="00F56A01" w:rsidRDefault="00F56A01" w:rsidP="00C96601">
      <w:r>
        <w:t xml:space="preserve">Below are some interesting </w:t>
      </w:r>
      <w:r w:rsidR="00E2671E">
        <w:t>graphs, which</w:t>
      </w:r>
      <w:r>
        <w:t xml:space="preserve"> would be useful for data analysis and feature selection.</w:t>
      </w:r>
    </w:p>
    <w:p w14:paraId="00346829" w14:textId="77777777" w:rsidR="00F56A01" w:rsidRDefault="00F56A01" w:rsidP="00C96601"/>
    <w:p w14:paraId="4597FD20" w14:textId="77777777" w:rsidR="00342504" w:rsidRDefault="00F56A01" w:rsidP="00C96601">
      <w:r>
        <w:t xml:space="preserve">Density </w:t>
      </w:r>
      <w:r w:rsidR="00342504">
        <w:t>Graph</w:t>
      </w:r>
      <w:r>
        <w:t xml:space="preserve"> for </w:t>
      </w:r>
      <w:proofErr w:type="spellStart"/>
      <w:r>
        <w:t>Loan.Amount</w:t>
      </w:r>
      <w:proofErr w:type="spellEnd"/>
      <w:r>
        <w:t>:</w:t>
      </w:r>
      <w:r w:rsidR="00342504">
        <w:t xml:space="preserve"> </w:t>
      </w:r>
    </w:p>
    <w:p w14:paraId="758CADC8" w14:textId="20BB8807" w:rsidR="00F56A01" w:rsidRDefault="00342504" w:rsidP="00C96601">
      <w:r>
        <w:t>It doesn’t distinguish much between 2 classes. This was confirmed using the single column logistic regression model as well as with Random forest feature selection.</w:t>
      </w:r>
    </w:p>
    <w:p w14:paraId="30F3B709" w14:textId="720A70CA" w:rsidR="00F56A01" w:rsidRDefault="00F56A01" w:rsidP="00C96601">
      <w:r>
        <w:rPr>
          <w:noProof/>
          <w:lang w:val="en-US"/>
        </w:rPr>
        <w:drawing>
          <wp:inline distT="0" distB="0" distL="0" distR="0" wp14:anchorId="1595E135" wp14:editId="157B1990">
            <wp:extent cx="5270500" cy="4216400"/>
            <wp:effectExtent l="0" t="0" r="1270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png"/>
                    <pic:cNvPicPr>
                      <a:picLocks noChangeAspect="1" noChangeArrowheads="1"/>
                    </pic:cNvPicPr>
                  </pic:nvPicPr>
                  <pic:blipFill>
                    <a:blip r:embed="rId7"/>
                    <a:stretch>
                      <a:fillRect/>
                    </a:stretch>
                  </pic:blipFill>
                  <pic:spPr bwMode="auto">
                    <a:xfrm>
                      <a:off x="0" y="0"/>
                      <a:ext cx="5270500" cy="4216400"/>
                    </a:xfrm>
                    <a:prstGeom prst="rect">
                      <a:avLst/>
                    </a:prstGeom>
                    <a:noFill/>
                    <a:ln w="9525">
                      <a:noFill/>
                      <a:headEnd/>
                      <a:tailEnd/>
                    </a:ln>
                  </pic:spPr>
                </pic:pic>
              </a:graphicData>
            </a:graphic>
          </wp:inline>
        </w:drawing>
      </w:r>
    </w:p>
    <w:p w14:paraId="142728F5" w14:textId="74421554" w:rsidR="00E60E95" w:rsidRDefault="00E60E95" w:rsidP="00C96601">
      <w:r>
        <w:t xml:space="preserve">Compare this with the graph based on Iris data and for </w:t>
      </w:r>
      <w:proofErr w:type="spellStart"/>
      <w:r>
        <w:t>Petal.Length</w:t>
      </w:r>
      <w:proofErr w:type="spellEnd"/>
      <w:r>
        <w:t xml:space="preserve"> column</w:t>
      </w:r>
      <w:r w:rsidR="00304D97">
        <w:t xml:space="preserve">. Here one class is quite distinctive and remaining 2 classes have slight overlap and in fact this column alone is enough to get quite high accuracy, recall and precision. I was looking for these </w:t>
      </w:r>
      <w:proofErr w:type="gramStart"/>
      <w:r w:rsidR="00304D97">
        <w:t>sort</w:t>
      </w:r>
      <w:proofErr w:type="gramEnd"/>
      <w:r w:rsidR="00304D97">
        <w:t xml:space="preserve"> of trends but these are quite difficult in he real world data especially in the credit scoring data as some of the data might not be captured.</w:t>
      </w:r>
    </w:p>
    <w:p w14:paraId="3D5AF8C6" w14:textId="77777777" w:rsidR="00E60E95" w:rsidRDefault="00E60E95" w:rsidP="00C96601"/>
    <w:p w14:paraId="27217D44" w14:textId="1DFCB4F4" w:rsidR="00E60E95" w:rsidRDefault="00E60E95" w:rsidP="00C96601">
      <w:r>
        <w:rPr>
          <w:rFonts w:ascii="Helvetica" w:hAnsi="Helvetica" w:cs="Helvetica"/>
          <w:noProof/>
          <w:lang w:val="en-US"/>
        </w:rPr>
        <w:lastRenderedPageBreak/>
        <w:drawing>
          <wp:inline distT="0" distB="0" distL="0" distR="0" wp14:anchorId="10CA6D1D" wp14:editId="69F1B7D0">
            <wp:extent cx="5270500" cy="3952875"/>
            <wp:effectExtent l="0" t="0" r="12700"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52875"/>
                    </a:xfrm>
                    <a:prstGeom prst="rect">
                      <a:avLst/>
                    </a:prstGeom>
                    <a:noFill/>
                    <a:ln>
                      <a:noFill/>
                    </a:ln>
                  </pic:spPr>
                </pic:pic>
              </a:graphicData>
            </a:graphic>
          </wp:inline>
        </w:drawing>
      </w:r>
    </w:p>
    <w:p w14:paraId="7925A4D0" w14:textId="77777777" w:rsidR="00E60E95" w:rsidRDefault="00E60E95" w:rsidP="00C96601"/>
    <w:p w14:paraId="2E9066AE" w14:textId="6C66F24E" w:rsidR="00F56A01" w:rsidRDefault="00342504" w:rsidP="00C96601">
      <w:r>
        <w:t>Bar Chart for Loan Term:</w:t>
      </w:r>
    </w:p>
    <w:p w14:paraId="446A8183" w14:textId="3B48A105" w:rsidR="00342504" w:rsidRDefault="00342504" w:rsidP="00342504">
      <w:r>
        <w:t>This seems somewhat discriminative feature and RF and LR feature importance confirm it as well.</w:t>
      </w:r>
    </w:p>
    <w:p w14:paraId="23F440CE" w14:textId="77777777" w:rsidR="00342504" w:rsidRDefault="00342504" w:rsidP="00C96601"/>
    <w:p w14:paraId="2DB414DD" w14:textId="0A2A7DF0" w:rsidR="00F56A01" w:rsidRDefault="00F56A01" w:rsidP="00C96601">
      <w:r>
        <w:rPr>
          <w:noProof/>
          <w:lang w:val="en-US"/>
        </w:rPr>
        <w:lastRenderedPageBreak/>
        <w:drawing>
          <wp:inline distT="0" distB="0" distL="0" distR="0" wp14:anchorId="1B2E0894" wp14:editId="09E2533D">
            <wp:extent cx="5270500" cy="4216400"/>
            <wp:effectExtent l="0" t="0" r="1270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2.png"/>
                    <pic:cNvPicPr>
                      <a:picLocks noChangeAspect="1" noChangeArrowheads="1"/>
                    </pic:cNvPicPr>
                  </pic:nvPicPr>
                  <pic:blipFill>
                    <a:blip r:embed="rId9"/>
                    <a:stretch>
                      <a:fillRect/>
                    </a:stretch>
                  </pic:blipFill>
                  <pic:spPr bwMode="auto">
                    <a:xfrm>
                      <a:off x="0" y="0"/>
                      <a:ext cx="5270500" cy="4216400"/>
                    </a:xfrm>
                    <a:prstGeom prst="rect">
                      <a:avLst/>
                    </a:prstGeom>
                    <a:noFill/>
                    <a:ln w="9525">
                      <a:noFill/>
                      <a:headEnd/>
                      <a:tailEnd/>
                    </a:ln>
                  </pic:spPr>
                </pic:pic>
              </a:graphicData>
            </a:graphic>
          </wp:inline>
        </w:drawing>
      </w:r>
    </w:p>
    <w:p w14:paraId="48772486" w14:textId="77777777" w:rsidR="00F56A01" w:rsidRDefault="00F56A01" w:rsidP="00C96601"/>
    <w:p w14:paraId="1DC10FDC" w14:textId="1E060075" w:rsidR="00F56A01" w:rsidRDefault="00F56A01" w:rsidP="00C96601">
      <w:r>
        <w:t xml:space="preserve">Bar Chart for </w:t>
      </w:r>
      <w:proofErr w:type="spellStart"/>
      <w:r>
        <w:t>Home.Ownership</w:t>
      </w:r>
      <w:proofErr w:type="spellEnd"/>
      <w:r>
        <w:t>:</w:t>
      </w:r>
    </w:p>
    <w:p w14:paraId="3C120F54" w14:textId="60484E8C" w:rsidR="00342504" w:rsidRDefault="00342504" w:rsidP="00342504">
      <w:r>
        <w:t xml:space="preserve">This seems somewhat discriminative </w:t>
      </w:r>
      <w:r w:rsidR="00E2671E">
        <w:t xml:space="preserve">feature especially we could say that for </w:t>
      </w:r>
      <w:proofErr w:type="gramStart"/>
      <w:r w:rsidR="00E2671E">
        <w:t>None</w:t>
      </w:r>
      <w:proofErr w:type="gramEnd"/>
      <w:r w:rsidR="00E2671E">
        <w:t xml:space="preserve"> value we have creditworthy and among others it is quite difficult to distinguish. However, issue here is that we just have 4 data points for </w:t>
      </w:r>
      <w:proofErr w:type="gramStart"/>
      <w:r w:rsidR="00E2671E">
        <w:t>None</w:t>
      </w:r>
      <w:proofErr w:type="gramEnd"/>
      <w:r w:rsidR="00E2671E">
        <w:t xml:space="preserve"> and thus it shouldn’t be discriminative. I have included it here to show that sometimes graphs can conceive you.</w:t>
      </w:r>
      <w:r>
        <w:t xml:space="preserve"> RF and LR feature importance confirm it as well.</w:t>
      </w:r>
      <w:r w:rsidR="00E2671E">
        <w:t xml:space="preserve"> I could have used the graph, which has the height of the bar as the count, but in that case there are many cases where one level has way too much data and thus you cannot see any of the patterns properly.</w:t>
      </w:r>
    </w:p>
    <w:p w14:paraId="128A22F9" w14:textId="77777777" w:rsidR="00F56A01" w:rsidRDefault="00F56A01" w:rsidP="00C96601"/>
    <w:p w14:paraId="4F98F44A" w14:textId="39E09FF6" w:rsidR="00F56A01" w:rsidRDefault="00F56A01" w:rsidP="00C96601">
      <w:r>
        <w:rPr>
          <w:noProof/>
          <w:lang w:val="en-US"/>
        </w:rPr>
        <w:lastRenderedPageBreak/>
        <w:drawing>
          <wp:inline distT="0" distB="0" distL="0" distR="0" wp14:anchorId="79657B7A" wp14:editId="1D29C5B0">
            <wp:extent cx="5270500" cy="4216400"/>
            <wp:effectExtent l="0" t="0" r="1270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4.png"/>
                    <pic:cNvPicPr>
                      <a:picLocks noChangeAspect="1" noChangeArrowheads="1"/>
                    </pic:cNvPicPr>
                  </pic:nvPicPr>
                  <pic:blipFill>
                    <a:blip r:embed="rId10"/>
                    <a:stretch>
                      <a:fillRect/>
                    </a:stretch>
                  </pic:blipFill>
                  <pic:spPr bwMode="auto">
                    <a:xfrm>
                      <a:off x="0" y="0"/>
                      <a:ext cx="5270500" cy="4216400"/>
                    </a:xfrm>
                    <a:prstGeom prst="rect">
                      <a:avLst/>
                    </a:prstGeom>
                    <a:noFill/>
                    <a:ln w="9525">
                      <a:noFill/>
                      <a:headEnd/>
                      <a:tailEnd/>
                    </a:ln>
                  </pic:spPr>
                </pic:pic>
              </a:graphicData>
            </a:graphic>
          </wp:inline>
        </w:drawing>
      </w:r>
    </w:p>
    <w:p w14:paraId="6691A16A" w14:textId="77777777" w:rsidR="00F56A01" w:rsidRDefault="00F56A01" w:rsidP="00C96601"/>
    <w:p w14:paraId="30CD328C" w14:textId="77777777" w:rsidR="00F56A01" w:rsidRDefault="00F56A01" w:rsidP="00C96601">
      <w:proofErr w:type="gramStart"/>
      <w:r>
        <w:t>Density Graph for Annual Income.</w:t>
      </w:r>
      <w:proofErr w:type="gramEnd"/>
    </w:p>
    <w:p w14:paraId="2B90E07C" w14:textId="77777777" w:rsidR="00E2671E" w:rsidRDefault="00E2671E" w:rsidP="00E2671E">
      <w:r>
        <w:t>This seems somewhat discriminative feature and RF and LR feature importance confirm it as well.</w:t>
      </w:r>
    </w:p>
    <w:p w14:paraId="17A55993" w14:textId="77777777" w:rsidR="00F56A01" w:rsidRDefault="00F56A01" w:rsidP="00C96601"/>
    <w:p w14:paraId="6B132F59" w14:textId="77777777" w:rsidR="00F56A01" w:rsidRDefault="00F56A01" w:rsidP="00C96601">
      <w:r>
        <w:rPr>
          <w:noProof/>
          <w:lang w:val="en-US"/>
        </w:rPr>
        <w:lastRenderedPageBreak/>
        <w:drawing>
          <wp:inline distT="0" distB="0" distL="0" distR="0" wp14:anchorId="2AE705C8" wp14:editId="75702A49">
            <wp:extent cx="5270500" cy="4216400"/>
            <wp:effectExtent l="0" t="0" r="1270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5.png"/>
                    <pic:cNvPicPr>
                      <a:picLocks noChangeAspect="1" noChangeArrowheads="1"/>
                    </pic:cNvPicPr>
                  </pic:nvPicPr>
                  <pic:blipFill>
                    <a:blip r:embed="rId11"/>
                    <a:stretch>
                      <a:fillRect/>
                    </a:stretch>
                  </pic:blipFill>
                  <pic:spPr bwMode="auto">
                    <a:xfrm>
                      <a:off x="0" y="0"/>
                      <a:ext cx="5270500" cy="4216400"/>
                    </a:xfrm>
                    <a:prstGeom prst="rect">
                      <a:avLst/>
                    </a:prstGeom>
                    <a:noFill/>
                    <a:ln w="9525">
                      <a:noFill/>
                      <a:headEnd/>
                      <a:tailEnd/>
                    </a:ln>
                  </pic:spPr>
                </pic:pic>
              </a:graphicData>
            </a:graphic>
          </wp:inline>
        </w:drawing>
      </w:r>
    </w:p>
    <w:p w14:paraId="270617DE" w14:textId="77777777" w:rsidR="00F56A01" w:rsidRDefault="00F56A01" w:rsidP="00C96601"/>
    <w:p w14:paraId="7BEA4D59" w14:textId="5A0C5AD9" w:rsidR="00F56A01" w:rsidRDefault="00F56A01" w:rsidP="00C96601">
      <w:r>
        <w:t>Density Graph for FICO Credit Scoring:</w:t>
      </w:r>
    </w:p>
    <w:p w14:paraId="7000C6F1" w14:textId="77777777" w:rsidR="00E2671E" w:rsidRDefault="00E2671E" w:rsidP="00E2671E">
      <w:r>
        <w:t>This seems somewhat discriminative feature and RF and LR feature importance confirm it as well.</w:t>
      </w:r>
    </w:p>
    <w:p w14:paraId="1A9B9D78" w14:textId="77777777" w:rsidR="00E2193F" w:rsidRDefault="00E2193F" w:rsidP="00C96601"/>
    <w:p w14:paraId="1978CB43" w14:textId="4A1A7805" w:rsidR="00F56A01" w:rsidRDefault="00F56A01" w:rsidP="00C96601">
      <w:r>
        <w:rPr>
          <w:noProof/>
          <w:lang w:val="en-US"/>
        </w:rPr>
        <w:lastRenderedPageBreak/>
        <w:drawing>
          <wp:inline distT="0" distB="0" distL="0" distR="0" wp14:anchorId="747B37DF" wp14:editId="10844EFA">
            <wp:extent cx="5270500" cy="4216400"/>
            <wp:effectExtent l="0" t="0" r="1270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1.png"/>
                    <pic:cNvPicPr>
                      <a:picLocks noChangeAspect="1" noChangeArrowheads="1"/>
                    </pic:cNvPicPr>
                  </pic:nvPicPr>
                  <pic:blipFill>
                    <a:blip r:embed="rId12"/>
                    <a:stretch>
                      <a:fillRect/>
                    </a:stretch>
                  </pic:blipFill>
                  <pic:spPr bwMode="auto">
                    <a:xfrm>
                      <a:off x="0" y="0"/>
                      <a:ext cx="5270500" cy="4216400"/>
                    </a:xfrm>
                    <a:prstGeom prst="rect">
                      <a:avLst/>
                    </a:prstGeom>
                    <a:noFill/>
                    <a:ln w="9525">
                      <a:noFill/>
                      <a:headEnd/>
                      <a:tailEnd/>
                    </a:ln>
                  </pic:spPr>
                </pic:pic>
              </a:graphicData>
            </a:graphic>
          </wp:inline>
        </w:drawing>
      </w:r>
    </w:p>
    <w:p w14:paraId="02F15F7F" w14:textId="77777777" w:rsidR="00FD71D7" w:rsidRDefault="00FD71D7"/>
    <w:p w14:paraId="00E93314" w14:textId="77777777" w:rsidR="00FD71D7" w:rsidRPr="00E2193F" w:rsidRDefault="00FD71D7">
      <w:pPr>
        <w:rPr>
          <w:b/>
        </w:rPr>
      </w:pPr>
      <w:r w:rsidRPr="00E2193F">
        <w:rPr>
          <w:b/>
        </w:rPr>
        <w:t>Feature Extraction:</w:t>
      </w:r>
    </w:p>
    <w:p w14:paraId="68666244" w14:textId="77777777" w:rsidR="00697582" w:rsidRDefault="00697582"/>
    <w:p w14:paraId="1A83EF7E" w14:textId="6DF03CC6" w:rsidR="00E2193F" w:rsidRDefault="00E2193F">
      <w:r>
        <w:t xml:space="preserve">My next </w:t>
      </w:r>
      <w:r w:rsidR="00734B8D">
        <w:t>task</w:t>
      </w:r>
      <w:r>
        <w:t xml:space="preserve"> was to find useful </w:t>
      </w:r>
      <w:r w:rsidR="00734B8D">
        <w:t>features, which</w:t>
      </w:r>
      <w:r>
        <w:t xml:space="preserve"> I could </w:t>
      </w:r>
      <w:r w:rsidR="00734B8D">
        <w:t>use in my models. In</w:t>
      </w:r>
      <w:r>
        <w:t xml:space="preserve"> this case there are not too many </w:t>
      </w:r>
      <w:r w:rsidR="00734B8D">
        <w:t>features</w:t>
      </w:r>
      <w:r>
        <w:t xml:space="preserve"> so large dimensionality was not an issue but I </w:t>
      </w:r>
      <w:r w:rsidR="00734B8D">
        <w:t>wanted</w:t>
      </w:r>
      <w:r>
        <w:t xml:space="preserve"> to remove the columns which were not discriminative enough.</w:t>
      </w:r>
    </w:p>
    <w:p w14:paraId="602E8673" w14:textId="77777777" w:rsidR="00E2193F" w:rsidRDefault="00E2193F"/>
    <w:p w14:paraId="73E8D047" w14:textId="7E8B308F" w:rsidR="00E2193F" w:rsidRDefault="00E2193F">
      <w:r>
        <w:t xml:space="preserve">Thus, I removed the missing data and then I split the data in 3 sets. One was test </w:t>
      </w:r>
      <w:r w:rsidR="00734B8D">
        <w:t>set, which</w:t>
      </w:r>
      <w:r w:rsidR="007C2143">
        <w:t xml:space="preserve"> had the 30% of the data. Then f</w:t>
      </w:r>
      <w:r>
        <w:t>rom remaining data I kept around 7% of data for validation and remaining 63% for the training.</w:t>
      </w:r>
    </w:p>
    <w:p w14:paraId="5B6FE2B8" w14:textId="77777777" w:rsidR="00E2193F" w:rsidRDefault="00E2193F"/>
    <w:p w14:paraId="7DCCBF82" w14:textId="1495A542" w:rsidR="00E2193F" w:rsidRDefault="00E2193F">
      <w:r>
        <w:t>Then</w:t>
      </w:r>
      <w:r w:rsidR="00734B8D">
        <w:t>, I</w:t>
      </w:r>
      <w:r>
        <w:t xml:space="preserve"> merged the levels based on independence w.r.t. </w:t>
      </w:r>
      <w:r w:rsidR="00734B8D">
        <w:t>Class</w:t>
      </w:r>
      <w:r>
        <w:t xml:space="preserve"> column. Thus, it is a supervised problem and </w:t>
      </w:r>
      <w:r w:rsidRPr="007C2143">
        <w:rPr>
          <w:b/>
        </w:rPr>
        <w:t>doing so on full dataset might have caused the bias.</w:t>
      </w:r>
      <w:r>
        <w:t xml:space="preserve">  Thus, I </w:t>
      </w:r>
      <w:r w:rsidR="00734B8D">
        <w:t>checked</w:t>
      </w:r>
      <w:r>
        <w:t xml:space="preserve"> the </w:t>
      </w:r>
      <w:r w:rsidR="00734B8D">
        <w:t>independence</w:t>
      </w:r>
      <w:r>
        <w:t xml:space="preserve"> only on training data and then based on </w:t>
      </w:r>
      <w:r w:rsidR="00734B8D">
        <w:t>independence</w:t>
      </w:r>
      <w:r>
        <w:t xml:space="preserve"> I merged the columns</w:t>
      </w:r>
      <w:r w:rsidR="00734B8D">
        <w:t xml:space="preserve"> in raining, validation data an</w:t>
      </w:r>
      <w:r>
        <w:t>d</w:t>
      </w:r>
      <w:r w:rsidR="00734B8D">
        <w:t xml:space="preserve"> </w:t>
      </w:r>
      <w:r>
        <w:t xml:space="preserve">train data. Train data and validation data was not used in checking </w:t>
      </w:r>
      <w:r w:rsidR="00734B8D">
        <w:t>independence</w:t>
      </w:r>
      <w:r>
        <w:t>.</w:t>
      </w:r>
    </w:p>
    <w:p w14:paraId="33E480D0" w14:textId="77777777" w:rsidR="00E2193F" w:rsidRDefault="00E2193F"/>
    <w:p w14:paraId="3CD2E08D" w14:textId="77777777" w:rsidR="007C2143" w:rsidRDefault="00E2193F">
      <w:r>
        <w:t xml:space="preserve">Then, I ran graphs again as I had different levels in some of the factor columns. Finally, I ran the feature selection script. </w:t>
      </w:r>
      <w:r w:rsidR="007027FD" w:rsidRPr="007027FD">
        <w:rPr>
          <w:b/>
        </w:rPr>
        <w:t>Script ran only on training data.</w:t>
      </w:r>
      <w:r w:rsidR="007027FD">
        <w:t xml:space="preserve"> </w:t>
      </w:r>
      <w:r w:rsidR="00BD4246">
        <w:t xml:space="preserve">Script name is </w:t>
      </w:r>
      <w:r w:rsidR="00BD4246" w:rsidRPr="00BD4246">
        <w:rPr>
          <w:b/>
          <w:sz w:val="28"/>
          <w:szCs w:val="28"/>
        </w:rPr>
        <w:t>lv</w:t>
      </w:r>
      <w:r w:rsidR="00BD4246" w:rsidRPr="00BD4246">
        <w:rPr>
          <w:rFonts w:ascii="Menlo Regular" w:hAnsi="Menlo Regular" w:cs="Menlo Regular"/>
          <w:b/>
          <w:color w:val="000000"/>
          <w:sz w:val="28"/>
          <w:szCs w:val="28"/>
          <w:lang w:val="en-US"/>
        </w:rPr>
        <w:t>_pass_2_feature_selection_</w:t>
      </w:r>
      <w:proofErr w:type="gramStart"/>
      <w:r w:rsidR="00BD4246" w:rsidRPr="00BD4246">
        <w:rPr>
          <w:rFonts w:ascii="Menlo Regular" w:hAnsi="Menlo Regular" w:cs="Menlo Regular"/>
          <w:b/>
          <w:color w:val="000000"/>
          <w:sz w:val="28"/>
          <w:szCs w:val="28"/>
          <w:lang w:val="en-US"/>
        </w:rPr>
        <w:t>graphs.Rmd</w:t>
      </w:r>
      <w:proofErr w:type="gramEnd"/>
      <w:r w:rsidR="00BD4246">
        <w:t>.</w:t>
      </w:r>
    </w:p>
    <w:p w14:paraId="3ED685D7" w14:textId="46D96BB6" w:rsidR="00F56A01" w:rsidRDefault="00F56A01">
      <w:r>
        <w:t>Output is the word document.</w:t>
      </w:r>
    </w:p>
    <w:p w14:paraId="1050E0DF" w14:textId="485F9179" w:rsidR="007C2143" w:rsidRDefault="00E2671E">
      <w:proofErr w:type="gramStart"/>
      <w:r w:rsidRPr="00BD4246">
        <w:rPr>
          <w:b/>
          <w:sz w:val="28"/>
          <w:szCs w:val="28"/>
        </w:rPr>
        <w:t>lv</w:t>
      </w:r>
      <w:proofErr w:type="gramEnd"/>
      <w:r w:rsidRPr="00BD4246">
        <w:rPr>
          <w:rFonts w:ascii="Menlo Regular" w:hAnsi="Menlo Regular" w:cs="Menlo Regular"/>
          <w:b/>
          <w:color w:val="000000"/>
          <w:sz w:val="28"/>
          <w:szCs w:val="28"/>
          <w:lang w:val="en-US"/>
        </w:rPr>
        <w:t>_pass_2_feature_selection_graphs.</w:t>
      </w:r>
      <w:r>
        <w:rPr>
          <w:rFonts w:ascii="Menlo Regular" w:hAnsi="Menlo Regular" w:cs="Menlo Regular"/>
          <w:b/>
          <w:color w:val="000000"/>
          <w:sz w:val="28"/>
          <w:szCs w:val="28"/>
          <w:lang w:val="en-US"/>
        </w:rPr>
        <w:t>docx</w:t>
      </w:r>
    </w:p>
    <w:p w14:paraId="62DA58A2" w14:textId="00FD4BC8" w:rsidR="00734B8D" w:rsidRDefault="000F1329">
      <w:r>
        <w:t>The process is as follows.</w:t>
      </w:r>
    </w:p>
    <w:p w14:paraId="3357B7BF" w14:textId="77777777" w:rsidR="00E2193F" w:rsidRDefault="00E2193F"/>
    <w:p w14:paraId="731F067B" w14:textId="21F0F804" w:rsidR="006C2E59" w:rsidRDefault="00321EE8" w:rsidP="00E2193F">
      <w:pPr>
        <w:pStyle w:val="ListParagraph"/>
        <w:numPr>
          <w:ilvl w:val="0"/>
          <w:numId w:val="4"/>
        </w:numPr>
      </w:pPr>
      <w:r>
        <w:lastRenderedPageBreak/>
        <w:t xml:space="preserve">It first </w:t>
      </w:r>
      <w:r w:rsidR="006C2E59">
        <w:t>tries</w:t>
      </w:r>
      <w:r>
        <w:t xml:space="preserve"> to merge the levels of a </w:t>
      </w:r>
      <w:r w:rsidR="006C2E59">
        <w:t>column, which</w:t>
      </w:r>
      <w:r>
        <w:t xml:space="preserve"> are independent. This step shouldn’t be used everywhere. I am using it because the some of the factor columns have very few </w:t>
      </w:r>
      <w:r w:rsidR="006C2E59">
        <w:t>values and it will cause issues when we will split the data. In some cases a level might be there in test data but not in train data. Maybe with k fold we wont have this issue but for that too there must be at least 2 rows and still there is no guarantee.</w:t>
      </w:r>
    </w:p>
    <w:p w14:paraId="3A86AFB9" w14:textId="08489FF6" w:rsidR="00E2193F" w:rsidRDefault="00E2193F" w:rsidP="00E2193F">
      <w:pPr>
        <w:pStyle w:val="ListParagraph"/>
        <w:numPr>
          <w:ilvl w:val="0"/>
          <w:numId w:val="4"/>
        </w:numPr>
      </w:pPr>
      <w:r>
        <w:t xml:space="preserve">It checks the independence of all columns w.r.t. </w:t>
      </w:r>
      <w:r w:rsidR="000F1329">
        <w:t>Class</w:t>
      </w:r>
      <w:r>
        <w:t xml:space="preserve"> column. </w:t>
      </w:r>
      <w:r w:rsidR="000F1329">
        <w:t>Continuous</w:t>
      </w:r>
      <w:r>
        <w:t xml:space="preserve"> columns are converted to factor columns using a combination of unsupervised (equal</w:t>
      </w:r>
      <w:r w:rsidR="000F1329">
        <w:t xml:space="preserve"> frequency</w:t>
      </w:r>
      <w:r>
        <w:t xml:space="preserve"> </w:t>
      </w:r>
      <w:r w:rsidR="000F1329">
        <w:t>discretization</w:t>
      </w:r>
      <w:r>
        <w:t>) and supervised (</w:t>
      </w:r>
      <w:r w:rsidR="000F1329">
        <w:t>Chi Merge discretization</w:t>
      </w:r>
      <w:r>
        <w:t xml:space="preserve">) process. This gave which columns are independent of the class. But this doesn’t mean that we can throw the columns away as they might be useful with interaction with </w:t>
      </w:r>
      <w:r w:rsidR="000F1329">
        <w:t>another</w:t>
      </w:r>
      <w:r>
        <w:t xml:space="preserve"> columns.</w:t>
      </w:r>
    </w:p>
    <w:p w14:paraId="15D09910" w14:textId="46DB1552" w:rsidR="00E2193F" w:rsidRDefault="00E2193F" w:rsidP="00E2193F">
      <w:pPr>
        <w:pStyle w:val="ListParagraph"/>
        <w:numPr>
          <w:ilvl w:val="0"/>
          <w:numId w:val="4"/>
        </w:numPr>
      </w:pPr>
      <w:r>
        <w:t xml:space="preserve">Then, </w:t>
      </w:r>
      <w:r w:rsidR="000F1329">
        <w:t>it ran</w:t>
      </w:r>
      <w:r>
        <w:t xml:space="preserve"> the random forest model and ranked the top 20 features based on accuracy measure.</w:t>
      </w:r>
    </w:p>
    <w:p w14:paraId="24CA2BED" w14:textId="5DCDCA9F" w:rsidR="00E2193F" w:rsidRDefault="00E2193F" w:rsidP="00E2193F">
      <w:pPr>
        <w:pStyle w:val="ListParagraph"/>
        <w:numPr>
          <w:ilvl w:val="0"/>
          <w:numId w:val="4"/>
        </w:numPr>
      </w:pPr>
      <w:r>
        <w:t>Then, I</w:t>
      </w:r>
      <w:r w:rsidR="000F1329">
        <w:t>t</w:t>
      </w:r>
      <w:r>
        <w:t xml:space="preserve"> ran the logistic regression </w:t>
      </w:r>
      <w:r w:rsidR="007027FD">
        <w:t xml:space="preserve">by taking one column at a time. </w:t>
      </w:r>
    </w:p>
    <w:p w14:paraId="4C743927" w14:textId="6ECF1852" w:rsidR="007027FD" w:rsidRDefault="000F1329" w:rsidP="00E2193F">
      <w:pPr>
        <w:pStyle w:val="ListParagraph"/>
        <w:numPr>
          <w:ilvl w:val="0"/>
          <w:numId w:val="4"/>
        </w:numPr>
      </w:pPr>
      <w:r>
        <w:t xml:space="preserve">Them, It </w:t>
      </w:r>
      <w:r w:rsidR="007027FD">
        <w:t>ran the logistic regression but I used 2 columns and their interaction. I could have done the simple interaction as well. This was to find which column interaction should I use in my final LR.</w:t>
      </w:r>
    </w:p>
    <w:p w14:paraId="1DA3165E" w14:textId="2996A974" w:rsidR="007027FD" w:rsidRDefault="007027FD" w:rsidP="00E2193F">
      <w:pPr>
        <w:pStyle w:val="ListParagraph"/>
        <w:numPr>
          <w:ilvl w:val="0"/>
          <w:numId w:val="4"/>
        </w:numPr>
      </w:pPr>
      <w:r>
        <w:t xml:space="preserve">Then, It ran a decision tree on each column by using </w:t>
      </w:r>
      <w:proofErr w:type="spellStart"/>
      <w:r>
        <w:t>cp</w:t>
      </w:r>
      <w:proofErr w:type="spellEnd"/>
      <w:r>
        <w:t xml:space="preserve"> value of 0.001</w:t>
      </w:r>
      <w:r w:rsidR="007C2143">
        <w:t>. This was to find which columns are discriminative</w:t>
      </w:r>
      <w:r>
        <w:t>.</w:t>
      </w:r>
    </w:p>
    <w:p w14:paraId="04959013" w14:textId="0D216784" w:rsidR="007027FD" w:rsidRDefault="007027FD" w:rsidP="00E2193F">
      <w:pPr>
        <w:pStyle w:val="ListParagraph"/>
        <w:numPr>
          <w:ilvl w:val="0"/>
          <w:numId w:val="4"/>
        </w:numPr>
      </w:pPr>
      <w:r>
        <w:t xml:space="preserve">Them, it ran the decision tree but with 2 columns at a time. Again with same </w:t>
      </w:r>
      <w:proofErr w:type="spellStart"/>
      <w:r>
        <w:t>cp</w:t>
      </w:r>
      <w:proofErr w:type="spellEnd"/>
      <w:r>
        <w:t xml:space="preserve"> value.</w:t>
      </w:r>
    </w:p>
    <w:p w14:paraId="35976C45" w14:textId="77777777" w:rsidR="007027FD" w:rsidRDefault="007027FD" w:rsidP="007027FD"/>
    <w:p w14:paraId="6CA9BFA1" w14:textId="6E3D7AD6" w:rsidR="00734B8D" w:rsidRDefault="00734B8D" w:rsidP="00734B8D">
      <w:r>
        <w:t xml:space="preserve">Some of above methods </w:t>
      </w:r>
      <w:r w:rsidRPr="007C2143">
        <w:rPr>
          <w:b/>
        </w:rPr>
        <w:t>are very computationally expensive</w:t>
      </w:r>
      <w:r>
        <w:t xml:space="preserve"> and shouldn’t be run on large data or when we have large number of features. But Lending </w:t>
      </w:r>
      <w:r w:rsidR="000C77C5">
        <w:t>Club dataset was not so big an</w:t>
      </w:r>
      <w:r>
        <w:t>d</w:t>
      </w:r>
      <w:r w:rsidR="000C77C5">
        <w:t xml:space="preserve"> thus</w:t>
      </w:r>
      <w:r>
        <w:t xml:space="preserve"> I have </w:t>
      </w:r>
      <w:r w:rsidR="000C77C5">
        <w:t>run</w:t>
      </w:r>
      <w:r>
        <w:t xml:space="preserve"> these methods.</w:t>
      </w:r>
    </w:p>
    <w:p w14:paraId="4729742E" w14:textId="77777777" w:rsidR="00734B8D" w:rsidRDefault="00734B8D" w:rsidP="007027FD"/>
    <w:p w14:paraId="2C44289A" w14:textId="77777777" w:rsidR="00342504" w:rsidRDefault="00342504"/>
    <w:p w14:paraId="4DD66D64" w14:textId="2FE9F072" w:rsidR="00342504" w:rsidRDefault="00342504">
      <w:r>
        <w:t xml:space="preserve">Below are some </w:t>
      </w:r>
      <w:r w:rsidR="00E2671E">
        <w:t>graphs</w:t>
      </w:r>
      <w:r>
        <w:t xml:space="preserve"> after merging of </w:t>
      </w:r>
      <w:r w:rsidR="00E2671E">
        <w:t>levels. This is for Home Ownership, which was discussed earlier. Now you can see that the feature is not that important however OWN has slightly more uncreditworthiness ratio. Here we cannot interpret it as 2 categories OWN and Mortgage as we do not know which category has what extra category in them. Here we lose somewhat the interpretation power,</w:t>
      </w:r>
    </w:p>
    <w:p w14:paraId="362F802D" w14:textId="77777777" w:rsidR="00342504" w:rsidRDefault="00342504"/>
    <w:p w14:paraId="76AA79D0" w14:textId="05101D79" w:rsidR="00342504" w:rsidRDefault="00342504">
      <w:r>
        <w:rPr>
          <w:noProof/>
          <w:lang w:val="en-US"/>
        </w:rPr>
        <w:lastRenderedPageBreak/>
        <w:drawing>
          <wp:inline distT="0" distB="0" distL="0" distR="0" wp14:anchorId="564756A4" wp14:editId="1BAEB793">
            <wp:extent cx="5270500" cy="4216400"/>
            <wp:effectExtent l="0" t="0" r="1270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png"/>
                    <pic:cNvPicPr>
                      <a:picLocks noChangeAspect="1" noChangeArrowheads="1"/>
                    </pic:cNvPicPr>
                  </pic:nvPicPr>
                  <pic:blipFill>
                    <a:blip r:embed="rId13"/>
                    <a:stretch>
                      <a:fillRect/>
                    </a:stretch>
                  </pic:blipFill>
                  <pic:spPr bwMode="auto">
                    <a:xfrm>
                      <a:off x="0" y="0"/>
                      <a:ext cx="5270500" cy="4216400"/>
                    </a:xfrm>
                    <a:prstGeom prst="rect">
                      <a:avLst/>
                    </a:prstGeom>
                    <a:noFill/>
                    <a:ln w="9525">
                      <a:noFill/>
                      <a:headEnd/>
                      <a:tailEnd/>
                    </a:ln>
                  </pic:spPr>
                </pic:pic>
              </a:graphicData>
            </a:graphic>
          </wp:inline>
        </w:drawing>
      </w:r>
    </w:p>
    <w:p w14:paraId="4D74490D" w14:textId="77777777" w:rsidR="00342504" w:rsidRDefault="00342504"/>
    <w:p w14:paraId="01235DC7" w14:textId="641DF434" w:rsidR="00342504" w:rsidRDefault="00342504">
      <w:r>
        <w:t>Here are so</w:t>
      </w:r>
      <w:r w:rsidR="00E2671E">
        <w:t>me important interaction graphs, which are based on top interaction terms, which gave highest AUC when used alone in LR model. There were other graphs as well which I found using graphs rather than using the AUC but those had the same issue as the homeownership bar chart explained earlier where graphs shows a pattern but number of observation are quite low.</w:t>
      </w:r>
    </w:p>
    <w:p w14:paraId="6C2E4954" w14:textId="77777777" w:rsidR="00E2671E" w:rsidRDefault="00E2671E"/>
    <w:p w14:paraId="46BFFE92" w14:textId="4AD625E8" w:rsidR="00E2671E" w:rsidRDefault="00E2671E">
      <w:r>
        <w:t xml:space="preserve">These are </w:t>
      </w:r>
      <w:r w:rsidR="00F92ABF">
        <w:t>self-explanatory</w:t>
      </w:r>
      <w:r>
        <w:t>.</w:t>
      </w:r>
    </w:p>
    <w:p w14:paraId="44D15DE7" w14:textId="77777777" w:rsidR="00342504" w:rsidRDefault="00342504"/>
    <w:p w14:paraId="06DD6FEE" w14:textId="781BC29E" w:rsidR="00342504" w:rsidRDefault="00342504">
      <w:r>
        <w:rPr>
          <w:noProof/>
          <w:lang w:val="en-US"/>
        </w:rPr>
        <w:lastRenderedPageBreak/>
        <w:drawing>
          <wp:inline distT="0" distB="0" distL="0" distR="0" wp14:anchorId="5C061A56" wp14:editId="73ECD686">
            <wp:extent cx="5270500" cy="4216400"/>
            <wp:effectExtent l="0" t="0" r="1270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5.png"/>
                    <pic:cNvPicPr>
                      <a:picLocks noChangeAspect="1" noChangeArrowheads="1"/>
                    </pic:cNvPicPr>
                  </pic:nvPicPr>
                  <pic:blipFill>
                    <a:blip r:embed="rId14"/>
                    <a:stretch>
                      <a:fillRect/>
                    </a:stretch>
                  </pic:blipFill>
                  <pic:spPr bwMode="auto">
                    <a:xfrm>
                      <a:off x="0" y="0"/>
                      <a:ext cx="5270500" cy="4216400"/>
                    </a:xfrm>
                    <a:prstGeom prst="rect">
                      <a:avLst/>
                    </a:prstGeom>
                    <a:noFill/>
                    <a:ln w="9525">
                      <a:noFill/>
                      <a:headEnd/>
                      <a:tailEnd/>
                    </a:ln>
                  </pic:spPr>
                </pic:pic>
              </a:graphicData>
            </a:graphic>
          </wp:inline>
        </w:drawing>
      </w:r>
    </w:p>
    <w:p w14:paraId="5FEEBB0E" w14:textId="77777777" w:rsidR="00342504" w:rsidRDefault="00342504"/>
    <w:p w14:paraId="648AE2F9" w14:textId="2186D21B" w:rsidR="00342504" w:rsidRDefault="00342504">
      <w:r>
        <w:rPr>
          <w:noProof/>
          <w:lang w:val="en-US"/>
        </w:rPr>
        <w:drawing>
          <wp:inline distT="0" distB="0" distL="0" distR="0" wp14:anchorId="4C372A8D" wp14:editId="2F647DCF">
            <wp:extent cx="5270500" cy="42164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4.png"/>
                    <pic:cNvPicPr>
                      <a:picLocks noChangeAspect="1" noChangeArrowheads="1"/>
                    </pic:cNvPicPr>
                  </pic:nvPicPr>
                  <pic:blipFill>
                    <a:blip r:embed="rId15"/>
                    <a:stretch>
                      <a:fillRect/>
                    </a:stretch>
                  </pic:blipFill>
                  <pic:spPr bwMode="auto">
                    <a:xfrm>
                      <a:off x="0" y="0"/>
                      <a:ext cx="5270500" cy="4216400"/>
                    </a:xfrm>
                    <a:prstGeom prst="rect">
                      <a:avLst/>
                    </a:prstGeom>
                    <a:noFill/>
                    <a:ln w="9525">
                      <a:noFill/>
                      <a:headEnd/>
                      <a:tailEnd/>
                    </a:ln>
                  </pic:spPr>
                </pic:pic>
              </a:graphicData>
            </a:graphic>
          </wp:inline>
        </w:drawing>
      </w:r>
    </w:p>
    <w:p w14:paraId="52913095" w14:textId="2701A17E" w:rsidR="00342504" w:rsidRDefault="00342504">
      <w:r>
        <w:rPr>
          <w:noProof/>
          <w:lang w:val="en-US"/>
        </w:rPr>
        <w:lastRenderedPageBreak/>
        <w:drawing>
          <wp:inline distT="0" distB="0" distL="0" distR="0" wp14:anchorId="049D1EB1" wp14:editId="15FC3CBA">
            <wp:extent cx="5270500" cy="4216400"/>
            <wp:effectExtent l="0" t="0" r="1270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0.png"/>
                    <pic:cNvPicPr>
                      <a:picLocks noChangeAspect="1" noChangeArrowheads="1"/>
                    </pic:cNvPicPr>
                  </pic:nvPicPr>
                  <pic:blipFill>
                    <a:blip r:embed="rId16"/>
                    <a:stretch>
                      <a:fillRect/>
                    </a:stretch>
                  </pic:blipFill>
                  <pic:spPr bwMode="auto">
                    <a:xfrm>
                      <a:off x="0" y="0"/>
                      <a:ext cx="5270500" cy="4216400"/>
                    </a:xfrm>
                    <a:prstGeom prst="rect">
                      <a:avLst/>
                    </a:prstGeom>
                    <a:noFill/>
                    <a:ln w="9525">
                      <a:noFill/>
                      <a:headEnd/>
                      <a:tailEnd/>
                    </a:ln>
                  </pic:spPr>
                </pic:pic>
              </a:graphicData>
            </a:graphic>
          </wp:inline>
        </w:drawing>
      </w:r>
    </w:p>
    <w:p w14:paraId="5AAE3E1B" w14:textId="77777777" w:rsidR="00342504" w:rsidRDefault="00342504"/>
    <w:p w14:paraId="69917144" w14:textId="0BB32748" w:rsidR="00342504" w:rsidRDefault="00342504">
      <w:r>
        <w:rPr>
          <w:noProof/>
          <w:lang w:val="en-US"/>
        </w:rPr>
        <w:drawing>
          <wp:inline distT="0" distB="0" distL="0" distR="0" wp14:anchorId="72F6A602" wp14:editId="3B409F80">
            <wp:extent cx="5270500" cy="4216400"/>
            <wp:effectExtent l="0" t="0" r="1270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1.png"/>
                    <pic:cNvPicPr>
                      <a:picLocks noChangeAspect="1" noChangeArrowheads="1"/>
                    </pic:cNvPicPr>
                  </pic:nvPicPr>
                  <pic:blipFill>
                    <a:blip r:embed="rId17"/>
                    <a:stretch>
                      <a:fillRect/>
                    </a:stretch>
                  </pic:blipFill>
                  <pic:spPr bwMode="auto">
                    <a:xfrm>
                      <a:off x="0" y="0"/>
                      <a:ext cx="5270500" cy="4216400"/>
                    </a:xfrm>
                    <a:prstGeom prst="rect">
                      <a:avLst/>
                    </a:prstGeom>
                    <a:noFill/>
                    <a:ln w="9525">
                      <a:noFill/>
                      <a:headEnd/>
                      <a:tailEnd/>
                    </a:ln>
                  </pic:spPr>
                </pic:pic>
              </a:graphicData>
            </a:graphic>
          </wp:inline>
        </w:drawing>
      </w:r>
    </w:p>
    <w:p w14:paraId="5CFE3A48" w14:textId="77777777" w:rsidR="00756A9C" w:rsidRDefault="00756A9C"/>
    <w:p w14:paraId="44FE7DA2" w14:textId="72267D8D" w:rsidR="00342504" w:rsidRDefault="00342504">
      <w:r>
        <w:rPr>
          <w:noProof/>
          <w:lang w:val="en-US"/>
        </w:rPr>
        <w:lastRenderedPageBreak/>
        <w:drawing>
          <wp:inline distT="0" distB="0" distL="0" distR="0" wp14:anchorId="49AB71EC" wp14:editId="5349B182">
            <wp:extent cx="5270500" cy="4216400"/>
            <wp:effectExtent l="0" t="0" r="1270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116.png"/>
                    <pic:cNvPicPr>
                      <a:picLocks noChangeAspect="1" noChangeArrowheads="1"/>
                    </pic:cNvPicPr>
                  </pic:nvPicPr>
                  <pic:blipFill>
                    <a:blip r:embed="rId18"/>
                    <a:stretch>
                      <a:fillRect/>
                    </a:stretch>
                  </pic:blipFill>
                  <pic:spPr bwMode="auto">
                    <a:xfrm>
                      <a:off x="0" y="0"/>
                      <a:ext cx="5270500" cy="4216400"/>
                    </a:xfrm>
                    <a:prstGeom prst="rect">
                      <a:avLst/>
                    </a:prstGeom>
                    <a:noFill/>
                    <a:ln w="9525">
                      <a:noFill/>
                      <a:headEnd/>
                      <a:tailEnd/>
                    </a:ln>
                  </pic:spPr>
                </pic:pic>
              </a:graphicData>
            </a:graphic>
          </wp:inline>
        </w:drawing>
      </w:r>
    </w:p>
    <w:p w14:paraId="0D5932A1" w14:textId="77777777" w:rsidR="00FD71D7" w:rsidRDefault="00FD71D7"/>
    <w:p w14:paraId="31F802FB" w14:textId="77777777" w:rsidR="00FD71D7" w:rsidRPr="007027FD" w:rsidRDefault="00FD71D7">
      <w:pPr>
        <w:rPr>
          <w:b/>
        </w:rPr>
      </w:pPr>
      <w:r w:rsidRPr="007027FD">
        <w:rPr>
          <w:b/>
        </w:rPr>
        <w:t>Model:</w:t>
      </w:r>
    </w:p>
    <w:p w14:paraId="2F8B9640" w14:textId="77777777" w:rsidR="00FC4649" w:rsidRDefault="00FC4649"/>
    <w:p w14:paraId="4B28B3DF" w14:textId="77777777" w:rsidR="009A1829" w:rsidRDefault="000C77C5">
      <w:r w:rsidRPr="009A1829">
        <w:rPr>
          <w:b/>
        </w:rPr>
        <w:t>Performance Measure Metrics:</w:t>
      </w:r>
      <w:r>
        <w:t xml:space="preserve"> </w:t>
      </w:r>
    </w:p>
    <w:p w14:paraId="76CDA93E" w14:textId="77777777" w:rsidR="009A1829" w:rsidRDefault="009A1829"/>
    <w:p w14:paraId="6882D21F" w14:textId="0542B30C" w:rsidR="000C77C5" w:rsidRDefault="000C77C5">
      <w:r>
        <w:t xml:space="preserve">This is another very important </w:t>
      </w:r>
      <w:r w:rsidR="00F92ABF">
        <w:t>factor</w:t>
      </w:r>
      <w:r>
        <w:t xml:space="preserve"> in modelling and you have to </w:t>
      </w:r>
      <w:r w:rsidR="00C94608">
        <w:t>choose</w:t>
      </w:r>
      <w:r>
        <w:t xml:space="preserve"> it right. Usually, </w:t>
      </w:r>
      <w:r w:rsidR="00C94608">
        <w:t>people prefer</w:t>
      </w:r>
      <w:r>
        <w:t xml:space="preserve"> the accuracy in most of the cases but there are cases where recall and AUC is being </w:t>
      </w:r>
      <w:r w:rsidR="009A1829">
        <w:t>used as well.</w:t>
      </w:r>
    </w:p>
    <w:p w14:paraId="13EF906C" w14:textId="77777777" w:rsidR="007C2143" w:rsidRDefault="007C2143"/>
    <w:p w14:paraId="2141B3FC" w14:textId="099F3BB2" w:rsidR="009A1829" w:rsidRDefault="009A1829">
      <w:r>
        <w:t xml:space="preserve">In cases where the classes are not so much balanced AUC is a much </w:t>
      </w:r>
      <w:r w:rsidR="007C2143">
        <w:t>better predictor of performance rather than accuracy.</w:t>
      </w:r>
    </w:p>
    <w:p w14:paraId="777B50D4" w14:textId="77777777" w:rsidR="009A1829" w:rsidRDefault="009A1829"/>
    <w:p w14:paraId="3A0D2060" w14:textId="75427561" w:rsidR="009A1829" w:rsidRDefault="009A1829">
      <w:r>
        <w:t>I</w:t>
      </w:r>
      <w:r w:rsidR="007027FD">
        <w:t xml:space="preserve">n our case if we were to use accuracy as measure then classifying everything as creditworthy would have given us the accuracy around 83%-84% as we have around 83-84% of creditworthy data. Also, recall is good measure in these cases but just alone recall is not good enough. If you wanted to have the recall of </w:t>
      </w:r>
      <w:r w:rsidR="007C2143">
        <w:t>u</w:t>
      </w:r>
      <w:r w:rsidR="007027FD">
        <w:t>ncreditworthy class to be the best then we could</w:t>
      </w:r>
      <w:r w:rsidR="007C2143">
        <w:t xml:space="preserve"> have classified everything as u</w:t>
      </w:r>
      <w:r w:rsidR="007027FD">
        <w:t xml:space="preserve">ncreditworthy. </w:t>
      </w:r>
      <w:r w:rsidR="007C2143">
        <w:t>But it would not have been ideal case.</w:t>
      </w:r>
    </w:p>
    <w:p w14:paraId="19BB26C1" w14:textId="77777777" w:rsidR="009A1829" w:rsidRDefault="009A1829"/>
    <w:p w14:paraId="7EDDB023" w14:textId="6ADB85DC" w:rsidR="009A1829" w:rsidRDefault="009A1829" w:rsidP="009A1829">
      <w:r>
        <w:t xml:space="preserve">Here, I will be using </w:t>
      </w:r>
      <w:r w:rsidR="007C2143">
        <w:t>AUC</w:t>
      </w:r>
      <w:r>
        <w:t xml:space="preserve"> as well as recall along with </w:t>
      </w:r>
      <w:r w:rsidR="007C2143">
        <w:t>GINI</w:t>
      </w:r>
      <w:r>
        <w:t xml:space="preserve"> and KS Scores.</w:t>
      </w:r>
      <w:r w:rsidR="00F92ABF">
        <w:t xml:space="preserve"> Usually people use GINI and KS Scores in the credit scoring.</w:t>
      </w:r>
    </w:p>
    <w:p w14:paraId="208A90B2" w14:textId="77777777" w:rsidR="009A1829" w:rsidRDefault="009A1829"/>
    <w:p w14:paraId="1953D4CA" w14:textId="02AB3319" w:rsidR="00680994" w:rsidRDefault="007027FD">
      <w:r>
        <w:t>AUC</w:t>
      </w:r>
      <w:r w:rsidR="000C77C5">
        <w:t>, and</w:t>
      </w:r>
      <w:r>
        <w:t xml:space="preserve"> roc curve gives us an idea where to have our </w:t>
      </w:r>
      <w:r w:rsidR="00227749">
        <w:t>cut-off</w:t>
      </w:r>
      <w:r>
        <w:t>.</w:t>
      </w:r>
      <w:r w:rsidR="00227749">
        <w:t xml:space="preserve"> I am using the cut-off value for confusion matrix where the KS was realized </w:t>
      </w:r>
      <w:r w:rsidR="000C77C5">
        <w:t>i.e.</w:t>
      </w:r>
      <w:r w:rsidR="00227749">
        <w:t xml:space="preserve"> where the </w:t>
      </w:r>
      <w:r w:rsidR="009A1829">
        <w:t xml:space="preserve">difference </w:t>
      </w:r>
      <w:r w:rsidR="00227749">
        <w:t xml:space="preserve">between TPR and FPR </w:t>
      </w:r>
      <w:r w:rsidR="009A1829">
        <w:t>was</w:t>
      </w:r>
      <w:r w:rsidR="00227749">
        <w:t xml:space="preserve"> </w:t>
      </w:r>
      <w:r w:rsidR="007C2143">
        <w:t>maximised</w:t>
      </w:r>
      <w:r w:rsidR="009A1829">
        <w:t xml:space="preserve">. I could have used other cut-off values </w:t>
      </w:r>
      <w:r w:rsidR="009A1829">
        <w:lastRenderedPageBreak/>
        <w:t>based on what is my ultimate goal.</w:t>
      </w:r>
      <w:r w:rsidR="00F92ABF">
        <w:t xml:space="preserve">  I could have calibrated the </w:t>
      </w:r>
      <w:proofErr w:type="spellStart"/>
      <w:r w:rsidR="00F92ABF">
        <w:t>cutoff</w:t>
      </w:r>
      <w:proofErr w:type="spellEnd"/>
      <w:r w:rsidR="00F92ABF">
        <w:t xml:space="preserve"> values on the validation set and then could have used it on the test set.</w:t>
      </w:r>
    </w:p>
    <w:p w14:paraId="4AE29D71" w14:textId="77777777" w:rsidR="009A1829" w:rsidRDefault="009A1829"/>
    <w:p w14:paraId="2038CA77" w14:textId="294FCDC1" w:rsidR="009A1829" w:rsidRDefault="009A1829" w:rsidP="009A1829">
      <w:r w:rsidRPr="000C77C5">
        <w:rPr>
          <w:b/>
        </w:rPr>
        <w:t>Class Imbalance problem:</w:t>
      </w:r>
      <w:r>
        <w:t xml:space="preserve"> In this case we have around 16% from positive class (i.e. Uncreditworthy) and thus we have some sort of bias as most of the models tries to decrease the misclassification. </w:t>
      </w:r>
      <w:r w:rsidR="007C2143">
        <w:t xml:space="preserve"> Although it is not that we have a rare class case here but this imbalance means some bias in models towards predicting most of data as negative class. </w:t>
      </w:r>
      <w:r w:rsidR="00F92ABF">
        <w:t xml:space="preserve">Thus, I will use smote as well in one of my model. I will not try different combinations for </w:t>
      </w:r>
      <w:r w:rsidR="009A4F23">
        <w:t>smote settings</w:t>
      </w:r>
      <w:r w:rsidR="00F92ABF">
        <w:t>.</w:t>
      </w:r>
    </w:p>
    <w:p w14:paraId="72BEE3DF" w14:textId="77777777" w:rsidR="009A1829" w:rsidRDefault="009A1829"/>
    <w:p w14:paraId="1E6FBD6F" w14:textId="4121A663" w:rsidR="00492450" w:rsidRDefault="00492450">
      <w:r>
        <w:t xml:space="preserve">Column No Of Credit lines and Total No of credit lines are correlated and correlation coefficient is around 0.70. I could remove one of them but l </w:t>
      </w:r>
      <w:r w:rsidR="000038C6">
        <w:t>will go ahead with both of them.</w:t>
      </w:r>
    </w:p>
    <w:p w14:paraId="75952C71" w14:textId="77777777" w:rsidR="009A4F23" w:rsidRDefault="009A4F23"/>
    <w:p w14:paraId="76D6E841" w14:textId="2D98F389" w:rsidR="009A4F23" w:rsidRDefault="009A4F23">
      <w:r>
        <w:t>You will see that I have used validation set as well as the test set. This should be used especially when you want to calibrate the model parameters.</w:t>
      </w:r>
    </w:p>
    <w:p w14:paraId="619340BA" w14:textId="2BFDC9A6" w:rsidR="00492450" w:rsidRDefault="009A4F23">
      <w:r>
        <w:t>In my case I did not use the calibration at all. Thus, I ran the model on test set as well but when you do calibrate the parameters you should not touch the test set unless and until you have finalized your models and then only you should run it on test case. If you will use the test set during calibration you will add bias into your models and it might not generalize well.</w:t>
      </w:r>
    </w:p>
    <w:p w14:paraId="253965BF" w14:textId="77777777" w:rsidR="009A4F23" w:rsidRDefault="009A4F23"/>
    <w:p w14:paraId="3DBBF2CD" w14:textId="6E5E6575" w:rsidR="009A1829" w:rsidRDefault="009A1829">
      <w:r>
        <w:t>Finally here are our models.</w:t>
      </w:r>
    </w:p>
    <w:p w14:paraId="3960709A" w14:textId="77777777" w:rsidR="009A1829" w:rsidRDefault="009A1829"/>
    <w:p w14:paraId="2D3070A0" w14:textId="365D828B" w:rsidR="007027FD" w:rsidRPr="007027FD" w:rsidRDefault="007027FD">
      <w:pPr>
        <w:rPr>
          <w:b/>
        </w:rPr>
      </w:pPr>
      <w:r w:rsidRPr="007027FD">
        <w:rPr>
          <w:b/>
        </w:rPr>
        <w:t>Model 1:</w:t>
      </w:r>
    </w:p>
    <w:p w14:paraId="3FE06230" w14:textId="61255C7B" w:rsidR="00BD4246" w:rsidRDefault="007027FD" w:rsidP="00BD4246">
      <w:proofErr w:type="gramStart"/>
      <w:r>
        <w:t>Simple model using</w:t>
      </w:r>
      <w:r w:rsidR="00C94608">
        <w:t xml:space="preserve"> plain</w:t>
      </w:r>
      <w:r>
        <w:t xml:space="preserve"> Logistic Regression.</w:t>
      </w:r>
      <w:proofErr w:type="gramEnd"/>
      <w:r>
        <w:t xml:space="preserve"> </w:t>
      </w:r>
      <w:r w:rsidR="00BD4246">
        <w:t xml:space="preserve"> </w:t>
      </w:r>
    </w:p>
    <w:p w14:paraId="4D8BC24E" w14:textId="77777777" w:rsidR="00BD4246" w:rsidRDefault="00BD4246" w:rsidP="00BD4246"/>
    <w:p w14:paraId="59052DD0" w14:textId="77777777" w:rsidR="00BD4246" w:rsidRPr="00BD4246" w:rsidRDefault="00BD4246" w:rsidP="00BD4246">
      <w:pPr>
        <w:rPr>
          <w:b/>
        </w:rPr>
      </w:pPr>
      <w:r w:rsidRPr="00BD4246">
        <w:rPr>
          <w:b/>
        </w:rPr>
        <w:t>Script:</w:t>
      </w:r>
    </w:p>
    <w:p w14:paraId="25DAF65C" w14:textId="56A133C8" w:rsidR="00227749" w:rsidRDefault="00BD4246" w:rsidP="00BD4246">
      <w:r w:rsidRPr="00BD4246">
        <w:rPr>
          <w:rFonts w:ascii="Menlo Regular" w:hAnsi="Menlo Regular" w:cs="Menlo Regular"/>
          <w:b/>
          <w:color w:val="000000"/>
          <w:sz w:val="28"/>
          <w:szCs w:val="28"/>
          <w:lang w:val="en-US"/>
        </w:rPr>
        <w:t>Part3_modelling_first_lr</w:t>
      </w:r>
      <w:r w:rsidR="006C2E59">
        <w:rPr>
          <w:rFonts w:ascii="Menlo Regular" w:hAnsi="Menlo Regular" w:cs="Menlo Regular"/>
          <w:b/>
          <w:color w:val="000000"/>
          <w:sz w:val="28"/>
          <w:szCs w:val="28"/>
          <w:lang w:val="en-US"/>
        </w:rPr>
        <w:t>_</w:t>
      </w:r>
      <w:r w:rsidR="00F92ABF">
        <w:rPr>
          <w:rFonts w:ascii="Menlo Regular" w:hAnsi="Menlo Regular" w:cs="Menlo Regular"/>
          <w:b/>
          <w:color w:val="000000"/>
          <w:sz w:val="28"/>
          <w:szCs w:val="28"/>
          <w:lang w:val="en-US"/>
        </w:rPr>
        <w:t>latest</w:t>
      </w:r>
      <w:r w:rsidR="00F92ABF" w:rsidRPr="00BD4246">
        <w:rPr>
          <w:rFonts w:ascii="Menlo Regular" w:hAnsi="Menlo Regular" w:cs="Menlo Regular"/>
          <w:b/>
          <w:color w:val="000000"/>
          <w:sz w:val="28"/>
          <w:szCs w:val="28"/>
          <w:lang w:val="en-US"/>
        </w:rPr>
        <w:t xml:space="preserve">. </w:t>
      </w:r>
      <w:proofErr w:type="spellStart"/>
      <w:r w:rsidR="00F92ABF" w:rsidRPr="00BD4246">
        <w:rPr>
          <w:rFonts w:ascii="Menlo Regular" w:hAnsi="Menlo Regular" w:cs="Menlo Regular"/>
          <w:b/>
          <w:color w:val="000000"/>
          <w:sz w:val="28"/>
          <w:szCs w:val="28"/>
          <w:lang w:val="en-US"/>
        </w:rPr>
        <w:t>Rmd</w:t>
      </w:r>
      <w:proofErr w:type="spellEnd"/>
      <w:r>
        <w:rPr>
          <w:rFonts w:ascii="Menlo Regular" w:hAnsi="Menlo Regular" w:cs="Menlo Regular"/>
          <w:color w:val="000000"/>
          <w:sz w:val="22"/>
          <w:szCs w:val="22"/>
          <w:lang w:val="en-US"/>
        </w:rPr>
        <w:t>.</w:t>
      </w:r>
    </w:p>
    <w:p w14:paraId="7C55E2D6" w14:textId="77777777" w:rsidR="000C77C5" w:rsidRDefault="000C77C5" w:rsidP="00BD4246"/>
    <w:p w14:paraId="7C49796A" w14:textId="6683231D" w:rsidR="00227749" w:rsidRPr="00BD4246" w:rsidRDefault="000C77C5" w:rsidP="00BD4246">
      <w:pPr>
        <w:rPr>
          <w:b/>
        </w:rPr>
      </w:pPr>
      <w:r w:rsidRPr="00BD4246">
        <w:rPr>
          <w:b/>
        </w:rPr>
        <w:t>F</w:t>
      </w:r>
      <w:r w:rsidR="00BD4246">
        <w:rPr>
          <w:b/>
        </w:rPr>
        <w:t>ormula:</w:t>
      </w:r>
    </w:p>
    <w:p w14:paraId="24FB440C" w14:textId="37A8FF0E" w:rsidR="007027FD" w:rsidRDefault="007027FD" w:rsidP="00BD4246">
      <w:r>
        <w:t>‘Class ~.</w:t>
      </w:r>
      <w:r w:rsidR="006C2E59">
        <w:t xml:space="preserve"> ‘</w:t>
      </w:r>
    </w:p>
    <w:p w14:paraId="05EC24E8" w14:textId="77777777" w:rsidR="000C77C5" w:rsidRDefault="000C77C5" w:rsidP="00BD4246"/>
    <w:p w14:paraId="36F6586F" w14:textId="2DCACCAC" w:rsidR="007027FD" w:rsidRPr="00BD4246" w:rsidRDefault="000C77C5" w:rsidP="00BD4246">
      <w:pPr>
        <w:rPr>
          <w:b/>
        </w:rPr>
      </w:pPr>
      <w:r w:rsidRPr="00BD4246">
        <w:rPr>
          <w:b/>
        </w:rPr>
        <w:t>Results:</w:t>
      </w:r>
    </w:p>
    <w:p w14:paraId="5AFD5E6E" w14:textId="77777777" w:rsidR="00227749" w:rsidRDefault="00227749" w:rsidP="00BD4246"/>
    <w:p w14:paraId="0152E0CB" w14:textId="4EC82C88" w:rsidR="00227749" w:rsidRDefault="006C2E59" w:rsidP="00BD4246">
      <w:r>
        <w:t>On Validation set:</w:t>
      </w:r>
    </w:p>
    <w:p w14:paraId="02EC7D8E" w14:textId="77777777" w:rsidR="006C2E59" w:rsidRDefault="006C2E59" w:rsidP="00BD4246"/>
    <w:p w14:paraId="29A8FF97" w14:textId="77777777" w:rsidR="006C2E59" w:rsidRDefault="006C2E59" w:rsidP="006C2E59">
      <w:pPr>
        <w:pStyle w:val="SourceCode"/>
      </w:pPr>
      <w:r>
        <w:rPr>
          <w:rStyle w:val="NormalTok"/>
        </w:rPr>
        <w:t>AUC</w:t>
      </w:r>
    </w:p>
    <w:p w14:paraId="53621261" w14:textId="77777777" w:rsidR="006C2E59" w:rsidRDefault="006C2E59" w:rsidP="006C2E59">
      <w:pPr>
        <w:pStyle w:val="SourceCode"/>
      </w:pPr>
      <w:r>
        <w:rPr>
          <w:rStyle w:val="VerbatimChar"/>
        </w:rPr>
        <w:t>## [1] 0.713752</w:t>
      </w:r>
    </w:p>
    <w:p w14:paraId="7467FADC" w14:textId="77777777" w:rsidR="006C2E59" w:rsidRDefault="006C2E59" w:rsidP="006C2E59">
      <w:pPr>
        <w:pStyle w:val="SourceCode"/>
      </w:pPr>
      <w:r>
        <w:rPr>
          <w:rStyle w:val="NormalTok"/>
        </w:rPr>
        <w:t>GC</w:t>
      </w:r>
    </w:p>
    <w:p w14:paraId="540FD224" w14:textId="77777777" w:rsidR="006C2E59" w:rsidRDefault="006C2E59" w:rsidP="006C2E59">
      <w:pPr>
        <w:pStyle w:val="SourceCode"/>
      </w:pPr>
      <w:r>
        <w:rPr>
          <w:rStyle w:val="VerbatimChar"/>
        </w:rPr>
        <w:t>## [1] 0.427504</w:t>
      </w:r>
    </w:p>
    <w:p w14:paraId="7DFD919B" w14:textId="77777777" w:rsidR="006C2E59" w:rsidRDefault="006C2E59" w:rsidP="006C2E59">
      <w:pPr>
        <w:pStyle w:val="SourceCode"/>
      </w:pPr>
      <w:r>
        <w:rPr>
          <w:rStyle w:val="NormalTok"/>
        </w:rPr>
        <w:t>KS</w:t>
      </w:r>
    </w:p>
    <w:p w14:paraId="03C7E20C" w14:textId="77777777" w:rsidR="006C2E59" w:rsidRDefault="006C2E59" w:rsidP="006C2E59">
      <w:pPr>
        <w:pStyle w:val="SourceCode"/>
        <w:rPr>
          <w:rStyle w:val="VerbatimChar"/>
        </w:rPr>
      </w:pPr>
      <w:r>
        <w:rPr>
          <w:rStyle w:val="VerbatimChar"/>
        </w:rPr>
        <w:t>## [1] 0.3459363</w:t>
      </w:r>
    </w:p>
    <w:p w14:paraId="220217B5" w14:textId="77777777" w:rsidR="006C2E59" w:rsidRDefault="006C2E59" w:rsidP="006C2E59">
      <w:pPr>
        <w:pStyle w:val="SourceCode"/>
      </w:pPr>
      <w:proofErr w:type="spellStart"/>
      <w:proofErr w:type="gramStart"/>
      <w:r>
        <w:rPr>
          <w:rStyle w:val="NormalTok"/>
        </w:rPr>
        <w:t>cutoffvalue</w:t>
      </w:r>
      <w:proofErr w:type="spellEnd"/>
      <w:proofErr w:type="gramEnd"/>
    </w:p>
    <w:p w14:paraId="45543F50" w14:textId="77777777" w:rsidR="006C2E59" w:rsidRDefault="006C2E59" w:rsidP="006C2E59">
      <w:pPr>
        <w:pStyle w:val="SourceCode"/>
        <w:rPr>
          <w:rStyle w:val="VerbatimChar"/>
        </w:rPr>
      </w:pPr>
      <w:r>
        <w:rPr>
          <w:rStyle w:val="VerbatimChar"/>
        </w:rPr>
        <w:t>## [1] 0.1670585</w:t>
      </w:r>
    </w:p>
    <w:p w14:paraId="771585DB" w14:textId="77777777" w:rsidR="006C2E59" w:rsidRDefault="006C2E59" w:rsidP="006C2E59">
      <w:pPr>
        <w:pStyle w:val="SourceCode"/>
        <w:rPr>
          <w:rStyle w:val="NormalTok"/>
        </w:rPr>
      </w:pPr>
      <w:r>
        <w:rPr>
          <w:rStyle w:val="NormalTok"/>
        </w:rPr>
        <w:lastRenderedPageBreak/>
        <w:t>Confusion Matrix (rows predicted, columns actual)</w:t>
      </w:r>
    </w:p>
    <w:p w14:paraId="571F5DAA" w14:textId="0FBD2264" w:rsidR="006C2E59" w:rsidRDefault="006C2E59" w:rsidP="006C2E59">
      <w:pPr>
        <w:pStyle w:val="SourceCode"/>
      </w:pPr>
      <w:r>
        <w:rPr>
          <w:rStyle w:val="VerbatimChar"/>
        </w:rPr>
        <w:t>#</w:t>
      </w:r>
      <w:proofErr w:type="gramStart"/>
      <w:r>
        <w:rPr>
          <w:rStyle w:val="VerbatimChar"/>
        </w:rPr>
        <w:t>#       0</w:t>
      </w:r>
      <w:proofErr w:type="gramEnd"/>
      <w:r>
        <w:rPr>
          <w:rStyle w:val="VerbatimChar"/>
        </w:rPr>
        <w:t xml:space="preserve">   1</w:t>
      </w:r>
      <w:r>
        <w:br/>
      </w:r>
      <w:r>
        <w:rPr>
          <w:rStyle w:val="VerbatimChar"/>
        </w:rPr>
        <w:t>##   0 875  86</w:t>
      </w:r>
      <w:r>
        <w:br/>
      </w:r>
      <w:r>
        <w:rPr>
          <w:rStyle w:val="VerbatimChar"/>
        </w:rPr>
        <w:t>##   1 542 227</w:t>
      </w:r>
    </w:p>
    <w:p w14:paraId="69592CC7" w14:textId="7DC2448C" w:rsidR="006C2E59" w:rsidRDefault="006C2E59" w:rsidP="006C2E59">
      <w:pPr>
        <w:pStyle w:val="SourceCode"/>
      </w:pPr>
      <w:r>
        <w:br/>
      </w:r>
      <w:proofErr w:type="gramStart"/>
      <w:r>
        <w:rPr>
          <w:rStyle w:val="NormalTok"/>
        </w:rPr>
        <w:t>recall</w:t>
      </w:r>
      <w:proofErr w:type="gramEnd"/>
    </w:p>
    <w:p w14:paraId="1D17CF52" w14:textId="77777777" w:rsidR="006C2E59" w:rsidRDefault="006C2E59" w:rsidP="006C2E59">
      <w:pPr>
        <w:pStyle w:val="SourceCode"/>
      </w:pPr>
      <w:r>
        <w:rPr>
          <w:rStyle w:val="VerbatimChar"/>
        </w:rPr>
        <w:t>## [1] 0.7252396</w:t>
      </w:r>
    </w:p>
    <w:p w14:paraId="35794E63" w14:textId="20CCA459" w:rsidR="006C2E59" w:rsidRDefault="006C2E59" w:rsidP="006C2E59">
      <w:pPr>
        <w:pStyle w:val="SourceCode"/>
      </w:pPr>
      <w:r>
        <w:br/>
      </w:r>
      <w:proofErr w:type="spellStart"/>
      <w:proofErr w:type="gramStart"/>
      <w:r>
        <w:rPr>
          <w:rStyle w:val="NormalTok"/>
        </w:rPr>
        <w:t>acc</w:t>
      </w:r>
      <w:proofErr w:type="spellEnd"/>
      <w:proofErr w:type="gramEnd"/>
    </w:p>
    <w:p w14:paraId="09C0FE64" w14:textId="77777777" w:rsidR="006C2E59" w:rsidRDefault="006C2E59" w:rsidP="006C2E59">
      <w:pPr>
        <w:pStyle w:val="SourceCode"/>
      </w:pPr>
      <w:r>
        <w:rPr>
          <w:rStyle w:val="VerbatimChar"/>
        </w:rPr>
        <w:t>## [1] 0.6369942</w:t>
      </w:r>
    </w:p>
    <w:p w14:paraId="27A0E9D4" w14:textId="77777777" w:rsidR="006C2E59" w:rsidRDefault="006C2E59" w:rsidP="006C2E59">
      <w:pPr>
        <w:pStyle w:val="SourceCode"/>
      </w:pPr>
    </w:p>
    <w:p w14:paraId="2F8F2819" w14:textId="4C0DC19E" w:rsidR="006C2E59" w:rsidRDefault="006C2E59" w:rsidP="006C2E59">
      <w:pPr>
        <w:pStyle w:val="SourceCode"/>
      </w:pPr>
      <w:r>
        <w:t>ROC Curve</w:t>
      </w:r>
    </w:p>
    <w:p w14:paraId="3B639774" w14:textId="77777777" w:rsidR="006C2E59" w:rsidRDefault="006C2E59" w:rsidP="006C2E59">
      <w:r>
        <w:rPr>
          <w:noProof/>
          <w:lang w:val="en-US"/>
        </w:rPr>
        <w:drawing>
          <wp:inline distT="0" distB="0" distL="0" distR="0" wp14:anchorId="302DB3BB" wp14:editId="6454D10B">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1.png"/>
                    <pic:cNvPicPr>
                      <a:picLocks noChangeAspect="1" noChangeArrowheads="1"/>
                    </pic:cNvPicPr>
                  </pic:nvPicPr>
                  <pic:blipFill>
                    <a:blip r:embed="rId19"/>
                    <a:stretch>
                      <a:fillRect/>
                    </a:stretch>
                  </pic:blipFill>
                  <pic:spPr bwMode="auto">
                    <a:xfrm>
                      <a:off x="0" y="0"/>
                      <a:ext cx="6096000" cy="4876800"/>
                    </a:xfrm>
                    <a:prstGeom prst="rect">
                      <a:avLst/>
                    </a:prstGeom>
                    <a:noFill/>
                    <a:ln w="9525">
                      <a:noFill/>
                      <a:headEnd/>
                      <a:tailEnd/>
                    </a:ln>
                  </pic:spPr>
                </pic:pic>
              </a:graphicData>
            </a:graphic>
          </wp:inline>
        </w:drawing>
      </w:r>
    </w:p>
    <w:p w14:paraId="5F01C195" w14:textId="77777777" w:rsidR="006C2E59" w:rsidRDefault="006C2E59" w:rsidP="006C2E59">
      <w:r>
        <w:t>On Test set:</w:t>
      </w:r>
    </w:p>
    <w:p w14:paraId="20C5CACC" w14:textId="77777777" w:rsidR="006C2E59" w:rsidRDefault="006C2E59" w:rsidP="006C2E59"/>
    <w:p w14:paraId="78F9109C" w14:textId="78065CFE" w:rsidR="006C2E59" w:rsidRDefault="006C2E59" w:rsidP="006C2E59">
      <w:pPr>
        <w:pStyle w:val="SourceCode"/>
      </w:pPr>
      <w:r>
        <w:rPr>
          <w:rStyle w:val="NormalTok"/>
        </w:rPr>
        <w:t>AUC</w:t>
      </w:r>
    </w:p>
    <w:p w14:paraId="05FF19F3" w14:textId="77777777" w:rsidR="006C2E59" w:rsidRDefault="006C2E59" w:rsidP="006C2E59">
      <w:pPr>
        <w:pStyle w:val="SourceCode"/>
      </w:pPr>
      <w:r>
        <w:rPr>
          <w:rStyle w:val="VerbatimChar"/>
        </w:rPr>
        <w:t>## [1] 0.7149375</w:t>
      </w:r>
    </w:p>
    <w:p w14:paraId="26933AB3" w14:textId="77777777" w:rsidR="006C2E59" w:rsidRDefault="006C2E59" w:rsidP="006C2E59">
      <w:pPr>
        <w:pStyle w:val="SourceCode"/>
      </w:pPr>
      <w:r>
        <w:rPr>
          <w:rStyle w:val="NormalTok"/>
        </w:rPr>
        <w:lastRenderedPageBreak/>
        <w:t>GC</w:t>
      </w:r>
    </w:p>
    <w:p w14:paraId="793F9A13" w14:textId="77777777" w:rsidR="006C2E59" w:rsidRDefault="006C2E59" w:rsidP="006C2E59">
      <w:pPr>
        <w:pStyle w:val="SourceCode"/>
      </w:pPr>
      <w:r>
        <w:rPr>
          <w:rStyle w:val="VerbatimChar"/>
        </w:rPr>
        <w:t>## [1] 0.429875</w:t>
      </w:r>
    </w:p>
    <w:p w14:paraId="1806BBD2" w14:textId="77777777" w:rsidR="006C2E59" w:rsidRDefault="006C2E59" w:rsidP="006C2E59">
      <w:pPr>
        <w:pStyle w:val="SourceCode"/>
      </w:pPr>
      <w:r>
        <w:rPr>
          <w:rStyle w:val="NormalTok"/>
        </w:rPr>
        <w:t>KS</w:t>
      </w:r>
    </w:p>
    <w:p w14:paraId="556036F0" w14:textId="77777777" w:rsidR="006C2E59" w:rsidRDefault="006C2E59" w:rsidP="006C2E59">
      <w:pPr>
        <w:pStyle w:val="SourceCode"/>
        <w:rPr>
          <w:rStyle w:val="VerbatimChar"/>
        </w:rPr>
      </w:pPr>
      <w:r>
        <w:rPr>
          <w:rStyle w:val="VerbatimChar"/>
        </w:rPr>
        <w:t>## [1] 0.3312571</w:t>
      </w:r>
    </w:p>
    <w:p w14:paraId="3B30B316" w14:textId="77777777" w:rsidR="006C2E59" w:rsidRDefault="006C2E59" w:rsidP="006C2E59">
      <w:pPr>
        <w:pStyle w:val="SourceCode"/>
      </w:pPr>
      <w:proofErr w:type="spellStart"/>
      <w:proofErr w:type="gramStart"/>
      <w:r>
        <w:rPr>
          <w:rStyle w:val="NormalTok"/>
        </w:rPr>
        <w:t>cutoffvalue</w:t>
      </w:r>
      <w:proofErr w:type="spellEnd"/>
      <w:proofErr w:type="gramEnd"/>
    </w:p>
    <w:p w14:paraId="56532257" w14:textId="77777777" w:rsidR="006C2E59" w:rsidRDefault="006C2E59" w:rsidP="006C2E59">
      <w:pPr>
        <w:pStyle w:val="SourceCode"/>
      </w:pPr>
      <w:r>
        <w:rPr>
          <w:rStyle w:val="VerbatimChar"/>
        </w:rPr>
        <w:t>## [1] 0.18973</w:t>
      </w:r>
    </w:p>
    <w:p w14:paraId="4E594B28" w14:textId="59E5E5C8" w:rsidR="006C2E59" w:rsidRDefault="006C2E59" w:rsidP="006C2E59">
      <w:pPr>
        <w:pStyle w:val="SourceCode"/>
      </w:pPr>
      <w:r>
        <w:br/>
      </w:r>
      <w:r>
        <w:rPr>
          <w:rStyle w:val="NormalTok"/>
        </w:rPr>
        <w:t>Confusion Matrix (rows predicted, columns actual)</w:t>
      </w:r>
    </w:p>
    <w:p w14:paraId="52A5186B" w14:textId="24E89D5F" w:rsidR="006C2E59" w:rsidRDefault="006C2E59" w:rsidP="006C2E59">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189  483</w:t>
      </w:r>
      <w:r>
        <w:br/>
      </w:r>
      <w:r>
        <w:rPr>
          <w:rStyle w:val="VerbatimChar"/>
        </w:rPr>
        <w:t>##   1 1883  861</w:t>
      </w:r>
    </w:p>
    <w:p w14:paraId="22A6A760" w14:textId="35B62F28" w:rsidR="006C2E59" w:rsidRDefault="006C2E59" w:rsidP="006C2E59">
      <w:pPr>
        <w:pStyle w:val="SourceCode"/>
      </w:pPr>
      <w:r>
        <w:br/>
      </w:r>
      <w:proofErr w:type="gramStart"/>
      <w:r>
        <w:rPr>
          <w:rStyle w:val="NormalTok"/>
        </w:rPr>
        <w:t>recall</w:t>
      </w:r>
      <w:proofErr w:type="gramEnd"/>
    </w:p>
    <w:p w14:paraId="6E6FD3EE" w14:textId="77777777" w:rsidR="006C2E59" w:rsidRDefault="006C2E59" w:rsidP="006C2E59">
      <w:pPr>
        <w:pStyle w:val="SourceCode"/>
      </w:pPr>
      <w:r>
        <w:rPr>
          <w:rStyle w:val="VerbatimChar"/>
        </w:rPr>
        <w:t>## [1] 0.640625</w:t>
      </w:r>
    </w:p>
    <w:p w14:paraId="53224B4B" w14:textId="002F6805" w:rsidR="006C2E59" w:rsidRDefault="006C2E59" w:rsidP="006C2E59">
      <w:pPr>
        <w:pStyle w:val="SourceCode"/>
      </w:pPr>
      <w:r>
        <w:br/>
      </w:r>
      <w:proofErr w:type="spellStart"/>
      <w:proofErr w:type="gramStart"/>
      <w:r>
        <w:rPr>
          <w:rStyle w:val="NormalTok"/>
        </w:rPr>
        <w:t>acc</w:t>
      </w:r>
      <w:proofErr w:type="spellEnd"/>
      <w:proofErr w:type="gramEnd"/>
    </w:p>
    <w:p w14:paraId="65AF6392" w14:textId="77777777" w:rsidR="006C2E59" w:rsidRDefault="006C2E59" w:rsidP="006C2E59">
      <w:pPr>
        <w:pStyle w:val="SourceCode"/>
      </w:pPr>
      <w:r>
        <w:rPr>
          <w:rStyle w:val="VerbatimChar"/>
        </w:rPr>
        <w:t>## [1] 0.6809601</w:t>
      </w:r>
    </w:p>
    <w:p w14:paraId="50251F5A" w14:textId="148BC463" w:rsidR="006C2E59" w:rsidRDefault="006C2E59" w:rsidP="006C2E59">
      <w:pPr>
        <w:pStyle w:val="SourceCode"/>
      </w:pPr>
      <w:r>
        <w:t>ROC Curve</w:t>
      </w:r>
    </w:p>
    <w:p w14:paraId="45996AF4" w14:textId="36F3DF14" w:rsidR="006C2E59" w:rsidRDefault="006C2E59" w:rsidP="00BD4246">
      <w:r>
        <w:rPr>
          <w:noProof/>
          <w:lang w:val="en-US"/>
        </w:rPr>
        <w:lastRenderedPageBreak/>
        <w:drawing>
          <wp:inline distT="0" distB="0" distL="0" distR="0" wp14:anchorId="24E4711C" wp14:editId="6AD3F80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2.png"/>
                    <pic:cNvPicPr>
                      <a:picLocks noChangeAspect="1" noChangeArrowheads="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14:paraId="704EDE6E" w14:textId="77777777" w:rsidR="006C2E59" w:rsidRDefault="006C2E59" w:rsidP="00BD4246"/>
    <w:p w14:paraId="6386733B" w14:textId="77777777" w:rsidR="00227749" w:rsidRDefault="00227749" w:rsidP="00BD4246"/>
    <w:p w14:paraId="62E06295" w14:textId="694D7B83" w:rsidR="00227749" w:rsidRDefault="00227749" w:rsidP="00BD4246"/>
    <w:p w14:paraId="7DF664CD" w14:textId="77777777" w:rsidR="009A1829" w:rsidRPr="000C77C5" w:rsidRDefault="009A1829" w:rsidP="00BD4246">
      <w:pPr>
        <w:rPr>
          <w:b/>
        </w:rPr>
      </w:pPr>
      <w:r w:rsidRPr="000C77C5">
        <w:rPr>
          <w:b/>
        </w:rPr>
        <w:t xml:space="preserve">Observation: </w:t>
      </w:r>
    </w:p>
    <w:p w14:paraId="70861477" w14:textId="7ECF842C" w:rsidR="009A1829" w:rsidRPr="000C77C5" w:rsidRDefault="009A1829" w:rsidP="00BD4246">
      <w:r>
        <w:t>This looks a good model and with the data and no good discriminative feature</w:t>
      </w:r>
      <w:r w:rsidR="006C2E59">
        <w:t xml:space="preserve"> the </w:t>
      </w:r>
      <w:proofErr w:type="spellStart"/>
      <w:r w:rsidR="006C2E59">
        <w:t>auc</w:t>
      </w:r>
      <w:proofErr w:type="spellEnd"/>
      <w:r w:rsidR="006C2E59">
        <w:t xml:space="preserve"> value looks fine to me and the recall and accuracy are almost as good as any other model out there.</w:t>
      </w:r>
    </w:p>
    <w:p w14:paraId="172B7B31" w14:textId="77777777" w:rsidR="009A1829" w:rsidRDefault="009A1829" w:rsidP="00BD4246">
      <w:pPr>
        <w:rPr>
          <w:b/>
        </w:rPr>
      </w:pPr>
    </w:p>
    <w:p w14:paraId="7A21CE5B" w14:textId="77777777" w:rsidR="009A1829" w:rsidRDefault="009A1829" w:rsidP="00BD4246">
      <w:pPr>
        <w:rPr>
          <w:b/>
        </w:rPr>
      </w:pPr>
    </w:p>
    <w:p w14:paraId="7CBAD925" w14:textId="7B6754EC" w:rsidR="007027FD" w:rsidRDefault="007027FD" w:rsidP="00BD4246">
      <w:pPr>
        <w:rPr>
          <w:b/>
        </w:rPr>
      </w:pPr>
      <w:r w:rsidRPr="007027FD">
        <w:rPr>
          <w:b/>
        </w:rPr>
        <w:t>Model 2:</w:t>
      </w:r>
    </w:p>
    <w:p w14:paraId="3C5F86DB" w14:textId="36AB5AA3" w:rsidR="007027FD" w:rsidRDefault="007027FD" w:rsidP="00BD4246">
      <w:r w:rsidRPr="000C77C5">
        <w:t xml:space="preserve">Here, I tried to convert all the continuous </w:t>
      </w:r>
      <w:r w:rsidR="009A1829" w:rsidRPr="000C77C5">
        <w:t>columns,</w:t>
      </w:r>
      <w:r w:rsidRPr="000C77C5">
        <w:t xml:space="preserve"> which has very few distinct values. Then I merged the levels based on the chi </w:t>
      </w:r>
      <w:r w:rsidR="00BD4246" w:rsidRPr="000C77C5">
        <w:t>square</w:t>
      </w:r>
      <w:r w:rsidRPr="000C77C5">
        <w:t xml:space="preserve"> independence test. Then again I used the same formula.</w:t>
      </w:r>
    </w:p>
    <w:p w14:paraId="32C0B2C8" w14:textId="77777777" w:rsidR="00BD4246" w:rsidRPr="000C77C5" w:rsidRDefault="00BD4246" w:rsidP="00BD4246"/>
    <w:p w14:paraId="1223462A" w14:textId="27A5D2C2" w:rsidR="00860F1E" w:rsidRDefault="00BD4246" w:rsidP="00860F1E">
      <w:r w:rsidRPr="00BD4246">
        <w:rPr>
          <w:b/>
        </w:rPr>
        <w:t>Script:</w:t>
      </w:r>
      <w:r>
        <w:t xml:space="preserve"> </w:t>
      </w:r>
      <w:r w:rsidRPr="00BD4246">
        <w:rPr>
          <w:rFonts w:ascii="Menlo Regular" w:hAnsi="Menlo Regular" w:cs="Menlo Regular"/>
          <w:b/>
          <w:color w:val="000000"/>
          <w:sz w:val="28"/>
          <w:szCs w:val="28"/>
          <w:lang w:val="en-US"/>
        </w:rPr>
        <w:t>Part3_</w:t>
      </w:r>
      <w:r w:rsidR="00860F1E" w:rsidRPr="00BD4246">
        <w:rPr>
          <w:rFonts w:ascii="Menlo Regular" w:hAnsi="Menlo Regular" w:cs="Menlo Regular"/>
          <w:b/>
          <w:color w:val="000000"/>
          <w:sz w:val="28"/>
          <w:szCs w:val="28"/>
          <w:lang w:val="en-US"/>
        </w:rPr>
        <w:t>modelling_first_lr</w:t>
      </w:r>
      <w:r w:rsidR="00860F1E">
        <w:rPr>
          <w:rFonts w:ascii="Menlo Regular" w:hAnsi="Menlo Regular" w:cs="Menlo Regular"/>
          <w:b/>
          <w:color w:val="000000"/>
          <w:sz w:val="28"/>
          <w:szCs w:val="28"/>
          <w:lang w:val="en-US"/>
        </w:rPr>
        <w:t>_latest_</w:t>
      </w:r>
      <w:proofErr w:type="gramStart"/>
      <w:r w:rsidR="00860F1E">
        <w:rPr>
          <w:rFonts w:ascii="Menlo Regular" w:hAnsi="Menlo Regular" w:cs="Menlo Regular"/>
          <w:b/>
          <w:color w:val="000000"/>
          <w:sz w:val="28"/>
          <w:szCs w:val="28"/>
          <w:lang w:val="en-US"/>
        </w:rPr>
        <w:t>smote</w:t>
      </w:r>
      <w:r w:rsidR="00860F1E" w:rsidRPr="00BD4246">
        <w:rPr>
          <w:rFonts w:ascii="Menlo Regular" w:hAnsi="Menlo Regular" w:cs="Menlo Regular"/>
          <w:b/>
          <w:color w:val="000000"/>
          <w:sz w:val="28"/>
          <w:szCs w:val="28"/>
          <w:lang w:val="en-US"/>
        </w:rPr>
        <w:t>.Rmd</w:t>
      </w:r>
      <w:proofErr w:type="gramEnd"/>
      <w:r w:rsidR="00860F1E">
        <w:rPr>
          <w:rFonts w:ascii="Menlo Regular" w:hAnsi="Menlo Regular" w:cs="Menlo Regular"/>
          <w:color w:val="000000"/>
          <w:sz w:val="22"/>
          <w:szCs w:val="22"/>
          <w:lang w:val="en-US"/>
        </w:rPr>
        <w:t>.</w:t>
      </w:r>
    </w:p>
    <w:p w14:paraId="48E2EB3C" w14:textId="609232B9" w:rsidR="007426FF" w:rsidRDefault="007426FF" w:rsidP="00BD4246">
      <w:pPr>
        <w:rPr>
          <w:rFonts w:ascii="Menlo Regular" w:hAnsi="Menlo Regular" w:cs="Menlo Regular"/>
          <w:color w:val="000000"/>
          <w:sz w:val="22"/>
          <w:szCs w:val="22"/>
          <w:lang w:val="en-US"/>
        </w:rPr>
      </w:pPr>
    </w:p>
    <w:p w14:paraId="25977E98" w14:textId="5797D9D8" w:rsidR="00BD4246" w:rsidRDefault="00860F1E" w:rsidP="00BD4246">
      <w:r>
        <w:t>The data has the class imbalance problem and thus I wanted to use the smote method to oversample the rare class and under sample the common class. After smote the new data looked like below.</w:t>
      </w:r>
    </w:p>
    <w:p w14:paraId="28850BCA" w14:textId="77777777" w:rsidR="00860F1E" w:rsidRDefault="00860F1E" w:rsidP="00860F1E">
      <w:pPr>
        <w:pStyle w:val="SourceCode"/>
      </w:pPr>
      <w:proofErr w:type="gramStart"/>
      <w:r>
        <w:rPr>
          <w:rStyle w:val="KeywordTok"/>
        </w:rPr>
        <w:t>table</w:t>
      </w:r>
      <w:proofErr w:type="gramEnd"/>
      <w:r>
        <w:rPr>
          <w:rStyle w:val="NormalTok"/>
        </w:rPr>
        <w:t>(</w:t>
      </w:r>
      <w:proofErr w:type="spellStart"/>
      <w:r>
        <w:rPr>
          <w:rStyle w:val="NormalTok"/>
        </w:rPr>
        <w:t>train_smt$Y</w:t>
      </w:r>
      <w:proofErr w:type="spellEnd"/>
      <w:r>
        <w:rPr>
          <w:rStyle w:val="NormalTok"/>
        </w:rPr>
        <w:t>)</w:t>
      </w:r>
    </w:p>
    <w:p w14:paraId="13220C2B" w14:textId="77777777" w:rsidR="00860F1E" w:rsidRDefault="00860F1E" w:rsidP="00860F1E">
      <w:pPr>
        <w:pStyle w:val="SourceCode"/>
      </w:pPr>
      <w:r>
        <w:rPr>
          <w:rStyle w:val="VerbatimChar"/>
        </w:rPr>
        <w:lastRenderedPageBreak/>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9884 8472</w:t>
      </w:r>
    </w:p>
    <w:p w14:paraId="35195956" w14:textId="77777777" w:rsidR="00860F1E" w:rsidRPr="00BD4246" w:rsidRDefault="00860F1E" w:rsidP="00BD4246"/>
    <w:p w14:paraId="13531DDD" w14:textId="69EFA9E5" w:rsidR="000C77C5" w:rsidRPr="00BD4246" w:rsidRDefault="00BD4246" w:rsidP="00BD4246">
      <w:pPr>
        <w:rPr>
          <w:b/>
        </w:rPr>
      </w:pPr>
      <w:r>
        <w:rPr>
          <w:b/>
        </w:rPr>
        <w:t>Formula:</w:t>
      </w:r>
    </w:p>
    <w:p w14:paraId="76AD6699" w14:textId="77777777" w:rsidR="000C77C5" w:rsidRDefault="000C77C5" w:rsidP="00BD4246">
      <w:r>
        <w:t>‘Class ~.</w:t>
      </w:r>
    </w:p>
    <w:p w14:paraId="124AD986" w14:textId="77777777" w:rsidR="000C77C5" w:rsidRDefault="000C77C5" w:rsidP="00BD4246"/>
    <w:p w14:paraId="7545E813" w14:textId="15E521B5" w:rsidR="000C77C5" w:rsidRPr="00BD4246" w:rsidRDefault="000C77C5" w:rsidP="00BD4246">
      <w:pPr>
        <w:rPr>
          <w:b/>
        </w:rPr>
      </w:pPr>
      <w:r w:rsidRPr="00BD4246">
        <w:rPr>
          <w:b/>
        </w:rPr>
        <w:t>Results:</w:t>
      </w:r>
    </w:p>
    <w:p w14:paraId="69ECC76B" w14:textId="77777777" w:rsidR="00860F1E" w:rsidRDefault="00860F1E" w:rsidP="00860F1E">
      <w:pPr>
        <w:pStyle w:val="SourceCode"/>
      </w:pPr>
      <w:r>
        <w:rPr>
          <w:rStyle w:val="NormalTok"/>
        </w:rPr>
        <w:t>AUC</w:t>
      </w:r>
    </w:p>
    <w:p w14:paraId="3BAB46F6" w14:textId="77777777" w:rsidR="00860F1E" w:rsidRDefault="00860F1E" w:rsidP="00860F1E">
      <w:pPr>
        <w:pStyle w:val="SourceCode"/>
      </w:pPr>
      <w:r>
        <w:rPr>
          <w:rStyle w:val="VerbatimChar"/>
        </w:rPr>
        <w:t>## [1] 0.6916989</w:t>
      </w:r>
    </w:p>
    <w:p w14:paraId="34CE2535" w14:textId="77777777" w:rsidR="00860F1E" w:rsidRDefault="00860F1E" w:rsidP="00860F1E">
      <w:pPr>
        <w:pStyle w:val="SourceCode"/>
      </w:pPr>
      <w:r>
        <w:rPr>
          <w:rStyle w:val="NormalTok"/>
        </w:rPr>
        <w:t>GC</w:t>
      </w:r>
    </w:p>
    <w:p w14:paraId="637633ED" w14:textId="77777777" w:rsidR="00860F1E" w:rsidRDefault="00860F1E" w:rsidP="00860F1E">
      <w:pPr>
        <w:pStyle w:val="SourceCode"/>
      </w:pPr>
      <w:r>
        <w:rPr>
          <w:rStyle w:val="VerbatimChar"/>
        </w:rPr>
        <w:t>## [1] 0.3833979</w:t>
      </w:r>
    </w:p>
    <w:p w14:paraId="48B2E47D" w14:textId="77777777" w:rsidR="00860F1E" w:rsidRDefault="00860F1E" w:rsidP="00860F1E">
      <w:pPr>
        <w:pStyle w:val="SourceCode"/>
      </w:pPr>
      <w:r>
        <w:rPr>
          <w:rStyle w:val="NormalTok"/>
        </w:rPr>
        <w:t>KS</w:t>
      </w:r>
    </w:p>
    <w:p w14:paraId="11F45DA3" w14:textId="77777777" w:rsidR="00860F1E" w:rsidRDefault="00860F1E" w:rsidP="00860F1E">
      <w:pPr>
        <w:pStyle w:val="SourceCode"/>
        <w:rPr>
          <w:rStyle w:val="VerbatimChar"/>
        </w:rPr>
      </w:pPr>
      <w:r>
        <w:rPr>
          <w:rStyle w:val="VerbatimChar"/>
        </w:rPr>
        <w:t>## [1] 0.3119198</w:t>
      </w:r>
    </w:p>
    <w:p w14:paraId="2F94E68C" w14:textId="77777777" w:rsidR="00860F1E" w:rsidRDefault="00860F1E" w:rsidP="00860F1E">
      <w:pPr>
        <w:pStyle w:val="SourceCode"/>
      </w:pPr>
      <w:proofErr w:type="spellStart"/>
      <w:proofErr w:type="gramStart"/>
      <w:r>
        <w:rPr>
          <w:rStyle w:val="NormalTok"/>
        </w:rPr>
        <w:t>cutoffvalue</w:t>
      </w:r>
      <w:proofErr w:type="spellEnd"/>
      <w:proofErr w:type="gramEnd"/>
    </w:p>
    <w:p w14:paraId="7E5D464C" w14:textId="77777777" w:rsidR="00860F1E" w:rsidRDefault="00860F1E" w:rsidP="00860F1E">
      <w:pPr>
        <w:pStyle w:val="SourceCode"/>
      </w:pPr>
      <w:r>
        <w:rPr>
          <w:rStyle w:val="VerbatimChar"/>
        </w:rPr>
        <w:t>## [1] 0.256966</w:t>
      </w:r>
    </w:p>
    <w:p w14:paraId="1D1E29D7" w14:textId="77777777" w:rsidR="00860F1E" w:rsidRDefault="00860F1E" w:rsidP="00860F1E">
      <w:pPr>
        <w:pStyle w:val="SourceCode"/>
        <w:rPr>
          <w:rStyle w:val="NormalTok"/>
        </w:rPr>
      </w:pPr>
      <w:r>
        <w:rPr>
          <w:rStyle w:val="NormalTok"/>
        </w:rPr>
        <w:t>Confusion Matrix (rows predicted, columns actual)</w:t>
      </w:r>
    </w:p>
    <w:p w14:paraId="27EAC2D3" w14:textId="2937DAC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777  75</w:t>
      </w:r>
      <w:r>
        <w:br/>
      </w:r>
      <w:r>
        <w:rPr>
          <w:rStyle w:val="VerbatimChar"/>
        </w:rPr>
        <w:t>##   1 640 238</w:t>
      </w:r>
    </w:p>
    <w:p w14:paraId="7440CFB9" w14:textId="0D2F83A6" w:rsidR="00860F1E" w:rsidRDefault="00860F1E" w:rsidP="00860F1E">
      <w:pPr>
        <w:pStyle w:val="SourceCode"/>
      </w:pPr>
      <w:r>
        <w:br/>
      </w:r>
      <w:proofErr w:type="gramStart"/>
      <w:r>
        <w:rPr>
          <w:rStyle w:val="NormalTok"/>
        </w:rPr>
        <w:t>recall</w:t>
      </w:r>
      <w:proofErr w:type="gramEnd"/>
    </w:p>
    <w:p w14:paraId="756DD973" w14:textId="77777777" w:rsidR="00860F1E" w:rsidRDefault="00860F1E" w:rsidP="00860F1E">
      <w:pPr>
        <w:pStyle w:val="SourceCode"/>
      </w:pPr>
      <w:r>
        <w:rPr>
          <w:rStyle w:val="VerbatimChar"/>
        </w:rPr>
        <w:t>## [1] 0.7603834</w:t>
      </w:r>
    </w:p>
    <w:p w14:paraId="123C0AB0" w14:textId="72DA2682" w:rsidR="00860F1E" w:rsidRDefault="00860F1E" w:rsidP="00860F1E">
      <w:pPr>
        <w:pStyle w:val="SourceCode"/>
      </w:pPr>
      <w:r>
        <w:br/>
      </w:r>
      <w:proofErr w:type="spellStart"/>
      <w:proofErr w:type="gramStart"/>
      <w:r>
        <w:rPr>
          <w:rStyle w:val="NormalTok"/>
        </w:rPr>
        <w:t>acc</w:t>
      </w:r>
      <w:proofErr w:type="spellEnd"/>
      <w:proofErr w:type="gramEnd"/>
    </w:p>
    <w:p w14:paraId="2472C9CC" w14:textId="77777777" w:rsidR="00860F1E" w:rsidRDefault="00860F1E" w:rsidP="00860F1E">
      <w:pPr>
        <w:pStyle w:val="SourceCode"/>
      </w:pPr>
      <w:r>
        <w:rPr>
          <w:rStyle w:val="VerbatimChar"/>
        </w:rPr>
        <w:t>## [1] 0.5867052</w:t>
      </w:r>
    </w:p>
    <w:p w14:paraId="5D054E2C" w14:textId="77777777" w:rsidR="00860F1E" w:rsidRDefault="00860F1E" w:rsidP="00860F1E">
      <w:pPr>
        <w:pStyle w:val="SourceCode"/>
      </w:pPr>
    </w:p>
    <w:p w14:paraId="66B901F7" w14:textId="403D1A82" w:rsidR="00860F1E" w:rsidRDefault="00860F1E" w:rsidP="00860F1E">
      <w:pPr>
        <w:pStyle w:val="SourceCode"/>
      </w:pPr>
      <w:r>
        <w:rPr>
          <w:rStyle w:val="NormalTok"/>
        </w:rPr>
        <w:t>ROC Curve</w:t>
      </w:r>
    </w:p>
    <w:p w14:paraId="628D5312" w14:textId="77777777" w:rsidR="00860F1E" w:rsidRDefault="00860F1E" w:rsidP="00860F1E">
      <w:r>
        <w:rPr>
          <w:noProof/>
          <w:lang w:val="en-US"/>
        </w:rPr>
        <w:lastRenderedPageBreak/>
        <w:drawing>
          <wp:inline distT="0" distB="0" distL="0" distR="0" wp14:anchorId="36505702" wp14:editId="4326BC2C">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1.png"/>
                    <pic:cNvPicPr>
                      <a:picLocks noChangeAspect="1" noChangeArrowheads="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14:paraId="581C4F16" w14:textId="62B45200" w:rsidR="00860F1E" w:rsidRDefault="00860F1E" w:rsidP="00860F1E">
      <w:pPr>
        <w:pStyle w:val="SourceCode"/>
      </w:pPr>
      <w:r>
        <w:br/>
      </w:r>
      <w:r>
        <w:rPr>
          <w:rStyle w:val="NormalTok"/>
        </w:rPr>
        <w:t>AUC</w:t>
      </w:r>
    </w:p>
    <w:p w14:paraId="5112D3A9" w14:textId="77777777" w:rsidR="00860F1E" w:rsidRDefault="00860F1E" w:rsidP="00860F1E">
      <w:pPr>
        <w:pStyle w:val="SourceCode"/>
      </w:pPr>
      <w:r>
        <w:rPr>
          <w:rStyle w:val="VerbatimChar"/>
        </w:rPr>
        <w:t>## [1] 0.7022514</w:t>
      </w:r>
    </w:p>
    <w:p w14:paraId="5A4EDDF9" w14:textId="77777777" w:rsidR="00860F1E" w:rsidRDefault="00860F1E" w:rsidP="00860F1E">
      <w:pPr>
        <w:pStyle w:val="SourceCode"/>
      </w:pPr>
      <w:r>
        <w:rPr>
          <w:rStyle w:val="NormalTok"/>
        </w:rPr>
        <w:t>GC</w:t>
      </w:r>
    </w:p>
    <w:p w14:paraId="1EA682A9" w14:textId="77777777" w:rsidR="00860F1E" w:rsidRDefault="00860F1E" w:rsidP="00860F1E">
      <w:pPr>
        <w:pStyle w:val="SourceCode"/>
      </w:pPr>
      <w:r>
        <w:rPr>
          <w:rStyle w:val="VerbatimChar"/>
        </w:rPr>
        <w:t>## [1] 0.4045029</w:t>
      </w:r>
    </w:p>
    <w:p w14:paraId="74EF41C4" w14:textId="77777777" w:rsidR="00860F1E" w:rsidRDefault="00860F1E" w:rsidP="00860F1E">
      <w:pPr>
        <w:pStyle w:val="SourceCode"/>
      </w:pPr>
      <w:r>
        <w:rPr>
          <w:rStyle w:val="NormalTok"/>
        </w:rPr>
        <w:t>KS</w:t>
      </w:r>
    </w:p>
    <w:p w14:paraId="19BAFB22" w14:textId="77777777" w:rsidR="00860F1E" w:rsidRDefault="00860F1E" w:rsidP="00860F1E">
      <w:pPr>
        <w:pStyle w:val="SourceCode"/>
        <w:rPr>
          <w:rStyle w:val="VerbatimChar"/>
        </w:rPr>
      </w:pPr>
      <w:r>
        <w:rPr>
          <w:rStyle w:val="VerbatimChar"/>
        </w:rPr>
        <w:t>## [1] 0.3093562</w:t>
      </w:r>
    </w:p>
    <w:p w14:paraId="6DD1550A" w14:textId="77777777" w:rsidR="00860F1E" w:rsidRDefault="00860F1E" w:rsidP="00860F1E">
      <w:pPr>
        <w:pStyle w:val="SourceCode"/>
      </w:pPr>
      <w:proofErr w:type="spellStart"/>
      <w:proofErr w:type="gramStart"/>
      <w:r>
        <w:rPr>
          <w:rStyle w:val="NormalTok"/>
        </w:rPr>
        <w:t>cutoffvalue</w:t>
      </w:r>
      <w:proofErr w:type="spellEnd"/>
      <w:proofErr w:type="gramEnd"/>
    </w:p>
    <w:p w14:paraId="12B86482" w14:textId="77777777" w:rsidR="00860F1E" w:rsidRDefault="00860F1E" w:rsidP="00860F1E">
      <w:pPr>
        <w:pStyle w:val="SourceCode"/>
      </w:pPr>
      <w:r>
        <w:rPr>
          <w:rStyle w:val="VerbatimChar"/>
        </w:rPr>
        <w:t>## [1] 0.2756175</w:t>
      </w:r>
    </w:p>
    <w:p w14:paraId="053893FF" w14:textId="77777777" w:rsidR="00860F1E" w:rsidRDefault="00860F1E" w:rsidP="00860F1E">
      <w:pPr>
        <w:pStyle w:val="SourceCode"/>
        <w:rPr>
          <w:rStyle w:val="NormalTok"/>
        </w:rPr>
      </w:pPr>
      <w:r>
        <w:rPr>
          <w:rStyle w:val="NormalTok"/>
        </w:rPr>
        <w:t>Confusion Matrix (rows predicted, columns actual)</w:t>
      </w:r>
    </w:p>
    <w:p w14:paraId="1BB520AB" w14:textId="6692521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72  398</w:t>
      </w:r>
      <w:r>
        <w:br/>
      </w:r>
      <w:r>
        <w:rPr>
          <w:rStyle w:val="VerbatimChar"/>
        </w:rPr>
        <w:t>##   1 2400  946</w:t>
      </w:r>
    </w:p>
    <w:p w14:paraId="0EB30549" w14:textId="1663F587" w:rsidR="00860F1E" w:rsidRDefault="00860F1E" w:rsidP="00860F1E">
      <w:pPr>
        <w:pStyle w:val="SourceCode"/>
      </w:pPr>
      <w:r>
        <w:br/>
      </w:r>
      <w:proofErr w:type="gramStart"/>
      <w:r>
        <w:rPr>
          <w:rStyle w:val="NormalTok"/>
        </w:rPr>
        <w:t>recall</w:t>
      </w:r>
      <w:proofErr w:type="gramEnd"/>
    </w:p>
    <w:p w14:paraId="04DE67BD" w14:textId="77777777" w:rsidR="00860F1E" w:rsidRDefault="00860F1E" w:rsidP="00860F1E">
      <w:pPr>
        <w:pStyle w:val="SourceCode"/>
      </w:pPr>
      <w:r>
        <w:rPr>
          <w:rStyle w:val="VerbatimChar"/>
        </w:rPr>
        <w:lastRenderedPageBreak/>
        <w:t>## [1] 0.703869</w:t>
      </w:r>
    </w:p>
    <w:p w14:paraId="633E6333" w14:textId="13CF063A" w:rsidR="00860F1E" w:rsidRDefault="00860F1E" w:rsidP="00860F1E">
      <w:pPr>
        <w:pStyle w:val="SourceCode"/>
      </w:pPr>
      <w:r>
        <w:br/>
      </w:r>
      <w:proofErr w:type="spellStart"/>
      <w:proofErr w:type="gramStart"/>
      <w:r>
        <w:rPr>
          <w:rStyle w:val="NormalTok"/>
        </w:rPr>
        <w:t>acc</w:t>
      </w:r>
      <w:proofErr w:type="spellEnd"/>
      <w:proofErr w:type="gramEnd"/>
    </w:p>
    <w:p w14:paraId="6B707570" w14:textId="77777777" w:rsidR="00860F1E" w:rsidRDefault="00860F1E" w:rsidP="00860F1E">
      <w:pPr>
        <w:pStyle w:val="SourceCode"/>
      </w:pPr>
      <w:r>
        <w:rPr>
          <w:rStyle w:val="VerbatimChar"/>
        </w:rPr>
        <w:t>## [1] 0.6227077</w:t>
      </w:r>
    </w:p>
    <w:p w14:paraId="2CFC8043" w14:textId="77777777" w:rsidR="00860F1E" w:rsidRDefault="00860F1E" w:rsidP="00860F1E">
      <w:pPr>
        <w:pStyle w:val="SourceCode"/>
      </w:pPr>
    </w:p>
    <w:p w14:paraId="354115CD" w14:textId="2998CDD3" w:rsidR="00860F1E" w:rsidRDefault="00860F1E" w:rsidP="00860F1E">
      <w:pPr>
        <w:pStyle w:val="SourceCode"/>
      </w:pPr>
      <w:r>
        <w:rPr>
          <w:rStyle w:val="NormalTok"/>
        </w:rPr>
        <w:t>ROC Curve</w:t>
      </w:r>
    </w:p>
    <w:p w14:paraId="1CEE3A22" w14:textId="77777777" w:rsidR="00860F1E" w:rsidRDefault="00860F1E" w:rsidP="00860F1E">
      <w:r>
        <w:rPr>
          <w:noProof/>
          <w:lang w:val="en-US"/>
        </w:rPr>
        <w:drawing>
          <wp:inline distT="0" distB="0" distL="0" distR="0" wp14:anchorId="400DB2A9" wp14:editId="688BCC97">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2.png"/>
                    <pic:cNvPicPr>
                      <a:picLocks noChangeAspect="1" noChangeArrowheads="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14:paraId="78D31301" w14:textId="77777777" w:rsidR="009A1829" w:rsidRPr="000C77C5" w:rsidRDefault="009A1829" w:rsidP="009A1829">
      <w:pPr>
        <w:rPr>
          <w:b/>
        </w:rPr>
      </w:pPr>
      <w:r w:rsidRPr="000C77C5">
        <w:rPr>
          <w:b/>
        </w:rPr>
        <w:t xml:space="preserve">Observation: </w:t>
      </w:r>
    </w:p>
    <w:p w14:paraId="548CFF7A" w14:textId="220D04B2" w:rsidR="009A1829" w:rsidRPr="000C77C5" w:rsidRDefault="009A1829" w:rsidP="009A1829">
      <w:r>
        <w:t>There was no imp</w:t>
      </w:r>
      <w:r w:rsidR="00CA06D1">
        <w:t>rovement over the actual model. The validation set results are worse but on test data it improved a lot.</w:t>
      </w:r>
    </w:p>
    <w:p w14:paraId="169381D5" w14:textId="77777777" w:rsidR="009A1829" w:rsidRDefault="009A1829" w:rsidP="007426FF">
      <w:pPr>
        <w:rPr>
          <w:b/>
        </w:rPr>
      </w:pPr>
    </w:p>
    <w:p w14:paraId="33E87B68" w14:textId="77777777" w:rsidR="009A1829" w:rsidRDefault="009A1829" w:rsidP="007426FF">
      <w:pPr>
        <w:rPr>
          <w:b/>
        </w:rPr>
      </w:pPr>
    </w:p>
    <w:p w14:paraId="0FF43D9D" w14:textId="3A7C3160" w:rsidR="007426FF" w:rsidRDefault="007426FF" w:rsidP="007426FF">
      <w:r>
        <w:rPr>
          <w:b/>
        </w:rPr>
        <w:t xml:space="preserve">Model 3: </w:t>
      </w:r>
      <w:r w:rsidRPr="000C77C5">
        <w:t xml:space="preserve">Here, </w:t>
      </w:r>
      <w:r w:rsidR="003C1B42">
        <w:t>I tried to run the random forest. I removed column “</w:t>
      </w:r>
      <w:r w:rsidR="003C1B42" w:rsidRPr="003C1B42">
        <w:t>No</w:t>
      </w:r>
      <w:proofErr w:type="gramStart"/>
      <w:r w:rsidR="003C1B42" w:rsidRPr="003C1B42">
        <w:t>..</w:t>
      </w:r>
      <w:proofErr w:type="spellStart"/>
      <w:proofErr w:type="gramEnd"/>
      <w:r w:rsidR="003C1B42" w:rsidRPr="003C1B42">
        <w:t>Of.Credit.Lines</w:t>
      </w:r>
      <w:proofErr w:type="spellEnd"/>
      <w:r w:rsidR="003C1B42">
        <w:t xml:space="preserve">” from the model as it has a correlation of around 0.67 with column “Total </w:t>
      </w:r>
      <w:r w:rsidR="003C1B42" w:rsidRPr="003C1B42">
        <w:t>No</w:t>
      </w:r>
      <w:proofErr w:type="gramStart"/>
      <w:r w:rsidR="003C1B42" w:rsidRPr="003C1B42">
        <w:t>..</w:t>
      </w:r>
      <w:proofErr w:type="spellStart"/>
      <w:proofErr w:type="gramEnd"/>
      <w:r w:rsidR="003C1B42" w:rsidRPr="003C1B42">
        <w:t>Of.Credit.Lines</w:t>
      </w:r>
      <w:proofErr w:type="spellEnd"/>
      <w:r w:rsidR="003C1B42">
        <w:t>”.</w:t>
      </w:r>
    </w:p>
    <w:p w14:paraId="60E8B5CF" w14:textId="77777777" w:rsidR="00BD4246" w:rsidRDefault="00BD4246" w:rsidP="007426FF"/>
    <w:p w14:paraId="2A8E7F07" w14:textId="5FEF00F3" w:rsidR="000C77C5" w:rsidRDefault="00BD4246" w:rsidP="007426FF">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w:t>
      </w:r>
      <w:r w:rsidR="00271FC5">
        <w:rPr>
          <w:rFonts w:ascii="Menlo Regular" w:hAnsi="Menlo Regular" w:cs="Menlo Regular"/>
          <w:b/>
          <w:color w:val="000000"/>
          <w:sz w:val="28"/>
          <w:szCs w:val="28"/>
          <w:lang w:val="en-US"/>
        </w:rPr>
        <w:t>top_k_colBased_on_RF</w:t>
      </w:r>
      <w:r w:rsidRPr="00BD4246">
        <w:rPr>
          <w:rFonts w:ascii="Menlo Regular" w:hAnsi="Menlo Regular" w:cs="Menlo Regular"/>
          <w:b/>
          <w:color w:val="000000"/>
          <w:sz w:val="28"/>
          <w:szCs w:val="28"/>
          <w:lang w:val="en-US"/>
        </w:rPr>
        <w:t>.Rmd</w:t>
      </w:r>
    </w:p>
    <w:p w14:paraId="6D975019" w14:textId="77777777" w:rsidR="00BD4246" w:rsidRPr="00BD4246" w:rsidRDefault="00BD4246" w:rsidP="007426FF">
      <w:pPr>
        <w:rPr>
          <w:b/>
          <w:sz w:val="28"/>
          <w:szCs w:val="28"/>
        </w:rPr>
      </w:pPr>
    </w:p>
    <w:p w14:paraId="37ABEF62" w14:textId="5A0B5326" w:rsidR="000C77C5" w:rsidRPr="000C77C5" w:rsidRDefault="000C77C5" w:rsidP="007426FF">
      <w:pPr>
        <w:rPr>
          <w:b/>
        </w:rPr>
      </w:pPr>
      <w:r w:rsidRPr="000C77C5">
        <w:rPr>
          <w:b/>
        </w:rPr>
        <w:t>Formula:</w:t>
      </w:r>
    </w:p>
    <w:p w14:paraId="4C33265D" w14:textId="497EF110" w:rsidR="007426FF" w:rsidRDefault="007426FF" w:rsidP="007426FF">
      <w:r w:rsidRPr="000C77C5">
        <w:t xml:space="preserve">'Class </w:t>
      </w:r>
      <w:proofErr w:type="gramStart"/>
      <w:r w:rsidRPr="000C77C5">
        <w:t>~ .</w:t>
      </w:r>
      <w:proofErr w:type="gramEnd"/>
      <w:r w:rsidRPr="000C77C5">
        <w:t xml:space="preserve"> </w:t>
      </w:r>
    </w:p>
    <w:p w14:paraId="5CCA78BD" w14:textId="77777777" w:rsidR="000C77C5" w:rsidRDefault="000C77C5" w:rsidP="007426FF"/>
    <w:p w14:paraId="0699DF8F" w14:textId="582217FC" w:rsidR="00891840" w:rsidRPr="000C77C5" w:rsidRDefault="00891840" w:rsidP="007426FF">
      <w:r>
        <w:t>On Validation Set:</w:t>
      </w:r>
    </w:p>
    <w:p w14:paraId="63636FB4" w14:textId="77777777" w:rsidR="0046531E" w:rsidRDefault="0046531E" w:rsidP="0046531E">
      <w:pPr>
        <w:pStyle w:val="SourceCode"/>
      </w:pPr>
      <w:r>
        <w:rPr>
          <w:rStyle w:val="NormalTok"/>
        </w:rPr>
        <w:t>AUC</w:t>
      </w:r>
    </w:p>
    <w:p w14:paraId="78C12507" w14:textId="77777777" w:rsidR="0046531E" w:rsidRDefault="0046531E" w:rsidP="0046531E">
      <w:pPr>
        <w:pStyle w:val="SourceCode"/>
      </w:pPr>
      <w:r>
        <w:rPr>
          <w:rStyle w:val="VerbatimChar"/>
        </w:rPr>
        <w:t>## [1] 0.7213728</w:t>
      </w:r>
    </w:p>
    <w:p w14:paraId="24B6792D" w14:textId="77777777" w:rsidR="0046531E" w:rsidRDefault="0046531E" w:rsidP="0046531E">
      <w:pPr>
        <w:pStyle w:val="SourceCode"/>
      </w:pPr>
      <w:r>
        <w:rPr>
          <w:rStyle w:val="NormalTok"/>
        </w:rPr>
        <w:t>GC</w:t>
      </w:r>
    </w:p>
    <w:p w14:paraId="0753821A" w14:textId="77777777" w:rsidR="0046531E" w:rsidRDefault="0046531E" w:rsidP="0046531E">
      <w:pPr>
        <w:pStyle w:val="SourceCode"/>
      </w:pPr>
      <w:r>
        <w:rPr>
          <w:rStyle w:val="VerbatimChar"/>
        </w:rPr>
        <w:t>## [1] 0.4427457</w:t>
      </w:r>
    </w:p>
    <w:p w14:paraId="29B2CF40" w14:textId="77777777" w:rsidR="0046531E" w:rsidRDefault="0046531E" w:rsidP="0046531E">
      <w:pPr>
        <w:pStyle w:val="SourceCode"/>
      </w:pPr>
      <w:r>
        <w:rPr>
          <w:rStyle w:val="NormalTok"/>
        </w:rPr>
        <w:t>KS</w:t>
      </w:r>
    </w:p>
    <w:p w14:paraId="4BC59FBE" w14:textId="77777777" w:rsidR="0046531E" w:rsidRDefault="0046531E" w:rsidP="0046531E">
      <w:pPr>
        <w:pStyle w:val="SourceCode"/>
        <w:rPr>
          <w:rStyle w:val="VerbatimChar"/>
        </w:rPr>
      </w:pPr>
      <w:r>
        <w:rPr>
          <w:rStyle w:val="VerbatimChar"/>
        </w:rPr>
        <w:t>## [1] 0.3418823</w:t>
      </w:r>
    </w:p>
    <w:p w14:paraId="38778A0B" w14:textId="77777777" w:rsidR="00891840" w:rsidRDefault="00891840" w:rsidP="00891840">
      <w:pPr>
        <w:pStyle w:val="SourceCode"/>
      </w:pPr>
      <w:proofErr w:type="spellStart"/>
      <w:proofErr w:type="gramStart"/>
      <w:r>
        <w:rPr>
          <w:rStyle w:val="NormalTok"/>
        </w:rPr>
        <w:t>cutoffvalue</w:t>
      </w:r>
      <w:proofErr w:type="spellEnd"/>
      <w:proofErr w:type="gramEnd"/>
    </w:p>
    <w:p w14:paraId="5CF79146" w14:textId="77777777" w:rsidR="00891840" w:rsidRDefault="00891840" w:rsidP="00891840">
      <w:pPr>
        <w:pStyle w:val="SourceCode"/>
        <w:rPr>
          <w:rStyle w:val="VerbatimChar"/>
        </w:rPr>
      </w:pPr>
      <w:r>
        <w:rPr>
          <w:rStyle w:val="VerbatimChar"/>
        </w:rPr>
        <w:t>## [1] 0.198</w:t>
      </w:r>
    </w:p>
    <w:p w14:paraId="1A5305EB" w14:textId="77777777" w:rsidR="00891840" w:rsidRDefault="00891840" w:rsidP="00891840">
      <w:pPr>
        <w:pStyle w:val="SourceCode"/>
        <w:rPr>
          <w:rStyle w:val="NormalTok"/>
        </w:rPr>
      </w:pPr>
      <w:r>
        <w:rPr>
          <w:rStyle w:val="NormalTok"/>
        </w:rPr>
        <w:t>Confusion Matrix (rows predicted, columns actual)</w:t>
      </w:r>
    </w:p>
    <w:p w14:paraId="468EF754" w14:textId="7EC4452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917  98</w:t>
      </w:r>
      <w:r>
        <w:br/>
      </w:r>
      <w:r>
        <w:rPr>
          <w:rStyle w:val="VerbatimChar"/>
        </w:rPr>
        <w:t>##   1 500 215</w:t>
      </w:r>
    </w:p>
    <w:p w14:paraId="75B32608" w14:textId="6C3FAA35" w:rsidR="00891840" w:rsidRDefault="00891840" w:rsidP="00891840">
      <w:pPr>
        <w:pStyle w:val="SourceCode"/>
      </w:pPr>
      <w:proofErr w:type="gramStart"/>
      <w:r>
        <w:rPr>
          <w:rStyle w:val="NormalTok"/>
        </w:rPr>
        <w:t>recall</w:t>
      </w:r>
      <w:proofErr w:type="gramEnd"/>
    </w:p>
    <w:p w14:paraId="74C6FCE9" w14:textId="77777777" w:rsidR="00891840" w:rsidRDefault="00891840" w:rsidP="00891840">
      <w:pPr>
        <w:pStyle w:val="SourceCode"/>
      </w:pPr>
      <w:r>
        <w:rPr>
          <w:rStyle w:val="VerbatimChar"/>
        </w:rPr>
        <w:t>## [1] 0.686901</w:t>
      </w:r>
    </w:p>
    <w:p w14:paraId="10E1682A" w14:textId="6D4803BC" w:rsidR="00891840" w:rsidRDefault="00891840" w:rsidP="00891840">
      <w:pPr>
        <w:pStyle w:val="SourceCode"/>
      </w:pPr>
      <w:proofErr w:type="spellStart"/>
      <w:proofErr w:type="gramStart"/>
      <w:r>
        <w:rPr>
          <w:rStyle w:val="NormalTok"/>
        </w:rPr>
        <w:t>acc</w:t>
      </w:r>
      <w:proofErr w:type="spellEnd"/>
      <w:proofErr w:type="gramEnd"/>
    </w:p>
    <w:p w14:paraId="3265CDEE" w14:textId="77777777" w:rsidR="00891840" w:rsidRDefault="00891840" w:rsidP="00891840">
      <w:pPr>
        <w:pStyle w:val="SourceCode"/>
      </w:pPr>
      <w:r>
        <w:rPr>
          <w:rStyle w:val="VerbatimChar"/>
        </w:rPr>
        <w:t>## [1] 0.6543353</w:t>
      </w:r>
    </w:p>
    <w:p w14:paraId="778E1F86" w14:textId="38FB0294" w:rsidR="0046531E" w:rsidRDefault="00891840" w:rsidP="0046531E">
      <w:pPr>
        <w:pStyle w:val="SourceCode"/>
      </w:pPr>
      <w:r>
        <w:rPr>
          <w:rStyle w:val="NormalTok"/>
        </w:rPr>
        <w:t>ROC Curve</w:t>
      </w:r>
    </w:p>
    <w:p w14:paraId="225C6047" w14:textId="77777777" w:rsidR="0046531E" w:rsidRDefault="0046531E" w:rsidP="0046531E">
      <w:r>
        <w:rPr>
          <w:noProof/>
          <w:lang w:val="en-US"/>
        </w:rPr>
        <w:lastRenderedPageBreak/>
        <w:drawing>
          <wp:inline distT="0" distB="0" distL="0" distR="0" wp14:anchorId="53A6EC30" wp14:editId="45BFCEEB">
            <wp:extent cx="6096000" cy="4876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1.png"/>
                    <pic:cNvPicPr>
                      <a:picLocks noChangeAspect="1" noChangeArrowheads="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14:paraId="0A31F59C" w14:textId="39A81812" w:rsidR="00891840" w:rsidRDefault="00891840" w:rsidP="0046531E">
      <w:r>
        <w:t>On Test set:</w:t>
      </w:r>
    </w:p>
    <w:p w14:paraId="4506E3FD" w14:textId="2EFF10BD" w:rsidR="0046531E" w:rsidRDefault="0046531E" w:rsidP="0046531E">
      <w:pPr>
        <w:pStyle w:val="SourceCode"/>
      </w:pPr>
      <w:r>
        <w:rPr>
          <w:rStyle w:val="NormalTok"/>
        </w:rPr>
        <w:t>AUC</w:t>
      </w:r>
    </w:p>
    <w:p w14:paraId="346539A0" w14:textId="77777777" w:rsidR="0046531E" w:rsidRDefault="0046531E" w:rsidP="0046531E">
      <w:pPr>
        <w:pStyle w:val="SourceCode"/>
      </w:pPr>
      <w:r>
        <w:rPr>
          <w:rStyle w:val="VerbatimChar"/>
        </w:rPr>
        <w:t>## [1] 0.7163036</w:t>
      </w:r>
    </w:p>
    <w:p w14:paraId="2A608B5D" w14:textId="77777777" w:rsidR="0046531E" w:rsidRDefault="0046531E" w:rsidP="0046531E">
      <w:pPr>
        <w:pStyle w:val="SourceCode"/>
      </w:pPr>
      <w:r>
        <w:rPr>
          <w:rStyle w:val="NormalTok"/>
        </w:rPr>
        <w:t>GC</w:t>
      </w:r>
    </w:p>
    <w:p w14:paraId="54CF3943" w14:textId="77777777" w:rsidR="0046531E" w:rsidRDefault="0046531E" w:rsidP="0046531E">
      <w:pPr>
        <w:pStyle w:val="SourceCode"/>
      </w:pPr>
      <w:r>
        <w:rPr>
          <w:rStyle w:val="VerbatimChar"/>
        </w:rPr>
        <w:t>## [1] 0.4326072</w:t>
      </w:r>
    </w:p>
    <w:p w14:paraId="2CD4AE4F" w14:textId="77777777" w:rsidR="0046531E" w:rsidRDefault="0046531E" w:rsidP="0046531E">
      <w:pPr>
        <w:pStyle w:val="SourceCode"/>
      </w:pPr>
      <w:r>
        <w:rPr>
          <w:rStyle w:val="NormalTok"/>
        </w:rPr>
        <w:t>KS</w:t>
      </w:r>
    </w:p>
    <w:p w14:paraId="762FE6E9" w14:textId="77777777" w:rsidR="0046531E" w:rsidRDefault="0046531E" w:rsidP="0046531E">
      <w:pPr>
        <w:pStyle w:val="SourceCode"/>
        <w:rPr>
          <w:rStyle w:val="VerbatimChar"/>
        </w:rPr>
      </w:pPr>
      <w:r>
        <w:rPr>
          <w:rStyle w:val="VerbatimChar"/>
        </w:rPr>
        <w:t>## [1] 0.3175701</w:t>
      </w:r>
    </w:p>
    <w:p w14:paraId="1F27859A" w14:textId="77777777" w:rsidR="00891840" w:rsidRDefault="00891840" w:rsidP="00891840">
      <w:pPr>
        <w:pStyle w:val="SourceCode"/>
      </w:pPr>
      <w:proofErr w:type="spellStart"/>
      <w:proofErr w:type="gramStart"/>
      <w:r>
        <w:rPr>
          <w:rStyle w:val="NormalTok"/>
        </w:rPr>
        <w:t>cutoffvalue</w:t>
      </w:r>
      <w:proofErr w:type="spellEnd"/>
      <w:proofErr w:type="gramEnd"/>
    </w:p>
    <w:p w14:paraId="4A3D2A54" w14:textId="77777777" w:rsidR="00891840" w:rsidRDefault="00891840" w:rsidP="00891840">
      <w:pPr>
        <w:pStyle w:val="SourceCode"/>
      </w:pPr>
      <w:r>
        <w:rPr>
          <w:rStyle w:val="VerbatimChar"/>
        </w:rPr>
        <w:t>## [1] 0.184</w:t>
      </w:r>
    </w:p>
    <w:p w14:paraId="491D2669" w14:textId="77777777" w:rsidR="00891840" w:rsidRDefault="00891840" w:rsidP="00891840">
      <w:pPr>
        <w:pStyle w:val="SourceCode"/>
        <w:rPr>
          <w:rStyle w:val="NormalTok"/>
        </w:rPr>
      </w:pPr>
      <w:r>
        <w:br/>
      </w:r>
      <w:r>
        <w:rPr>
          <w:rStyle w:val="NormalTok"/>
        </w:rPr>
        <w:t>Confusion Matrix (rows predicted, columns actual)</w:t>
      </w:r>
    </w:p>
    <w:p w14:paraId="0325518B" w14:textId="416DB93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61  387</w:t>
      </w:r>
      <w:r>
        <w:br/>
      </w:r>
      <w:r>
        <w:rPr>
          <w:rStyle w:val="VerbatimChar"/>
        </w:rPr>
        <w:t>##   1 2411  957</w:t>
      </w:r>
    </w:p>
    <w:p w14:paraId="49B5F62C" w14:textId="6D9327E0" w:rsidR="00891840" w:rsidRDefault="00891840" w:rsidP="00891840">
      <w:pPr>
        <w:pStyle w:val="SourceCode"/>
      </w:pPr>
      <w:proofErr w:type="gramStart"/>
      <w:r>
        <w:rPr>
          <w:rStyle w:val="NormalTok"/>
        </w:rPr>
        <w:t>recall</w:t>
      </w:r>
      <w:proofErr w:type="gramEnd"/>
    </w:p>
    <w:p w14:paraId="64B1C40F" w14:textId="77777777" w:rsidR="00891840" w:rsidRDefault="00891840" w:rsidP="00891840">
      <w:pPr>
        <w:pStyle w:val="SourceCode"/>
      </w:pPr>
      <w:r>
        <w:rPr>
          <w:rStyle w:val="VerbatimChar"/>
        </w:rPr>
        <w:lastRenderedPageBreak/>
        <w:t>## [1] 0.7120536</w:t>
      </w:r>
    </w:p>
    <w:p w14:paraId="12BB6EA2" w14:textId="6FDCF846" w:rsidR="00891840" w:rsidRDefault="00891840" w:rsidP="00891840">
      <w:pPr>
        <w:pStyle w:val="SourceCode"/>
      </w:pPr>
      <w:r>
        <w:br/>
      </w:r>
      <w:proofErr w:type="spellStart"/>
      <w:proofErr w:type="gramStart"/>
      <w:r>
        <w:rPr>
          <w:rStyle w:val="NormalTok"/>
        </w:rPr>
        <w:t>acc</w:t>
      </w:r>
      <w:proofErr w:type="spellEnd"/>
      <w:proofErr w:type="gramEnd"/>
    </w:p>
    <w:p w14:paraId="3B900801" w14:textId="77777777" w:rsidR="00891840" w:rsidRDefault="00891840" w:rsidP="00891840">
      <w:pPr>
        <w:pStyle w:val="SourceCode"/>
      </w:pPr>
      <w:r>
        <w:rPr>
          <w:rStyle w:val="VerbatimChar"/>
        </w:rPr>
        <w:t>## [1] 0.6227077</w:t>
      </w:r>
    </w:p>
    <w:p w14:paraId="1C525F87" w14:textId="1F8FEF53" w:rsidR="00891840" w:rsidRDefault="00891840" w:rsidP="0046531E">
      <w:pPr>
        <w:pStyle w:val="SourceCode"/>
      </w:pPr>
      <w:r>
        <w:t>ROC Curve</w:t>
      </w:r>
    </w:p>
    <w:p w14:paraId="3EF04308" w14:textId="35F88051" w:rsidR="00CF3836" w:rsidRDefault="0046531E" w:rsidP="00891840">
      <w:r>
        <w:rPr>
          <w:noProof/>
          <w:lang w:val="en-US"/>
        </w:rPr>
        <w:drawing>
          <wp:inline distT="0" distB="0" distL="0" distR="0" wp14:anchorId="6A71F345" wp14:editId="308E9F78">
            <wp:extent cx="6096000" cy="4876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2.png"/>
                    <pic:cNvPicPr>
                      <a:picLocks noChangeAspect="1" noChangeArrowheads="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14:paraId="12ECA8D4" w14:textId="77777777" w:rsidR="000C77C5" w:rsidRPr="000C77C5" w:rsidRDefault="000C77C5" w:rsidP="000C77C5">
      <w:pPr>
        <w:rPr>
          <w:b/>
        </w:rPr>
      </w:pPr>
      <w:r w:rsidRPr="000C77C5">
        <w:rPr>
          <w:b/>
        </w:rPr>
        <w:t xml:space="preserve">Observation: </w:t>
      </w:r>
    </w:p>
    <w:p w14:paraId="545318D6" w14:textId="6C513847" w:rsidR="000C77C5" w:rsidRPr="000C77C5" w:rsidRDefault="00891840" w:rsidP="000C77C5">
      <w:r>
        <w:t xml:space="preserve">This is the best model in terms of the </w:t>
      </w:r>
      <w:proofErr w:type="spellStart"/>
      <w:r>
        <w:t>auc</w:t>
      </w:r>
      <w:proofErr w:type="spellEnd"/>
      <w:r>
        <w:t xml:space="preserve"> both on the validation set as well as on the test set. However, the test set showed a lot of difference in the recall and accuracy whereas on validation set it was quite good.</w:t>
      </w:r>
    </w:p>
    <w:p w14:paraId="72E4F334" w14:textId="77777777" w:rsidR="000C77C5" w:rsidRDefault="000C77C5" w:rsidP="007426FF">
      <w:pPr>
        <w:rPr>
          <w:b/>
        </w:rPr>
      </w:pPr>
    </w:p>
    <w:p w14:paraId="5A0ED8D4" w14:textId="77777777" w:rsidR="000C77C5" w:rsidRDefault="007426FF" w:rsidP="007426FF">
      <w:pPr>
        <w:rPr>
          <w:b/>
        </w:rPr>
      </w:pPr>
      <w:r w:rsidRPr="007426FF">
        <w:rPr>
          <w:b/>
        </w:rPr>
        <w:t xml:space="preserve">Model </w:t>
      </w:r>
      <w:r>
        <w:rPr>
          <w:b/>
        </w:rPr>
        <w:t>4</w:t>
      </w:r>
      <w:r w:rsidRPr="007426FF">
        <w:rPr>
          <w:b/>
        </w:rPr>
        <w:t xml:space="preserve">: </w:t>
      </w:r>
    </w:p>
    <w:p w14:paraId="4B1C20E7" w14:textId="44E4378B" w:rsidR="007426FF" w:rsidRPr="000C77C5" w:rsidRDefault="007426FF" w:rsidP="007426FF">
      <w:r w:rsidRPr="000C77C5">
        <w:t xml:space="preserve">Here, I wanted to see whether I </w:t>
      </w:r>
      <w:r w:rsidR="007C2143" w:rsidRPr="000C77C5">
        <w:t>could</w:t>
      </w:r>
      <w:r w:rsidRPr="000C77C5">
        <w:t xml:space="preserve"> add some of the interaction terms based on the logistic </w:t>
      </w:r>
      <w:r w:rsidR="00BD4246" w:rsidRPr="000C77C5">
        <w:t>regression</w:t>
      </w:r>
      <w:r w:rsidRPr="000C77C5">
        <w:t xml:space="preserve"> I ran for interaction of columns. I just took top </w:t>
      </w:r>
      <w:r w:rsidR="00CC46D2">
        <w:t xml:space="preserve">10 </w:t>
      </w:r>
      <w:r w:rsidRPr="000C77C5">
        <w:t xml:space="preserve">of those values based on the </w:t>
      </w:r>
      <w:proofErr w:type="spellStart"/>
      <w:r w:rsidR="00CC46D2">
        <w:t>auc</w:t>
      </w:r>
      <w:proofErr w:type="spellEnd"/>
      <w:r w:rsidR="00CC46D2">
        <w:t xml:space="preserve"> score for each term when that term was only term in the model.</w:t>
      </w:r>
    </w:p>
    <w:p w14:paraId="22B62B70" w14:textId="77777777" w:rsidR="007426FF" w:rsidRDefault="007426FF" w:rsidP="007426FF"/>
    <w:p w14:paraId="365685CA" w14:textId="77777777" w:rsidR="00BD4246" w:rsidRDefault="00BD4246" w:rsidP="00BD4246">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add_interaction_col_try_</w:t>
      </w:r>
      <w:proofErr w:type="gramStart"/>
      <w:r w:rsidRPr="00BD4246">
        <w:rPr>
          <w:rFonts w:ascii="Menlo Regular" w:hAnsi="Menlo Regular" w:cs="Menlo Regular"/>
          <w:b/>
          <w:color w:val="000000"/>
          <w:sz w:val="28"/>
          <w:szCs w:val="28"/>
          <w:lang w:val="en-US"/>
        </w:rPr>
        <w:t>lr.Rmd</w:t>
      </w:r>
      <w:proofErr w:type="gramEnd"/>
    </w:p>
    <w:p w14:paraId="588E52B6" w14:textId="77777777" w:rsidR="00BD4246" w:rsidRPr="000C77C5" w:rsidRDefault="00BD4246" w:rsidP="007426FF"/>
    <w:p w14:paraId="3B8B2143" w14:textId="73B6050F" w:rsidR="007426FF" w:rsidRPr="00BD4246" w:rsidRDefault="000C77C5" w:rsidP="007426FF">
      <w:pPr>
        <w:rPr>
          <w:b/>
        </w:rPr>
      </w:pPr>
      <w:r w:rsidRPr="00BD4246">
        <w:rPr>
          <w:b/>
        </w:rPr>
        <w:t>Formula:</w:t>
      </w:r>
    </w:p>
    <w:p w14:paraId="57EE6866" w14:textId="22B8E469" w:rsidR="007426FF" w:rsidRPr="007426FF" w:rsidRDefault="007426FF" w:rsidP="00CC46D2">
      <w:pPr>
        <w:rPr>
          <w:b/>
        </w:rPr>
      </w:pPr>
      <w:proofErr w:type="gramStart"/>
      <w:r w:rsidRPr="000C77C5">
        <w:lastRenderedPageBreak/>
        <w:t>frml1</w:t>
      </w:r>
      <w:proofErr w:type="gramEnd"/>
      <w:r w:rsidRPr="000C77C5">
        <w:t xml:space="preserve"> &lt;- </w:t>
      </w:r>
      <w:r w:rsidR="00CC46D2" w:rsidRPr="00CC46D2">
        <w:t xml:space="preserve">'Class ~ . + </w:t>
      </w:r>
      <w:proofErr w:type="spellStart"/>
      <w:r w:rsidR="00CC46D2" w:rsidRPr="00CC46D2">
        <w:t>Loan.Purpose</w:t>
      </w:r>
      <w:proofErr w:type="gramStart"/>
      <w:r w:rsidR="00CC46D2" w:rsidRPr="00CC46D2">
        <w:t>:FICO.Credit.Score</w:t>
      </w:r>
      <w:proofErr w:type="spellEnd"/>
      <w:proofErr w:type="gramEnd"/>
      <w:r w:rsidR="00CC46D2" w:rsidRPr="00CC46D2">
        <w:t xml:space="preserve"> + </w:t>
      </w:r>
      <w:proofErr w:type="spellStart"/>
      <w:r w:rsidR="00CC46D2" w:rsidRPr="00CC46D2">
        <w:t>Loan.Purpose:Use.Of.Credit.Line</w:t>
      </w:r>
      <w:proofErr w:type="spellEnd"/>
      <w:r w:rsidR="00CC46D2" w:rsidRPr="00CC46D2">
        <w:t xml:space="preserve"> + </w:t>
      </w:r>
      <w:proofErr w:type="spellStart"/>
      <w:r w:rsidR="00CC46D2" w:rsidRPr="00CC46D2">
        <w:t>Loan.Term:FICO.Credit.Score</w:t>
      </w:r>
      <w:proofErr w:type="spellEnd"/>
      <w:r w:rsidR="00CC46D2" w:rsidRPr="00CC46D2">
        <w:t xml:space="preserve"> + </w:t>
      </w:r>
      <w:proofErr w:type="spellStart"/>
      <w:r w:rsidR="00CC46D2" w:rsidRPr="00CC46D2">
        <w:t>Loan.Term:Annual.Income</w:t>
      </w:r>
      <w:proofErr w:type="spellEnd"/>
      <w:r w:rsidR="00CC46D2" w:rsidRPr="00CC46D2">
        <w:t xml:space="preserve"> + </w:t>
      </w:r>
      <w:proofErr w:type="spellStart"/>
      <w:r w:rsidR="00CC46D2" w:rsidRPr="00CC46D2">
        <w:t>Loan.Term:Use.Of.Credit.Line</w:t>
      </w:r>
      <w:proofErr w:type="spellEnd"/>
      <w:r w:rsidR="00CC46D2" w:rsidRPr="00CC46D2">
        <w:t xml:space="preserve"> +  </w:t>
      </w:r>
      <w:proofErr w:type="spellStart"/>
      <w:r w:rsidR="00CC46D2" w:rsidRPr="00CC46D2">
        <w:t>Annual.Income:FICO.Credit.Score</w:t>
      </w:r>
      <w:proofErr w:type="spellEnd"/>
      <w:r w:rsidR="00CC46D2" w:rsidRPr="00CC46D2">
        <w:t xml:space="preserve"> +  </w:t>
      </w:r>
      <w:proofErr w:type="spellStart"/>
      <w:r w:rsidR="00CC46D2" w:rsidRPr="00CC46D2">
        <w:t>Loan.Term:Loan.Purpose</w:t>
      </w:r>
      <w:proofErr w:type="spellEnd"/>
      <w:r w:rsidR="00CC46D2" w:rsidRPr="00CC46D2">
        <w:t xml:space="preserve"> + FICO.Credit.Score:No..Inquiries.In.Last.6.Months + No</w:t>
      </w:r>
      <w:proofErr w:type="gramStart"/>
      <w:r w:rsidR="00CC46D2" w:rsidRPr="00CC46D2">
        <w:t>..</w:t>
      </w:r>
      <w:proofErr w:type="gramEnd"/>
      <w:r w:rsidR="00CC46D2" w:rsidRPr="00CC46D2">
        <w:t>Inquiries.In.Last.6.Months</w:t>
      </w:r>
      <w:proofErr w:type="gramStart"/>
      <w:r w:rsidR="00CC46D2" w:rsidRPr="00CC46D2">
        <w:t>:Use.Of.Credit.Line</w:t>
      </w:r>
      <w:proofErr w:type="gramEnd"/>
      <w:r w:rsidR="00CC46D2" w:rsidRPr="00CC46D2">
        <w:t xml:space="preserve"> +   </w:t>
      </w:r>
      <w:proofErr w:type="spellStart"/>
      <w:r w:rsidR="00CC46D2" w:rsidRPr="00CC46D2">
        <w:t>FICO.Credit.Score:Total.Number.Of.Credit.Lines</w:t>
      </w:r>
      <w:proofErr w:type="spellEnd"/>
      <w:r w:rsidR="00CC46D2" w:rsidRPr="00CC46D2">
        <w:t xml:space="preserve"> + Loan.Term:No..Inquiries.In.Last.6.Months'</w:t>
      </w:r>
    </w:p>
    <w:p w14:paraId="226089BF" w14:textId="24509CB3" w:rsidR="0071087B" w:rsidRPr="000C77C5" w:rsidRDefault="000C77C5" w:rsidP="00BD4246">
      <w:pPr>
        <w:rPr>
          <w:b/>
        </w:rPr>
      </w:pPr>
      <w:r>
        <w:rPr>
          <w:b/>
        </w:rPr>
        <w:t>Result:</w:t>
      </w:r>
    </w:p>
    <w:p w14:paraId="22486ADE" w14:textId="77777777" w:rsidR="00CF3836" w:rsidRDefault="00CF3836" w:rsidP="00616CE3"/>
    <w:p w14:paraId="5FD48B4F" w14:textId="15D66892" w:rsidR="003C1B42" w:rsidRDefault="003C1B42" w:rsidP="00616CE3">
      <w:r>
        <w:t>On Validation Set:</w:t>
      </w:r>
    </w:p>
    <w:p w14:paraId="671073E8" w14:textId="77777777" w:rsidR="003C1B42" w:rsidRDefault="003C1B42" w:rsidP="003C1B42">
      <w:pPr>
        <w:pStyle w:val="SourceCode"/>
      </w:pPr>
      <w:r>
        <w:rPr>
          <w:rStyle w:val="NormalTok"/>
        </w:rPr>
        <w:t>AUC</w:t>
      </w:r>
    </w:p>
    <w:p w14:paraId="7D3B87BC" w14:textId="77777777" w:rsidR="003C1B42" w:rsidRDefault="003C1B42" w:rsidP="003C1B42">
      <w:pPr>
        <w:pStyle w:val="SourceCode"/>
      </w:pPr>
      <w:r>
        <w:rPr>
          <w:rStyle w:val="VerbatimChar"/>
        </w:rPr>
        <w:t>## [1] 0.7133642</w:t>
      </w:r>
    </w:p>
    <w:p w14:paraId="6FD32C2F" w14:textId="77777777" w:rsidR="003C1B42" w:rsidRDefault="003C1B42" w:rsidP="003C1B42">
      <w:pPr>
        <w:pStyle w:val="SourceCode"/>
      </w:pPr>
      <w:r>
        <w:rPr>
          <w:rStyle w:val="NormalTok"/>
        </w:rPr>
        <w:t>GC</w:t>
      </w:r>
    </w:p>
    <w:p w14:paraId="1352EEB4" w14:textId="77777777" w:rsidR="003C1B42" w:rsidRDefault="003C1B42" w:rsidP="003C1B42">
      <w:pPr>
        <w:pStyle w:val="SourceCode"/>
      </w:pPr>
      <w:r>
        <w:rPr>
          <w:rStyle w:val="VerbatimChar"/>
        </w:rPr>
        <w:t>## [1] 0.4267284</w:t>
      </w:r>
    </w:p>
    <w:p w14:paraId="6F9C2AF5" w14:textId="77777777" w:rsidR="003C1B42" w:rsidRDefault="003C1B42" w:rsidP="003C1B42">
      <w:pPr>
        <w:pStyle w:val="SourceCode"/>
      </w:pPr>
      <w:r>
        <w:rPr>
          <w:rStyle w:val="NormalTok"/>
        </w:rPr>
        <w:t>KS</w:t>
      </w:r>
    </w:p>
    <w:p w14:paraId="5528E25A" w14:textId="77777777" w:rsidR="003C1B42" w:rsidRDefault="003C1B42" w:rsidP="003C1B42">
      <w:pPr>
        <w:pStyle w:val="SourceCode"/>
        <w:rPr>
          <w:rStyle w:val="VerbatimChar"/>
        </w:rPr>
      </w:pPr>
      <w:r>
        <w:rPr>
          <w:rStyle w:val="VerbatimChar"/>
        </w:rPr>
        <w:t>## [1] 0.3458596</w:t>
      </w:r>
    </w:p>
    <w:p w14:paraId="6379901E" w14:textId="77777777" w:rsidR="003C1B42" w:rsidRDefault="003C1B42" w:rsidP="003C1B42">
      <w:pPr>
        <w:pStyle w:val="SourceCode"/>
      </w:pPr>
      <w:proofErr w:type="spellStart"/>
      <w:proofErr w:type="gramStart"/>
      <w:r>
        <w:rPr>
          <w:rStyle w:val="NormalTok"/>
        </w:rPr>
        <w:t>cutoffvalue</w:t>
      </w:r>
      <w:proofErr w:type="spellEnd"/>
      <w:proofErr w:type="gramEnd"/>
    </w:p>
    <w:p w14:paraId="499AAC2F" w14:textId="77777777" w:rsidR="003C1B42" w:rsidRDefault="003C1B42" w:rsidP="003C1B42">
      <w:pPr>
        <w:pStyle w:val="SourceCode"/>
      </w:pPr>
      <w:r>
        <w:rPr>
          <w:rStyle w:val="VerbatimChar"/>
        </w:rPr>
        <w:t>## [1] 0.1718012</w:t>
      </w:r>
    </w:p>
    <w:p w14:paraId="608650ED" w14:textId="77777777" w:rsidR="003C1B42" w:rsidRDefault="003C1B42" w:rsidP="003C1B42">
      <w:pPr>
        <w:pStyle w:val="SourceCode"/>
        <w:rPr>
          <w:rStyle w:val="NormalTok"/>
        </w:rPr>
      </w:pPr>
      <w:r>
        <w:br/>
      </w:r>
      <w:r>
        <w:rPr>
          <w:rStyle w:val="NormalTok"/>
        </w:rPr>
        <w:t>Confusion Matrix (rows predicted, columns actual)</w:t>
      </w:r>
    </w:p>
    <w:p w14:paraId="3580993D" w14:textId="7228C93A"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893  90</w:t>
      </w:r>
      <w:r>
        <w:br/>
      </w:r>
      <w:r>
        <w:rPr>
          <w:rStyle w:val="VerbatimChar"/>
        </w:rPr>
        <w:t>##   1 524 223</w:t>
      </w:r>
    </w:p>
    <w:p w14:paraId="2183989F" w14:textId="569A2275" w:rsidR="003C1B42" w:rsidRDefault="003C1B42" w:rsidP="003C1B42">
      <w:pPr>
        <w:pStyle w:val="SourceCode"/>
      </w:pPr>
      <w:r>
        <w:br/>
      </w:r>
      <w:proofErr w:type="gramStart"/>
      <w:r>
        <w:rPr>
          <w:rStyle w:val="NormalTok"/>
        </w:rPr>
        <w:t>recall</w:t>
      </w:r>
      <w:proofErr w:type="gramEnd"/>
    </w:p>
    <w:p w14:paraId="5082CEF9" w14:textId="77777777" w:rsidR="003C1B42" w:rsidRDefault="003C1B42" w:rsidP="003C1B42">
      <w:pPr>
        <w:pStyle w:val="SourceCode"/>
      </w:pPr>
      <w:r>
        <w:rPr>
          <w:rStyle w:val="VerbatimChar"/>
        </w:rPr>
        <w:t>## [1] 0.7124601</w:t>
      </w:r>
    </w:p>
    <w:p w14:paraId="454AFDAC" w14:textId="21BCB766" w:rsidR="003C1B42" w:rsidRDefault="003C1B42" w:rsidP="003C1B42">
      <w:pPr>
        <w:pStyle w:val="SourceCode"/>
      </w:pPr>
      <w:r>
        <w:br/>
      </w:r>
      <w:proofErr w:type="spellStart"/>
      <w:proofErr w:type="gramStart"/>
      <w:r>
        <w:rPr>
          <w:rStyle w:val="NormalTok"/>
        </w:rPr>
        <w:t>acc</w:t>
      </w:r>
      <w:proofErr w:type="spellEnd"/>
      <w:proofErr w:type="gramEnd"/>
    </w:p>
    <w:p w14:paraId="68F299CE" w14:textId="77777777" w:rsidR="003C1B42" w:rsidRDefault="003C1B42" w:rsidP="003C1B42">
      <w:pPr>
        <w:pStyle w:val="SourceCode"/>
      </w:pPr>
      <w:r>
        <w:rPr>
          <w:rStyle w:val="VerbatimChar"/>
        </w:rPr>
        <w:t>## [1] 0.6450867</w:t>
      </w:r>
    </w:p>
    <w:p w14:paraId="2D319DA5" w14:textId="3E036A5F" w:rsidR="003C1B42" w:rsidRDefault="003C1B42" w:rsidP="003C1B42">
      <w:pPr>
        <w:pStyle w:val="SourceCode"/>
      </w:pPr>
      <w:r>
        <w:t>ROC Curve</w:t>
      </w:r>
    </w:p>
    <w:p w14:paraId="08A8EF94" w14:textId="77777777" w:rsidR="003C1B42" w:rsidRDefault="003C1B42" w:rsidP="003C1B42">
      <w:r>
        <w:rPr>
          <w:noProof/>
          <w:lang w:val="en-US"/>
        </w:rPr>
        <w:lastRenderedPageBreak/>
        <w:drawing>
          <wp:inline distT="0" distB="0" distL="0" distR="0" wp14:anchorId="79B30150" wp14:editId="63465FA8">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1.png"/>
                    <pic:cNvPicPr>
                      <a:picLocks noChangeAspect="1" noChangeArrowheads="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14:paraId="75743585" w14:textId="06361F7D" w:rsidR="003C1B42" w:rsidRDefault="003C1B42" w:rsidP="003C1B42">
      <w:r>
        <w:t>On Test Set:</w:t>
      </w:r>
    </w:p>
    <w:p w14:paraId="4D299FE4" w14:textId="6FED160F" w:rsidR="003C1B42" w:rsidRDefault="003C1B42" w:rsidP="003C1B42">
      <w:pPr>
        <w:pStyle w:val="SourceCode"/>
      </w:pPr>
      <w:r>
        <w:rPr>
          <w:rStyle w:val="NormalTok"/>
        </w:rPr>
        <w:t>AUC</w:t>
      </w:r>
    </w:p>
    <w:p w14:paraId="50E7CE69" w14:textId="77777777" w:rsidR="003C1B42" w:rsidRDefault="003C1B42" w:rsidP="003C1B42">
      <w:pPr>
        <w:pStyle w:val="SourceCode"/>
      </w:pPr>
      <w:r>
        <w:rPr>
          <w:rStyle w:val="VerbatimChar"/>
        </w:rPr>
        <w:t>## [1] 0.7152062</w:t>
      </w:r>
    </w:p>
    <w:p w14:paraId="67E67127" w14:textId="77777777" w:rsidR="003C1B42" w:rsidRDefault="003C1B42" w:rsidP="003C1B42">
      <w:pPr>
        <w:pStyle w:val="SourceCode"/>
      </w:pPr>
      <w:r>
        <w:rPr>
          <w:rStyle w:val="NormalTok"/>
        </w:rPr>
        <w:t>GC</w:t>
      </w:r>
    </w:p>
    <w:p w14:paraId="0E8FCB4C" w14:textId="77777777" w:rsidR="003C1B42" w:rsidRDefault="003C1B42" w:rsidP="003C1B42">
      <w:pPr>
        <w:pStyle w:val="SourceCode"/>
      </w:pPr>
      <w:r>
        <w:rPr>
          <w:rStyle w:val="VerbatimChar"/>
        </w:rPr>
        <w:t>## [1] 0.4304124</w:t>
      </w:r>
    </w:p>
    <w:p w14:paraId="3D76EC30" w14:textId="77777777" w:rsidR="003C1B42" w:rsidRDefault="003C1B42" w:rsidP="003C1B42">
      <w:pPr>
        <w:pStyle w:val="SourceCode"/>
      </w:pPr>
      <w:r>
        <w:rPr>
          <w:rStyle w:val="NormalTok"/>
        </w:rPr>
        <w:t>KS</w:t>
      </w:r>
    </w:p>
    <w:p w14:paraId="164FD584" w14:textId="77777777" w:rsidR="003C1B42" w:rsidRDefault="003C1B42" w:rsidP="003C1B42">
      <w:pPr>
        <w:pStyle w:val="SourceCode"/>
        <w:rPr>
          <w:rStyle w:val="VerbatimChar"/>
        </w:rPr>
      </w:pPr>
      <w:r>
        <w:rPr>
          <w:rStyle w:val="VerbatimChar"/>
        </w:rPr>
        <w:t>## [1] 0.3307718</w:t>
      </w:r>
    </w:p>
    <w:p w14:paraId="4457361A" w14:textId="77777777" w:rsidR="003C1B42" w:rsidRDefault="003C1B42" w:rsidP="003C1B42">
      <w:pPr>
        <w:pStyle w:val="SourceCode"/>
      </w:pPr>
      <w:proofErr w:type="spellStart"/>
      <w:proofErr w:type="gramStart"/>
      <w:r>
        <w:rPr>
          <w:rStyle w:val="NormalTok"/>
        </w:rPr>
        <w:t>cutoffvalue</w:t>
      </w:r>
      <w:proofErr w:type="spellEnd"/>
      <w:proofErr w:type="gramEnd"/>
    </w:p>
    <w:p w14:paraId="60C35B09" w14:textId="77777777" w:rsidR="003C1B42" w:rsidRDefault="003C1B42" w:rsidP="003C1B42">
      <w:pPr>
        <w:pStyle w:val="SourceCode"/>
      </w:pPr>
      <w:r>
        <w:rPr>
          <w:rStyle w:val="VerbatimChar"/>
        </w:rPr>
        <w:t>## [1] 0.1818469</w:t>
      </w:r>
    </w:p>
    <w:p w14:paraId="7AF68885" w14:textId="77777777" w:rsidR="003C1B42" w:rsidRDefault="003C1B42" w:rsidP="003C1B42">
      <w:pPr>
        <w:pStyle w:val="SourceCode"/>
        <w:rPr>
          <w:rStyle w:val="NormalTok"/>
        </w:rPr>
      </w:pPr>
      <w:r>
        <w:br/>
      </w:r>
      <w:r>
        <w:rPr>
          <w:rStyle w:val="NormalTok"/>
        </w:rPr>
        <w:t>Confusion Matrix (rows predicted, columns actual)</w:t>
      </w:r>
    </w:p>
    <w:p w14:paraId="254E4779" w14:textId="78A46A97"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046  452</w:t>
      </w:r>
      <w:r>
        <w:br/>
      </w:r>
      <w:r>
        <w:rPr>
          <w:rStyle w:val="VerbatimChar"/>
        </w:rPr>
        <w:t>##   1 2026  892</w:t>
      </w:r>
    </w:p>
    <w:p w14:paraId="4718AFF1" w14:textId="0A1C1967" w:rsidR="003C1B42" w:rsidRDefault="003C1B42" w:rsidP="003C1B42">
      <w:pPr>
        <w:pStyle w:val="SourceCode"/>
      </w:pPr>
      <w:r>
        <w:lastRenderedPageBreak/>
        <w:br/>
      </w:r>
      <w:proofErr w:type="gramStart"/>
      <w:r>
        <w:rPr>
          <w:rStyle w:val="NormalTok"/>
        </w:rPr>
        <w:t>recall</w:t>
      </w:r>
      <w:proofErr w:type="gramEnd"/>
    </w:p>
    <w:p w14:paraId="1922993A" w14:textId="77777777" w:rsidR="003C1B42" w:rsidRDefault="003C1B42" w:rsidP="003C1B42">
      <w:pPr>
        <w:pStyle w:val="SourceCode"/>
      </w:pPr>
      <w:r>
        <w:rPr>
          <w:rStyle w:val="VerbatimChar"/>
        </w:rPr>
        <w:t>## [1] 0.6636905</w:t>
      </w:r>
    </w:p>
    <w:p w14:paraId="5F5D1664" w14:textId="7307430E" w:rsidR="003C1B42" w:rsidRDefault="003C1B42" w:rsidP="003C1B42">
      <w:pPr>
        <w:pStyle w:val="SourceCode"/>
      </w:pPr>
      <w:r>
        <w:br/>
      </w:r>
      <w:proofErr w:type="spellStart"/>
      <w:proofErr w:type="gramStart"/>
      <w:r>
        <w:rPr>
          <w:rStyle w:val="NormalTok"/>
        </w:rPr>
        <w:t>acc</w:t>
      </w:r>
      <w:proofErr w:type="spellEnd"/>
      <w:proofErr w:type="gramEnd"/>
    </w:p>
    <w:p w14:paraId="1130EFBE" w14:textId="77777777" w:rsidR="003C1B42" w:rsidRDefault="003C1B42" w:rsidP="003C1B42">
      <w:pPr>
        <w:pStyle w:val="SourceCode"/>
      </w:pPr>
      <w:r>
        <w:rPr>
          <w:rStyle w:val="VerbatimChar"/>
        </w:rPr>
        <w:t>## [1] 0.6658576</w:t>
      </w:r>
    </w:p>
    <w:p w14:paraId="5FA47CDE" w14:textId="1D6A17B4" w:rsidR="003C1B42" w:rsidRDefault="003C1B42" w:rsidP="003C1B42">
      <w:pPr>
        <w:pStyle w:val="SourceCode"/>
      </w:pPr>
      <w:r>
        <w:t>ROC Curve</w:t>
      </w:r>
    </w:p>
    <w:p w14:paraId="0C323626" w14:textId="00DF6C8D" w:rsidR="00CF3836" w:rsidRDefault="003C1B42" w:rsidP="003C1B42">
      <w:r>
        <w:rPr>
          <w:noProof/>
          <w:lang w:val="en-US"/>
        </w:rPr>
        <w:drawing>
          <wp:inline distT="0" distB="0" distL="0" distR="0" wp14:anchorId="1DD0AB24" wp14:editId="69424843">
            <wp:extent cx="60960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2.png"/>
                    <pic:cNvPicPr>
                      <a:picLocks noChangeAspect="1" noChangeArrowheads="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14:paraId="16541FB0" w14:textId="0C502CA8" w:rsidR="003C1B42" w:rsidRDefault="003C1B42" w:rsidP="003C1B42">
      <w:r w:rsidRPr="003C1B42">
        <w:rPr>
          <w:b/>
        </w:rPr>
        <w:t>Observation:</w:t>
      </w:r>
      <w:r>
        <w:t xml:space="preserve"> This model is very similar to the original model. Thus, you can choose of either models but before that run it using say k folds and see how will it perform. Also, try to remove the extra columns in the model, which are not use full and see if it improves over the existing model.</w:t>
      </w:r>
    </w:p>
    <w:p w14:paraId="06515C32" w14:textId="77777777" w:rsidR="00F43D27" w:rsidRDefault="00F43D27" w:rsidP="00616CE3"/>
    <w:p w14:paraId="423500C2" w14:textId="77777777" w:rsidR="000C77C5" w:rsidRDefault="000C77C5" w:rsidP="00616CE3"/>
    <w:p w14:paraId="066AE7D3" w14:textId="77777777" w:rsidR="000C77C5" w:rsidRDefault="000C77C5" w:rsidP="00616CE3"/>
    <w:p w14:paraId="4A2390BA" w14:textId="353A9C1A" w:rsidR="00FD71D7" w:rsidRPr="007426FF" w:rsidRDefault="000C77C5">
      <w:pPr>
        <w:rPr>
          <w:b/>
        </w:rPr>
      </w:pPr>
      <w:r w:rsidRPr="007426FF">
        <w:rPr>
          <w:b/>
        </w:rPr>
        <w:t>Conclusion</w:t>
      </w:r>
      <w:r w:rsidR="00FD71D7" w:rsidRPr="007426FF">
        <w:rPr>
          <w:b/>
        </w:rPr>
        <w:t>:</w:t>
      </w:r>
    </w:p>
    <w:p w14:paraId="7F40E020" w14:textId="77777777" w:rsidR="00FC4649" w:rsidRDefault="00FC4649"/>
    <w:p w14:paraId="445218A7" w14:textId="397B030B" w:rsidR="009A1829" w:rsidRDefault="00FC4649">
      <w:r>
        <w:t xml:space="preserve">The data set has </w:t>
      </w:r>
      <w:r w:rsidR="007426FF">
        <w:t xml:space="preserve">doesn’t have </w:t>
      </w:r>
      <w:r w:rsidR="00CF3836">
        <w:t>enough discriminative</w:t>
      </w:r>
      <w:r w:rsidR="007426FF">
        <w:t xml:space="preserve"> </w:t>
      </w:r>
      <w:r w:rsidR="00616CE3">
        <w:t xml:space="preserve">or predictive features. </w:t>
      </w:r>
      <w:r w:rsidR="009A1829">
        <w:t xml:space="preserve"> Usually, running a random forest gives you an idea of how good your features </w:t>
      </w:r>
      <w:r w:rsidR="009A1829">
        <w:lastRenderedPageBreak/>
        <w:t>are. In this case even random forest performance was not good.</w:t>
      </w:r>
      <w:r w:rsidR="007C2143">
        <w:t xml:space="preserve"> </w:t>
      </w:r>
      <w:r w:rsidR="00AD6FE8">
        <w:t>However, these are as per industry standard where you see recall and accuracy around 0.65.</w:t>
      </w:r>
    </w:p>
    <w:p w14:paraId="26393FBD" w14:textId="77777777" w:rsidR="00304D97" w:rsidRDefault="00304D97"/>
    <w:p w14:paraId="7D4EF1D3" w14:textId="64FC29A3" w:rsidR="00304D97" w:rsidRDefault="00304D97">
      <w:r>
        <w:t xml:space="preserve">Also, I feel that there are some </w:t>
      </w:r>
      <w:r w:rsidR="00077A95">
        <w:t>columns, which</w:t>
      </w:r>
      <w:r>
        <w:t xml:space="preserve"> are missing especially the information about individual e.g. the age,</w:t>
      </w:r>
      <w:r w:rsidR="00077A95">
        <w:t xml:space="preserve"> </w:t>
      </w:r>
      <w:r>
        <w:t xml:space="preserve">sex, working status and </w:t>
      </w:r>
      <w:r w:rsidR="00077A95">
        <w:t>marital</w:t>
      </w:r>
      <w:r>
        <w:t xml:space="preserve"> status etc. Also, the debt to income ratio column is not quite clear to me as what it indicates and it could have been better if we had actual debt details and then maybe we could have derived the new debt to income ratio based on </w:t>
      </w:r>
      <w:r w:rsidR="00077A95">
        <w:t>old debt and new loan amount. A</w:t>
      </w:r>
      <w:r>
        <w:t>lso, it would have been much better to talk to people and see why some people were rejected a loan.</w:t>
      </w:r>
    </w:p>
    <w:p w14:paraId="43E2AE82" w14:textId="77777777" w:rsidR="00304D97" w:rsidRDefault="00304D97"/>
    <w:p w14:paraId="3B4483B4" w14:textId="3106F7C4" w:rsidR="00304D97" w:rsidRDefault="00304D97">
      <w:r>
        <w:t xml:space="preserve">Also, I could have used a KNN and see if a person is rejected for a </w:t>
      </w:r>
      <w:r w:rsidR="00077A95">
        <w:t>loan, what</w:t>
      </w:r>
      <w:r>
        <w:t xml:space="preserve"> was the outcome for say nearest 5 neighbours. </w:t>
      </w:r>
      <w:r w:rsidR="00077A95">
        <w:t xml:space="preserve"> I have used similar things in my code but I have not properly analysed it and see what else could make good features or is there some sort of pattern there.</w:t>
      </w:r>
    </w:p>
    <w:p w14:paraId="33F34898" w14:textId="77777777" w:rsidR="002B79E0" w:rsidRDefault="002B79E0"/>
    <w:p w14:paraId="1734B74D" w14:textId="3CB77491" w:rsidR="002B79E0" w:rsidRDefault="002B79E0">
      <w:r>
        <w:t>Model performance summary is below.</w:t>
      </w:r>
      <w:bookmarkStart w:id="0" w:name="_GoBack"/>
      <w:bookmarkEnd w:id="0"/>
    </w:p>
    <w:p w14:paraId="5C68D4C5" w14:textId="77777777" w:rsidR="002B79E0" w:rsidRDefault="002B79E0"/>
    <w:p w14:paraId="64FFA0D6" w14:textId="7737E96B" w:rsidR="002B79E0" w:rsidRDefault="0006552A">
      <w:r w:rsidRPr="0006552A">
        <w:rPr>
          <w:lang w:val="en-US"/>
        </w:rPr>
        <w:drawing>
          <wp:inline distT="0" distB="0" distL="0" distR="0" wp14:anchorId="3702ABD4" wp14:editId="6DE12457">
            <wp:extent cx="5270500" cy="2701741"/>
            <wp:effectExtent l="0" t="0" r="0" b="0"/>
            <wp:docPr id="7" name="Content Placeholder 4" descr="Screen Shot 2015-03-23 at 12.59.0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Screen Shot 2015-03-23 at 12.59.02.png"/>
                    <pic:cNvPicPr>
                      <a:picLocks noGrp="1" noChangeAspect="1"/>
                    </pic:cNvPicPr>
                  </pic:nvPicPr>
                  <pic:blipFill>
                    <a:blip r:embed="rId27">
                      <a:extLst>
                        <a:ext uri="{28A0092B-C50C-407E-A947-70E740481C1C}">
                          <a14:useLocalDpi xmlns:a14="http://schemas.microsoft.com/office/drawing/2010/main" val="0"/>
                        </a:ext>
                      </a:extLst>
                    </a:blip>
                    <a:srcRect t="-40870" b="-40870"/>
                    <a:stretch>
                      <a:fillRect/>
                    </a:stretch>
                  </pic:blipFill>
                  <pic:spPr>
                    <a:xfrm>
                      <a:off x="0" y="0"/>
                      <a:ext cx="5270500" cy="2701741"/>
                    </a:xfrm>
                    <a:prstGeom prst="rect">
                      <a:avLst/>
                    </a:prstGeom>
                  </pic:spPr>
                </pic:pic>
              </a:graphicData>
            </a:graphic>
          </wp:inline>
        </w:drawing>
      </w:r>
    </w:p>
    <w:p w14:paraId="4F8F9DA7" w14:textId="77777777" w:rsidR="00885DAD" w:rsidRDefault="00885DAD"/>
    <w:p w14:paraId="41EA66E5" w14:textId="77777777" w:rsidR="009A1829" w:rsidRDefault="009A1829"/>
    <w:p w14:paraId="6F12C9FF" w14:textId="3EDC4009" w:rsidR="00AD6FE8" w:rsidRPr="00AD6FE8" w:rsidRDefault="00AD6FE8">
      <w:pPr>
        <w:rPr>
          <w:b/>
        </w:rPr>
      </w:pPr>
      <w:r w:rsidRPr="00AD6FE8">
        <w:rPr>
          <w:b/>
        </w:rPr>
        <w:t>Further work:</w:t>
      </w:r>
    </w:p>
    <w:p w14:paraId="0F69391F" w14:textId="035FDC75" w:rsidR="007426FF" w:rsidRDefault="007426FF">
      <w:r>
        <w:t>However</w:t>
      </w:r>
      <w:r w:rsidR="000C77C5">
        <w:t>, I</w:t>
      </w:r>
      <w:r>
        <w:t xml:space="preserve"> could have done following </w:t>
      </w:r>
      <w:r w:rsidR="009A1829">
        <w:t>to improve the AU</w:t>
      </w:r>
      <w:r w:rsidR="007C2143">
        <w:t>C or recall or accuracy further or would do in future based on time I will have.</w:t>
      </w:r>
    </w:p>
    <w:p w14:paraId="52B78327" w14:textId="77777777" w:rsidR="007426FF" w:rsidRDefault="007426FF"/>
    <w:p w14:paraId="6B331F08" w14:textId="3B9D4292" w:rsidR="009A1829" w:rsidRDefault="009A1829" w:rsidP="009A1829">
      <w:pPr>
        <w:pStyle w:val="ListParagraph"/>
        <w:numPr>
          <w:ilvl w:val="0"/>
          <w:numId w:val="6"/>
        </w:numPr>
      </w:pPr>
      <w:r>
        <w:t>I did not use a cost matrix where we could penalize the model more if it makes mistakes on one class as compared to others. I could have tried this as well.</w:t>
      </w:r>
    </w:p>
    <w:p w14:paraId="5AFEFBCF" w14:textId="77777777" w:rsidR="007C2143" w:rsidRDefault="007C2143" w:rsidP="007C2143">
      <w:pPr>
        <w:pStyle w:val="ListParagraph"/>
      </w:pPr>
    </w:p>
    <w:p w14:paraId="652F4230" w14:textId="024A3B99" w:rsidR="007426FF" w:rsidRDefault="007426FF" w:rsidP="007426FF">
      <w:pPr>
        <w:pStyle w:val="ListParagraph"/>
        <w:numPr>
          <w:ilvl w:val="0"/>
          <w:numId w:val="6"/>
        </w:numPr>
      </w:pPr>
      <w:r>
        <w:t>Use the logistic regres</w:t>
      </w:r>
      <w:r w:rsidR="00F92ABF">
        <w:t>sion interaction columns, which are, not say in top list when used individually.</w:t>
      </w:r>
    </w:p>
    <w:p w14:paraId="322BF266" w14:textId="77777777" w:rsidR="007C2143" w:rsidRDefault="007C2143" w:rsidP="007C2143">
      <w:pPr>
        <w:pStyle w:val="ListParagraph"/>
      </w:pPr>
    </w:p>
    <w:p w14:paraId="75BF6E9A" w14:textId="3844E94C" w:rsidR="007C2143" w:rsidRDefault="007426FF" w:rsidP="007C2143">
      <w:pPr>
        <w:pStyle w:val="ListParagraph"/>
        <w:numPr>
          <w:ilvl w:val="0"/>
          <w:numId w:val="6"/>
        </w:numPr>
      </w:pPr>
      <w:r>
        <w:t xml:space="preserve">I could have removed the individual </w:t>
      </w:r>
      <w:r w:rsidR="00CF3836">
        <w:t>columns</w:t>
      </w:r>
      <w:r>
        <w:t xml:space="preserve"> which were not discriminative enough either based on feature selection process or after I had created my first Model. </w:t>
      </w:r>
    </w:p>
    <w:p w14:paraId="030F1C5B" w14:textId="77777777" w:rsidR="007C2143" w:rsidRDefault="007C2143" w:rsidP="007C2143">
      <w:pPr>
        <w:pStyle w:val="ListParagraph"/>
      </w:pPr>
    </w:p>
    <w:p w14:paraId="165484CA" w14:textId="748527CD" w:rsidR="007426FF" w:rsidRDefault="007426FF" w:rsidP="007426FF">
      <w:pPr>
        <w:pStyle w:val="ListParagraph"/>
        <w:numPr>
          <w:ilvl w:val="0"/>
          <w:numId w:val="6"/>
        </w:numPr>
      </w:pPr>
      <w:r>
        <w:t xml:space="preserve">As there are very few columns, I could have run </w:t>
      </w:r>
      <w:r w:rsidR="009A1829">
        <w:t>brute force methods</w:t>
      </w:r>
      <w:r>
        <w:t xml:space="preserve"> to</w:t>
      </w:r>
      <w:r w:rsidR="00CF3836">
        <w:t xml:space="preserve"> find </w:t>
      </w:r>
      <w:r w:rsidR="000C77C5">
        <w:t xml:space="preserve">the </w:t>
      </w:r>
      <w:r w:rsidR="009A1829">
        <w:t>all</w:t>
      </w:r>
      <w:r>
        <w:t xml:space="preserve"> individual as well as interaction </w:t>
      </w:r>
      <w:r w:rsidR="00CF3836">
        <w:t>columns</w:t>
      </w:r>
      <w:r>
        <w:t xml:space="preserve"> for a pair.</w:t>
      </w:r>
    </w:p>
    <w:p w14:paraId="58B68C30" w14:textId="77777777" w:rsidR="007C2143" w:rsidRDefault="007C2143" w:rsidP="007C2143">
      <w:pPr>
        <w:pStyle w:val="ListParagraph"/>
      </w:pPr>
    </w:p>
    <w:p w14:paraId="4EB0DDEF" w14:textId="68FCDB1F" w:rsidR="007C2143" w:rsidRDefault="007426FF" w:rsidP="007C2143">
      <w:pPr>
        <w:pStyle w:val="ListParagraph"/>
        <w:numPr>
          <w:ilvl w:val="0"/>
          <w:numId w:val="6"/>
        </w:numPr>
      </w:pPr>
      <w:r>
        <w:t xml:space="preserve">I could have tried other models like GBM, </w:t>
      </w:r>
      <w:r w:rsidR="00CF3836">
        <w:t>Neural Net</w:t>
      </w:r>
      <w:r>
        <w:t xml:space="preserve"> (logistic regression) or Normal Neural Net along with the random forest or SVM models.</w:t>
      </w:r>
    </w:p>
    <w:p w14:paraId="6E2CFB48" w14:textId="77777777" w:rsidR="007C2143" w:rsidRDefault="007C2143" w:rsidP="007C2143">
      <w:pPr>
        <w:pStyle w:val="ListParagraph"/>
      </w:pPr>
    </w:p>
    <w:p w14:paraId="476F118C" w14:textId="77777777" w:rsidR="00F92ABF" w:rsidRDefault="00086013" w:rsidP="007426FF">
      <w:pPr>
        <w:pStyle w:val="ListParagraph"/>
        <w:numPr>
          <w:ilvl w:val="0"/>
          <w:numId w:val="6"/>
        </w:numPr>
      </w:pPr>
      <w:r>
        <w:t xml:space="preserve">I could have tried different SMOTE settings </w:t>
      </w:r>
    </w:p>
    <w:p w14:paraId="417CD842" w14:textId="77777777" w:rsidR="00F92ABF" w:rsidRDefault="00F92ABF" w:rsidP="00F92ABF"/>
    <w:p w14:paraId="1160FEAA" w14:textId="0D06871C" w:rsidR="00086013" w:rsidRPr="00271FC5" w:rsidRDefault="00F92ABF" w:rsidP="007426FF">
      <w:pPr>
        <w:pStyle w:val="ListParagraph"/>
        <w:numPr>
          <w:ilvl w:val="0"/>
          <w:numId w:val="6"/>
        </w:numPr>
      </w:pPr>
      <w:r>
        <w:t>I</w:t>
      </w:r>
      <w:r w:rsidR="00086013">
        <w:t xml:space="preserve"> could have used a different sort of method to tackle the class imbalance problem.</w:t>
      </w:r>
      <w:r w:rsidR="007C2143">
        <w:t xml:space="preserve"> E.g. </w:t>
      </w:r>
      <w:r>
        <w:t xml:space="preserve">I could have divided the common calls data in train data into say equal number of folds which has similar size as the rare class and then I could have run the model for each fold and the rare class instances and then finally averaged out the probabilities for these models to create the final model. I have initiated this method but did not do averaging out part. See the </w:t>
      </w:r>
      <w:r w:rsidR="00271FC5">
        <w:t>script.</w:t>
      </w:r>
      <w:r w:rsidR="00271FC5" w:rsidRPr="00271FC5">
        <w:rPr>
          <w:rFonts w:ascii="Menlo Regular" w:hAnsi="Menlo Regular" w:cs="Menlo Regular"/>
          <w:color w:val="000000"/>
          <w:sz w:val="22"/>
          <w:szCs w:val="22"/>
          <w:lang w:val="en-US"/>
        </w:rPr>
        <w:t xml:space="preserve"> </w:t>
      </w:r>
      <w:r w:rsidR="00271FC5">
        <w:rPr>
          <w:rFonts w:ascii="Menlo Regular" w:hAnsi="Menlo Regular" w:cs="Menlo Regular"/>
          <w:color w:val="000000"/>
          <w:sz w:val="22"/>
          <w:szCs w:val="22"/>
          <w:lang w:val="en-US"/>
        </w:rPr>
        <w:t>Part3_modelling_add_interaction_col_try_lr_</w:t>
      </w:r>
      <w:proofErr w:type="gramStart"/>
      <w:r w:rsidR="00271FC5">
        <w:rPr>
          <w:rFonts w:ascii="Menlo Regular" w:hAnsi="Menlo Regular" w:cs="Menlo Regular"/>
          <w:color w:val="000000"/>
          <w:sz w:val="22"/>
          <w:szCs w:val="22"/>
          <w:lang w:val="en-US"/>
        </w:rPr>
        <w:t>multfolds.Rmd</w:t>
      </w:r>
      <w:proofErr w:type="gramEnd"/>
    </w:p>
    <w:p w14:paraId="4E79F631" w14:textId="77777777" w:rsidR="00271FC5" w:rsidRDefault="00271FC5" w:rsidP="00271FC5"/>
    <w:p w14:paraId="1645C0EA" w14:textId="1EB67B78" w:rsidR="00271FC5" w:rsidRDefault="00271FC5" w:rsidP="007426FF">
      <w:pPr>
        <w:pStyle w:val="ListParagraph"/>
        <w:numPr>
          <w:ilvl w:val="0"/>
          <w:numId w:val="6"/>
        </w:numPr>
      </w:pPr>
      <w:r>
        <w:t xml:space="preserve"> I could have used extra columns say based on summary statistics of the interaction columns e.g. for </w:t>
      </w:r>
      <w:proofErr w:type="spellStart"/>
      <w:r>
        <w:t>Loan.Term</w:t>
      </w:r>
      <w:proofErr w:type="spellEnd"/>
      <w:r>
        <w:t xml:space="preserve"> and </w:t>
      </w:r>
      <w:proofErr w:type="spellStart"/>
      <w:r>
        <w:t>Fico.Credit.Score</w:t>
      </w:r>
      <w:proofErr w:type="spellEnd"/>
      <w:r>
        <w:t xml:space="preserve"> and I could have used the value in the columns as probability of being uncreditworthiness. Similarly, I could have added for another interaction columns.</w:t>
      </w:r>
    </w:p>
    <w:p w14:paraId="218644B5" w14:textId="77777777" w:rsidR="00271FC5" w:rsidRDefault="00271FC5" w:rsidP="00271FC5"/>
    <w:p w14:paraId="59AB73CC" w14:textId="6B52B92D" w:rsidR="00271FC5" w:rsidRDefault="00271FC5" w:rsidP="007426FF">
      <w:pPr>
        <w:pStyle w:val="ListParagraph"/>
        <w:numPr>
          <w:ilvl w:val="0"/>
          <w:numId w:val="6"/>
        </w:numPr>
      </w:pPr>
      <w:r>
        <w:t xml:space="preserve">I could have added 3 new columns where I could have added </w:t>
      </w:r>
      <w:r w:rsidR="00AD6FE8">
        <w:t xml:space="preserve">say the </w:t>
      </w:r>
      <w:proofErr w:type="spellStart"/>
      <w:r w:rsidR="00AD6FE8">
        <w:t>knn</w:t>
      </w:r>
      <w:proofErr w:type="spellEnd"/>
      <w:r w:rsidR="00AD6FE8">
        <w:t xml:space="preserve"> based prediction with k=1,3,5 and then use these in final models.</w:t>
      </w:r>
    </w:p>
    <w:p w14:paraId="6B53766E" w14:textId="77777777" w:rsidR="009A4F23" w:rsidRDefault="009A4F23" w:rsidP="009A4F23"/>
    <w:p w14:paraId="422D9FAD" w14:textId="6B9249E1" w:rsidR="009A4F23" w:rsidRDefault="009A4F23" w:rsidP="007426FF">
      <w:pPr>
        <w:pStyle w:val="ListParagraph"/>
        <w:numPr>
          <w:ilvl w:val="0"/>
          <w:numId w:val="6"/>
        </w:numPr>
      </w:pPr>
      <w:r>
        <w:t xml:space="preserve">I could have played with different setting of parameters for LR as well as RF. </w:t>
      </w:r>
    </w:p>
    <w:p w14:paraId="66292D21" w14:textId="77777777" w:rsidR="009A4F23" w:rsidRDefault="009A4F23" w:rsidP="009A4F23"/>
    <w:p w14:paraId="4962BA4F" w14:textId="77777777" w:rsidR="009A4F23" w:rsidRDefault="009A4F23" w:rsidP="009A4F23"/>
    <w:p w14:paraId="5E0524B3" w14:textId="56FEC7D6" w:rsidR="00EF1755" w:rsidRDefault="00EF1755" w:rsidP="00EF1755"/>
    <w:p w14:paraId="074534F0" w14:textId="77777777" w:rsidR="00EF1755" w:rsidRDefault="00EF1755" w:rsidP="00EF1755"/>
    <w:p w14:paraId="050C86A6" w14:textId="3D6BD00D" w:rsidR="00EF1755" w:rsidRPr="00EF1755" w:rsidRDefault="00EF1755" w:rsidP="00EF1755">
      <w:pPr>
        <w:rPr>
          <w:b/>
        </w:rPr>
      </w:pPr>
      <w:r w:rsidRPr="00EF1755">
        <w:rPr>
          <w:b/>
        </w:rPr>
        <w:t>Code:</w:t>
      </w:r>
    </w:p>
    <w:p w14:paraId="4C964F44" w14:textId="77777777" w:rsidR="00EF1755" w:rsidRDefault="00EF1755" w:rsidP="00EF1755"/>
    <w:p w14:paraId="6C194F39" w14:textId="27586532" w:rsidR="00EF1755" w:rsidRDefault="00EF1755" w:rsidP="00EF1755">
      <w:r>
        <w:t xml:space="preserve">All my code is in </w:t>
      </w:r>
      <w:proofErr w:type="spellStart"/>
      <w:r>
        <w:t>github</w:t>
      </w:r>
      <w:proofErr w:type="spellEnd"/>
      <w:r>
        <w:t xml:space="preserve"> directory. It used some of the functions, which I have created, and these are generic functions. I have provided the script names,</w:t>
      </w:r>
      <w:r w:rsidRPr="00EF1755">
        <w:t xml:space="preserve"> </w:t>
      </w:r>
      <w:r>
        <w:t>which I had used, in respective parts in bold above. It will need a list of libraries before it could be executed.</w:t>
      </w:r>
      <w:r w:rsidR="00AD6FE8">
        <w:t xml:space="preserve"> The code is written in generic terms and thus to see how the code works you might need to dig a bit deep.</w:t>
      </w:r>
    </w:p>
    <w:p w14:paraId="79B3DE52" w14:textId="77777777" w:rsidR="00C243E9" w:rsidRDefault="00C243E9" w:rsidP="00EF1755"/>
    <w:p w14:paraId="0464D94B" w14:textId="4D6E2C6F" w:rsidR="00C243E9" w:rsidRDefault="00C243E9" w:rsidP="00EF1755">
      <w:r>
        <w:t xml:space="preserve">I have loaded the train, test and valid data </w:t>
      </w:r>
      <w:proofErr w:type="spellStart"/>
      <w:r>
        <w:t>csv</w:t>
      </w:r>
      <w:proofErr w:type="spellEnd"/>
      <w:r>
        <w:t xml:space="preserve"> files to </w:t>
      </w:r>
      <w:proofErr w:type="spellStart"/>
      <w:r>
        <w:t>github</w:t>
      </w:r>
      <w:proofErr w:type="spellEnd"/>
      <w:r>
        <w:t xml:space="preserve"> as well so that these can be reproduced.</w:t>
      </w:r>
    </w:p>
    <w:p w14:paraId="39251D9E" w14:textId="77777777" w:rsidR="00AD6FE8" w:rsidRPr="00EF1755" w:rsidRDefault="00AD6FE8" w:rsidP="00AD6FE8">
      <w:pPr>
        <w:rPr>
          <w:b/>
        </w:rPr>
      </w:pPr>
      <w:r w:rsidRPr="00EF1755">
        <w:rPr>
          <w:b/>
        </w:rPr>
        <w:t xml:space="preserve">The code path is </w:t>
      </w:r>
    </w:p>
    <w:p w14:paraId="5FEE19E7" w14:textId="77777777" w:rsidR="00AD6FE8" w:rsidRDefault="00AD6FE8" w:rsidP="00AD6FE8"/>
    <w:p w14:paraId="4C649526" w14:textId="77777777" w:rsidR="00AD6FE8" w:rsidRDefault="00885DAD" w:rsidP="00AD6FE8">
      <w:pPr>
        <w:rPr>
          <w:rStyle w:val="Hyperlink"/>
        </w:rPr>
      </w:pPr>
      <w:hyperlink r:id="rId28" w:history="1">
        <w:r w:rsidR="00AD6FE8" w:rsidRPr="00ED33CD">
          <w:rPr>
            <w:rStyle w:val="Hyperlink"/>
          </w:rPr>
          <w:t>https://github.com/darshanmeel/LV/tree/master/R</w:t>
        </w:r>
      </w:hyperlink>
    </w:p>
    <w:p w14:paraId="05AC5A84" w14:textId="77777777" w:rsidR="00AD6FE8" w:rsidRDefault="00AD6FE8" w:rsidP="00AD6FE8">
      <w:pPr>
        <w:rPr>
          <w:rStyle w:val="Hyperlink"/>
        </w:rPr>
      </w:pPr>
    </w:p>
    <w:p w14:paraId="23606A92" w14:textId="77777777" w:rsidR="00AD6FE8" w:rsidRPr="00EF1755" w:rsidRDefault="00AD6FE8" w:rsidP="00AD6FE8">
      <w:pPr>
        <w:rPr>
          <w:b/>
        </w:rPr>
      </w:pPr>
      <w:r w:rsidRPr="00EF1755">
        <w:rPr>
          <w:b/>
        </w:rPr>
        <w:t>Required libraries are</w:t>
      </w:r>
    </w:p>
    <w:p w14:paraId="44E53084" w14:textId="77777777" w:rsidR="00AD6FE8" w:rsidRDefault="00AD6FE8" w:rsidP="00AD6FE8">
      <w:proofErr w:type="spellStart"/>
      <w:r>
        <w:t>Rpart</w:t>
      </w:r>
      <w:proofErr w:type="spellEnd"/>
    </w:p>
    <w:p w14:paraId="27830AC0" w14:textId="77777777" w:rsidR="00AD6FE8" w:rsidRDefault="00AD6FE8" w:rsidP="00AD6FE8">
      <w:proofErr w:type="spellStart"/>
      <w:proofErr w:type="gramStart"/>
      <w:r>
        <w:lastRenderedPageBreak/>
        <w:t>randomForest</w:t>
      </w:r>
      <w:proofErr w:type="spellEnd"/>
      <w:proofErr w:type="gramEnd"/>
    </w:p>
    <w:p w14:paraId="69403693" w14:textId="77777777" w:rsidR="00AD6FE8" w:rsidRDefault="00AD6FE8" w:rsidP="00AD6FE8">
      <w:r>
        <w:t>ROCR</w:t>
      </w:r>
    </w:p>
    <w:p w14:paraId="5F7A8289" w14:textId="77777777" w:rsidR="00AD6FE8" w:rsidRDefault="00AD6FE8" w:rsidP="00AD6FE8">
      <w:r>
        <w:t xml:space="preserve">LV </w:t>
      </w:r>
      <w:proofErr w:type="gramStart"/>
      <w:r>
        <w:t>( This</w:t>
      </w:r>
      <w:proofErr w:type="gramEnd"/>
      <w:r>
        <w:t xml:space="preserve"> is my project where I have defined multiple functions to make my coding simple)</w:t>
      </w:r>
    </w:p>
    <w:p w14:paraId="79EEB980" w14:textId="77777777" w:rsidR="00AD6FE8" w:rsidRDefault="00AD6FE8" w:rsidP="00AD6FE8">
      <w:proofErr w:type="gramStart"/>
      <w:r>
        <w:t>discretization</w:t>
      </w:r>
      <w:proofErr w:type="gramEnd"/>
    </w:p>
    <w:p w14:paraId="564F6DBE" w14:textId="77777777" w:rsidR="00AD6FE8" w:rsidRDefault="00AD6FE8" w:rsidP="00AD6FE8">
      <w:proofErr w:type="gramStart"/>
      <w:r>
        <w:t>ggplot2</w:t>
      </w:r>
      <w:proofErr w:type="gramEnd"/>
    </w:p>
    <w:p w14:paraId="4031F0CF" w14:textId="5133332D" w:rsidR="00AD6FE8" w:rsidRDefault="00AD6FE8" w:rsidP="00AD6FE8">
      <w:proofErr w:type="gramStart"/>
      <w:r>
        <w:t>unbalanced</w:t>
      </w:r>
      <w:proofErr w:type="gramEnd"/>
    </w:p>
    <w:p w14:paraId="56F0066C" w14:textId="343F2C4D" w:rsidR="00AD6FE8" w:rsidRDefault="00AD6FE8" w:rsidP="00AD6FE8">
      <w:r>
        <w:t>Caret</w:t>
      </w:r>
    </w:p>
    <w:p w14:paraId="27706D2F" w14:textId="1F196E1B" w:rsidR="00885DAD" w:rsidRDefault="00885DAD" w:rsidP="00AD6FE8">
      <w:proofErr w:type="spellStart"/>
      <w:r>
        <w:t>AppliedPredictiveModelling</w:t>
      </w:r>
      <w:proofErr w:type="spellEnd"/>
    </w:p>
    <w:p w14:paraId="07A0A6A1" w14:textId="77777777" w:rsidR="00AD6FE8" w:rsidRDefault="00AD6FE8" w:rsidP="00EF1755"/>
    <w:p w14:paraId="49BAB1AA" w14:textId="6F64A219" w:rsidR="00AD6FE8" w:rsidRPr="00AD6FE8" w:rsidRDefault="00AD6FE8" w:rsidP="00EF1755">
      <w:pPr>
        <w:rPr>
          <w:b/>
        </w:rPr>
      </w:pPr>
      <w:r w:rsidRPr="00AD6FE8">
        <w:rPr>
          <w:b/>
        </w:rPr>
        <w:t>References:</w:t>
      </w:r>
    </w:p>
    <w:p w14:paraId="1A3E9EF3" w14:textId="77777777" w:rsidR="00AD6FE8" w:rsidRDefault="00AD6FE8" w:rsidP="00EF1755"/>
    <w:p w14:paraId="6611A743" w14:textId="14CE3BD0" w:rsidR="00AD6FE8" w:rsidRDefault="005B7739" w:rsidP="00EF1755">
      <w:r>
        <w:t xml:space="preserve">1. </w:t>
      </w:r>
      <w:r w:rsidR="00AD6FE8">
        <w:t>Dataset was provided to me as part of the interview process for Logical Glue. They have prepared it base don the data from Lending Club.</w:t>
      </w:r>
    </w:p>
    <w:p w14:paraId="4759A970" w14:textId="7A3493CA" w:rsidR="00AD6FE8" w:rsidRDefault="00885DAD" w:rsidP="00EF1755">
      <w:hyperlink r:id="rId29" w:history="1">
        <w:r w:rsidR="00AD6FE8" w:rsidRPr="00FC59A2">
          <w:rPr>
            <w:rStyle w:val="Hyperlink"/>
          </w:rPr>
          <w:t>https://www.lendingclub.com/</w:t>
        </w:r>
      </w:hyperlink>
    </w:p>
    <w:p w14:paraId="00A73DAA" w14:textId="77777777" w:rsidR="00AD6FE8" w:rsidRDefault="00AD6FE8" w:rsidP="00EF1755"/>
    <w:p w14:paraId="4E16B2A8" w14:textId="7AF8F9DF" w:rsidR="00AD6FE8" w:rsidRDefault="00AD6FE8" w:rsidP="00EF1755">
      <w:r>
        <w:t>Data Set is below:</w:t>
      </w:r>
    </w:p>
    <w:p w14:paraId="57D0A93A" w14:textId="77777777" w:rsidR="00AD6FE8" w:rsidRDefault="00AD6FE8" w:rsidP="00EF1755"/>
    <w:p w14:paraId="4E4A9CAA" w14:textId="0442BFD7" w:rsidR="00AD6FE8" w:rsidRDefault="00AD6FE8" w:rsidP="00EF1755">
      <w:pPr>
        <w:rPr>
          <w:rFonts w:ascii="Arial" w:eastAsia="Times New Roman" w:hAnsi="Arial" w:cs="Arial"/>
          <w:color w:val="1255CC"/>
          <w:u w:val="single"/>
        </w:rPr>
      </w:pPr>
      <w:r>
        <w:rPr>
          <w:rFonts w:ascii="Arial" w:eastAsia="Times New Roman" w:hAnsi="Arial" w:cs="Arial"/>
          <w:color w:val="1255CC"/>
          <w:u w:val="single"/>
        </w:rPr>
        <w:fldChar w:fldCharType="begin"/>
      </w:r>
      <w:r>
        <w:rPr>
          <w:rFonts w:ascii="Arial" w:eastAsia="Times New Roman" w:hAnsi="Arial" w:cs="Arial"/>
          <w:color w:val="1255CC"/>
          <w:u w:val="single"/>
        </w:rPr>
        <w:instrText xml:space="preserve"> HYPERLINK "https://s3-eu-west-1.amazonaws.com/logicalgluebucket/interview/LendingClub.csv" \t "_blank" </w:instrText>
      </w:r>
      <w:r>
        <w:rPr>
          <w:rFonts w:ascii="Arial" w:eastAsia="Times New Roman" w:hAnsi="Arial" w:cs="Arial"/>
          <w:color w:val="1255CC"/>
          <w:u w:val="single"/>
        </w:rPr>
        <w:fldChar w:fldCharType="separate"/>
      </w:r>
      <w:r>
        <w:rPr>
          <w:rStyle w:val="Hyperlink"/>
          <w:rFonts w:ascii="Arial" w:eastAsia="Times New Roman" w:hAnsi="Arial" w:cs="Arial"/>
        </w:rPr>
        <w:t>https://s3-eu-west-1.amazonaws.com/logicalgluebucket/interview/LendingClub.csv</w:t>
      </w:r>
      <w:r>
        <w:rPr>
          <w:rFonts w:ascii="Arial" w:eastAsia="Times New Roman" w:hAnsi="Arial" w:cs="Arial"/>
          <w:color w:val="1255CC"/>
          <w:u w:val="single"/>
        </w:rPr>
        <w:fldChar w:fldCharType="end"/>
      </w:r>
    </w:p>
    <w:p w14:paraId="182B7DFE" w14:textId="77777777" w:rsidR="00AD6FE8" w:rsidRDefault="00AD6FE8" w:rsidP="00EF1755">
      <w:pPr>
        <w:rPr>
          <w:rFonts w:ascii="Arial" w:eastAsia="Times New Roman" w:hAnsi="Arial" w:cs="Arial"/>
          <w:color w:val="1255CC"/>
          <w:u w:val="single"/>
        </w:rPr>
      </w:pPr>
    </w:p>
    <w:p w14:paraId="578D38E4" w14:textId="627C3C4B" w:rsidR="00AD6FE8" w:rsidRDefault="00AD6FE8" w:rsidP="00EF1755">
      <w:r w:rsidRPr="00AD6FE8">
        <w:t>The data set cannot be used for commercial purposes without getting permission from Logical Glue team.</w:t>
      </w:r>
    </w:p>
    <w:p w14:paraId="26736EF7" w14:textId="77777777" w:rsidR="005B7739" w:rsidRDefault="005B7739" w:rsidP="00EF1755"/>
    <w:p w14:paraId="3574C1E3" w14:textId="69270BDF" w:rsidR="005B7739" w:rsidRDefault="005B7739" w:rsidP="00EF1755">
      <w:r>
        <w:t xml:space="preserve">2. Guide to Credit Scoring: </w:t>
      </w:r>
      <w:hyperlink r:id="rId30" w:history="1">
        <w:r w:rsidRPr="00FC59A2">
          <w:rPr>
            <w:rStyle w:val="Hyperlink"/>
          </w:rPr>
          <w:t>http://cran.r-project.org/doc/contrib/Sharma-CreditScoring.pdf</w:t>
        </w:r>
      </w:hyperlink>
    </w:p>
    <w:p w14:paraId="1BDB2D0E" w14:textId="77777777" w:rsidR="005B7739" w:rsidRDefault="005B7739" w:rsidP="00EF1755"/>
    <w:p w14:paraId="19FF4BF2" w14:textId="20B4E77A" w:rsidR="005B7739" w:rsidRDefault="005B7739" w:rsidP="00EF1755">
      <w:r>
        <w:t xml:space="preserve">3. </w:t>
      </w:r>
      <w:r w:rsidR="00885DAD">
        <w:t xml:space="preserve"> Applied predictive </w:t>
      </w:r>
      <w:proofErr w:type="spellStart"/>
      <w:r w:rsidR="00885DAD">
        <w:t>Modeling</w:t>
      </w:r>
      <w:proofErr w:type="spellEnd"/>
      <w:r w:rsidR="00885DAD">
        <w:t xml:space="preserve"> </w:t>
      </w:r>
      <w:hyperlink r:id="rId31" w:history="1">
        <w:r w:rsidR="00885DAD" w:rsidRPr="00781C9E">
          <w:rPr>
            <w:rStyle w:val="Hyperlink"/>
          </w:rPr>
          <w:t>http://appliedpredictivemodeling.com/</w:t>
        </w:r>
      </w:hyperlink>
    </w:p>
    <w:p w14:paraId="286D0C30" w14:textId="11F9681E" w:rsidR="00885DAD" w:rsidRDefault="00885DAD" w:rsidP="00EF1755">
      <w:r>
        <w:t xml:space="preserve">4. Data Mining with R </w:t>
      </w:r>
      <w:hyperlink r:id="rId32" w:history="1">
        <w:r w:rsidRPr="00781C9E">
          <w:rPr>
            <w:rStyle w:val="Hyperlink"/>
          </w:rPr>
          <w:t>http://www.dcc.fc.up.pt/~ltorgo/DataMiningWithR/</w:t>
        </w:r>
      </w:hyperlink>
    </w:p>
    <w:p w14:paraId="33303961" w14:textId="3A0193B2" w:rsidR="00885DAD" w:rsidRDefault="001C48B7" w:rsidP="00EF1755">
      <w:r>
        <w:t xml:space="preserve">5. </w:t>
      </w:r>
      <w:proofErr w:type="spellStart"/>
      <w:r>
        <w:t>Kaggle</w:t>
      </w:r>
      <w:proofErr w:type="spellEnd"/>
      <w:r>
        <w:t xml:space="preserve"> competitions </w:t>
      </w:r>
      <w:r w:rsidRPr="001C48B7">
        <w:t>http://www.kaggle.com/</w:t>
      </w:r>
      <w:r>
        <w:t>.</w:t>
      </w:r>
    </w:p>
    <w:p w14:paraId="281BF26E" w14:textId="7938F131" w:rsidR="00885DAD" w:rsidRDefault="00885DAD" w:rsidP="00EF1755">
      <w:proofErr w:type="gramStart"/>
      <w:r>
        <w:t xml:space="preserve">6. Daniel </w:t>
      </w:r>
      <w:proofErr w:type="spellStart"/>
      <w:r>
        <w:t>Stamate</w:t>
      </w:r>
      <w:proofErr w:type="spellEnd"/>
      <w:r>
        <w:t xml:space="preserve"> class on ML and SDM.</w:t>
      </w:r>
      <w:proofErr w:type="gramEnd"/>
    </w:p>
    <w:p w14:paraId="698BD5F9" w14:textId="7F77F24C" w:rsidR="001C48B7" w:rsidRDefault="001C48B7" w:rsidP="00EF1755">
      <w:r>
        <w:t>7. Whole web &amp; Google and Stack overflow.</w:t>
      </w:r>
    </w:p>
    <w:p w14:paraId="5321F61E" w14:textId="77777777" w:rsidR="00AD6FE8" w:rsidRDefault="00AD6FE8" w:rsidP="00EF1755"/>
    <w:p w14:paraId="58EBB3D0" w14:textId="77777777" w:rsidR="00AD6FE8" w:rsidRDefault="00AD6FE8" w:rsidP="00EF1755"/>
    <w:p w14:paraId="4E2088B7" w14:textId="77777777" w:rsidR="00EF1755" w:rsidRDefault="00EF1755" w:rsidP="00EF1755"/>
    <w:p w14:paraId="218EE967" w14:textId="77777777" w:rsidR="00EF1755" w:rsidRDefault="00EF1755" w:rsidP="00EF1755"/>
    <w:p w14:paraId="179B7962" w14:textId="77777777" w:rsidR="007308DD" w:rsidRDefault="007308DD" w:rsidP="00EF1755">
      <w:pPr>
        <w:rPr>
          <w:rStyle w:val="Hyperlink"/>
        </w:rPr>
      </w:pPr>
    </w:p>
    <w:p w14:paraId="428C5814" w14:textId="77777777" w:rsidR="007308DD" w:rsidRPr="00021D0F" w:rsidRDefault="007308DD" w:rsidP="00021D0F">
      <w:pPr>
        <w:pStyle w:val="ListParagraph"/>
      </w:pPr>
    </w:p>
    <w:sectPr w:rsidR="007308DD" w:rsidRPr="00021D0F" w:rsidSect="00A91DA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5FA"/>
    <w:multiLevelType w:val="hybridMultilevel"/>
    <w:tmpl w:val="5D62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4F0AD6"/>
    <w:multiLevelType w:val="hybridMultilevel"/>
    <w:tmpl w:val="99D04E78"/>
    <w:lvl w:ilvl="0" w:tplc="B576EA2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nsid w:val="386128C1"/>
    <w:multiLevelType w:val="hybridMultilevel"/>
    <w:tmpl w:val="CC92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53B13"/>
    <w:multiLevelType w:val="hybridMultilevel"/>
    <w:tmpl w:val="D98E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1D31A7"/>
    <w:multiLevelType w:val="hybridMultilevel"/>
    <w:tmpl w:val="7B5AB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7523B7"/>
    <w:multiLevelType w:val="hybridMultilevel"/>
    <w:tmpl w:val="4976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CB31DD"/>
    <w:multiLevelType w:val="hybridMultilevel"/>
    <w:tmpl w:val="4EF0D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9F73CB6"/>
    <w:multiLevelType w:val="hybridMultilevel"/>
    <w:tmpl w:val="97564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7"/>
  </w:num>
  <w:num w:numId="5">
    <w:abstractNumId w:val="6"/>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1D7"/>
    <w:rsid w:val="000038C6"/>
    <w:rsid w:val="00021D0F"/>
    <w:rsid w:val="0006552A"/>
    <w:rsid w:val="00077A95"/>
    <w:rsid w:val="00086013"/>
    <w:rsid w:val="000C77C5"/>
    <w:rsid w:val="000F1329"/>
    <w:rsid w:val="00154943"/>
    <w:rsid w:val="00170531"/>
    <w:rsid w:val="001C48B7"/>
    <w:rsid w:val="00227749"/>
    <w:rsid w:val="00271FC5"/>
    <w:rsid w:val="002B79E0"/>
    <w:rsid w:val="002E7644"/>
    <w:rsid w:val="00304D97"/>
    <w:rsid w:val="00321EE8"/>
    <w:rsid w:val="00342504"/>
    <w:rsid w:val="00347E8F"/>
    <w:rsid w:val="00352084"/>
    <w:rsid w:val="00373128"/>
    <w:rsid w:val="003C1B42"/>
    <w:rsid w:val="00416FCE"/>
    <w:rsid w:val="0046531E"/>
    <w:rsid w:val="00492450"/>
    <w:rsid w:val="00565757"/>
    <w:rsid w:val="005B7739"/>
    <w:rsid w:val="00616CE3"/>
    <w:rsid w:val="00680994"/>
    <w:rsid w:val="00697582"/>
    <w:rsid w:val="006C2E59"/>
    <w:rsid w:val="007027FD"/>
    <w:rsid w:val="0071087B"/>
    <w:rsid w:val="007308DD"/>
    <w:rsid w:val="00734B8D"/>
    <w:rsid w:val="007426FF"/>
    <w:rsid w:val="00756A9C"/>
    <w:rsid w:val="007C2143"/>
    <w:rsid w:val="00804567"/>
    <w:rsid w:val="00843AC4"/>
    <w:rsid w:val="00860F1E"/>
    <w:rsid w:val="00885DAD"/>
    <w:rsid w:val="00891840"/>
    <w:rsid w:val="00994E03"/>
    <w:rsid w:val="009A1829"/>
    <w:rsid w:val="009A4F23"/>
    <w:rsid w:val="009B5C63"/>
    <w:rsid w:val="00A4397E"/>
    <w:rsid w:val="00A7451C"/>
    <w:rsid w:val="00A91DA2"/>
    <w:rsid w:val="00AC2F67"/>
    <w:rsid w:val="00AD6FE8"/>
    <w:rsid w:val="00BD4246"/>
    <w:rsid w:val="00BE6B4F"/>
    <w:rsid w:val="00C243E9"/>
    <w:rsid w:val="00C4423D"/>
    <w:rsid w:val="00C94608"/>
    <w:rsid w:val="00C96601"/>
    <w:rsid w:val="00CA06D1"/>
    <w:rsid w:val="00CC46D2"/>
    <w:rsid w:val="00CF3836"/>
    <w:rsid w:val="00DC507B"/>
    <w:rsid w:val="00DE5077"/>
    <w:rsid w:val="00E12DCA"/>
    <w:rsid w:val="00E2193F"/>
    <w:rsid w:val="00E2671E"/>
    <w:rsid w:val="00E60E95"/>
    <w:rsid w:val="00EB38AB"/>
    <w:rsid w:val="00EF1755"/>
    <w:rsid w:val="00F43D27"/>
    <w:rsid w:val="00F56A01"/>
    <w:rsid w:val="00F92ABF"/>
    <w:rsid w:val="00FC4649"/>
    <w:rsid w:val="00FD71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8B9EF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044033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hyperlink" Target="https://github.com/darshanmeel/LV/tree/master/R" TargetMode="External"/><Relationship Id="rId29" Type="http://schemas.openxmlformats.org/officeDocument/2006/relationships/hyperlink" Target="https://www.lendingclub.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cran.r-project.org/doc/contrib/Sharma-CreditScoring.pdf" TargetMode="External"/><Relationship Id="rId31" Type="http://schemas.openxmlformats.org/officeDocument/2006/relationships/hyperlink" Target="http://appliedpredictivemodeling.com/" TargetMode="External"/><Relationship Id="rId32" Type="http://schemas.openxmlformats.org/officeDocument/2006/relationships/hyperlink" Target="http://www.dcc.fc.up.pt/~ltorgo/DataMiningWithR/" TargetMode="External"/><Relationship Id="rId9" Type="http://schemas.openxmlformats.org/officeDocument/2006/relationships/image" Target="media/image3.png"/><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6CDD9E-7CE1-E541-9D3C-4030E659F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8</Pages>
  <Words>3145</Words>
  <Characters>17930</Characters>
  <Application>Microsoft Macintosh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Goldsmiths University of London</Company>
  <LinksUpToDate>false</LinksUpToDate>
  <CharactersWithSpaces>21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 &amp; Communications Department</dc:creator>
  <cp:keywords/>
  <dc:description/>
  <cp:lastModifiedBy>Media &amp; Communications Department</cp:lastModifiedBy>
  <cp:revision>20</cp:revision>
  <dcterms:created xsi:type="dcterms:W3CDTF">2015-02-16T15:56:00Z</dcterms:created>
  <dcterms:modified xsi:type="dcterms:W3CDTF">2015-03-23T12:59:00Z</dcterms:modified>
</cp:coreProperties>
</file>